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0DBC9" w14:textId="77777777" w:rsidR="008757BE" w:rsidRPr="0038378D" w:rsidRDefault="008757BE" w:rsidP="00351199">
      <w:pPr>
        <w:jc w:val="center"/>
        <w:rPr>
          <w:b/>
          <w:bCs/>
          <w:sz w:val="28"/>
          <w:szCs w:val="28"/>
          <w:lang w:val="ro-RO"/>
        </w:rPr>
      </w:pPr>
    </w:p>
    <w:p w14:paraId="1FE99A49" w14:textId="47E99689" w:rsidR="005559D6" w:rsidRPr="0038378D" w:rsidRDefault="005559D6" w:rsidP="00351199">
      <w:pPr>
        <w:jc w:val="center"/>
        <w:rPr>
          <w:b/>
          <w:bCs/>
          <w:sz w:val="28"/>
          <w:szCs w:val="28"/>
          <w:lang w:val="ro-RO"/>
        </w:rPr>
      </w:pPr>
      <w:r w:rsidRPr="0038378D">
        <w:rPr>
          <w:b/>
          <w:bCs/>
          <w:sz w:val="28"/>
          <w:szCs w:val="28"/>
          <w:lang w:val="ro-RO"/>
        </w:rPr>
        <w:t>Universitatea Tehnică din Cluj-Napoca</w:t>
      </w:r>
    </w:p>
    <w:p w14:paraId="19E30B6D" w14:textId="58A160C6" w:rsidR="005559D6" w:rsidRPr="0038378D" w:rsidRDefault="005559D6" w:rsidP="00351199">
      <w:pPr>
        <w:jc w:val="center"/>
        <w:rPr>
          <w:b/>
          <w:bCs/>
          <w:sz w:val="28"/>
          <w:szCs w:val="28"/>
          <w:lang w:val="ro-RO"/>
        </w:rPr>
      </w:pPr>
      <w:r w:rsidRPr="0038378D">
        <w:rPr>
          <w:b/>
          <w:bCs/>
          <w:sz w:val="28"/>
          <w:szCs w:val="28"/>
          <w:lang w:val="ro-RO"/>
        </w:rPr>
        <w:t>Facultatea de Electronică, Telecomunicații și Tehnologia Informației</w:t>
      </w:r>
    </w:p>
    <w:p w14:paraId="60D200E7" w14:textId="03899B26" w:rsidR="005559D6" w:rsidRPr="0038378D" w:rsidRDefault="005559D6" w:rsidP="00C849BF">
      <w:pPr>
        <w:rPr>
          <w:szCs w:val="24"/>
          <w:lang w:val="ro-RO"/>
        </w:rPr>
      </w:pPr>
    </w:p>
    <w:p w14:paraId="5111AFC9" w14:textId="2E918797" w:rsidR="002079AF" w:rsidRPr="0038378D" w:rsidRDefault="002079AF" w:rsidP="00C849BF">
      <w:pPr>
        <w:rPr>
          <w:szCs w:val="24"/>
          <w:lang w:val="ro-RO"/>
        </w:rPr>
      </w:pPr>
    </w:p>
    <w:p w14:paraId="200B6FF8" w14:textId="71D334D6" w:rsidR="002079AF" w:rsidRPr="0038378D" w:rsidRDefault="002079AF" w:rsidP="00C849BF">
      <w:pPr>
        <w:rPr>
          <w:szCs w:val="24"/>
          <w:lang w:val="ro-RO"/>
        </w:rPr>
      </w:pPr>
    </w:p>
    <w:p w14:paraId="4E9EFB57" w14:textId="441D0D59" w:rsidR="002079AF" w:rsidRPr="0038378D" w:rsidRDefault="002079AF" w:rsidP="00C849BF">
      <w:pPr>
        <w:rPr>
          <w:szCs w:val="24"/>
          <w:lang w:val="ro-RO"/>
        </w:rPr>
      </w:pPr>
    </w:p>
    <w:p w14:paraId="2995F9E2" w14:textId="79A011D0" w:rsidR="002079AF" w:rsidRPr="0038378D" w:rsidRDefault="002079AF" w:rsidP="00C849BF">
      <w:pPr>
        <w:rPr>
          <w:szCs w:val="24"/>
          <w:lang w:val="ro-RO"/>
        </w:rPr>
      </w:pPr>
    </w:p>
    <w:p w14:paraId="0CD85A0B" w14:textId="630306AD" w:rsidR="002079AF" w:rsidRPr="0038378D" w:rsidRDefault="002079AF" w:rsidP="00C849BF">
      <w:pPr>
        <w:rPr>
          <w:szCs w:val="24"/>
          <w:lang w:val="ro-RO"/>
        </w:rPr>
      </w:pPr>
    </w:p>
    <w:p w14:paraId="73D9EFFC" w14:textId="77777777" w:rsidR="002079AF" w:rsidRPr="0038378D" w:rsidRDefault="002079AF" w:rsidP="00C849BF">
      <w:pPr>
        <w:rPr>
          <w:b/>
          <w:bCs/>
          <w:sz w:val="36"/>
          <w:szCs w:val="36"/>
          <w:lang w:val="ro-RO"/>
        </w:rPr>
      </w:pPr>
    </w:p>
    <w:p w14:paraId="44778B1A" w14:textId="268EF659" w:rsidR="00A86EF8" w:rsidRDefault="00A86EF8" w:rsidP="00351199">
      <w:pPr>
        <w:jc w:val="center"/>
        <w:rPr>
          <w:b/>
          <w:bCs/>
          <w:sz w:val="52"/>
          <w:szCs w:val="52"/>
          <w:lang w:val="ro-RO"/>
        </w:rPr>
      </w:pPr>
      <w:r>
        <w:rPr>
          <w:b/>
          <w:bCs/>
          <w:sz w:val="52"/>
          <w:szCs w:val="52"/>
          <w:lang w:val="ro-RO"/>
        </w:rPr>
        <w:t>Recunoașterea secvențe muzicale –</w:t>
      </w:r>
    </w:p>
    <w:p w14:paraId="64D3057C" w14:textId="7DC14DD1" w:rsidR="005559D6" w:rsidRPr="0038378D" w:rsidRDefault="00A86EF8" w:rsidP="00351199">
      <w:pPr>
        <w:jc w:val="center"/>
        <w:rPr>
          <w:b/>
          <w:bCs/>
          <w:sz w:val="52"/>
          <w:szCs w:val="52"/>
          <w:lang w:val="ro-RO"/>
        </w:rPr>
      </w:pPr>
      <w:r>
        <w:rPr>
          <w:b/>
          <w:bCs/>
          <w:sz w:val="52"/>
          <w:szCs w:val="52"/>
          <w:lang w:val="ro-RO"/>
        </w:rPr>
        <w:t xml:space="preserve">Metode și aplicație </w:t>
      </w:r>
    </w:p>
    <w:p w14:paraId="1003BF40" w14:textId="51AD1F71" w:rsidR="005559D6" w:rsidRPr="0038378D" w:rsidRDefault="005559D6" w:rsidP="00C849BF">
      <w:pPr>
        <w:rPr>
          <w:sz w:val="36"/>
          <w:szCs w:val="36"/>
          <w:lang w:val="ro-RO"/>
        </w:rPr>
      </w:pPr>
    </w:p>
    <w:p w14:paraId="799C1C25" w14:textId="74F0BF6F" w:rsidR="002079AF" w:rsidRPr="0038378D" w:rsidRDefault="002079AF" w:rsidP="00C849BF">
      <w:pPr>
        <w:rPr>
          <w:sz w:val="36"/>
          <w:szCs w:val="36"/>
          <w:lang w:val="ro-RO"/>
        </w:rPr>
      </w:pPr>
    </w:p>
    <w:p w14:paraId="52ECF93D" w14:textId="682272FF" w:rsidR="002079AF" w:rsidRPr="0038378D" w:rsidRDefault="002079AF" w:rsidP="00C849BF">
      <w:pPr>
        <w:rPr>
          <w:sz w:val="36"/>
          <w:szCs w:val="36"/>
          <w:lang w:val="ro-RO"/>
        </w:rPr>
      </w:pPr>
    </w:p>
    <w:p w14:paraId="0CA298AD" w14:textId="54C7D7DF" w:rsidR="002079AF" w:rsidRPr="0038378D" w:rsidRDefault="002079AF" w:rsidP="00C849BF">
      <w:pPr>
        <w:rPr>
          <w:sz w:val="36"/>
          <w:szCs w:val="36"/>
          <w:lang w:val="ro-RO"/>
        </w:rPr>
      </w:pPr>
    </w:p>
    <w:p w14:paraId="11B17A9A" w14:textId="60B931B2" w:rsidR="002079AF" w:rsidRPr="0038378D" w:rsidRDefault="002079AF" w:rsidP="00C849BF">
      <w:pPr>
        <w:rPr>
          <w:sz w:val="36"/>
          <w:szCs w:val="36"/>
          <w:lang w:val="ro-RO"/>
        </w:rPr>
      </w:pPr>
    </w:p>
    <w:p w14:paraId="57E5AB06" w14:textId="20DEDCEC" w:rsidR="00515CBD" w:rsidRPr="0038378D" w:rsidRDefault="00515CBD" w:rsidP="00C849BF">
      <w:pPr>
        <w:rPr>
          <w:sz w:val="36"/>
          <w:szCs w:val="36"/>
          <w:lang w:val="ro-RO"/>
        </w:rPr>
      </w:pPr>
    </w:p>
    <w:p w14:paraId="3C7CBF9A" w14:textId="77777777" w:rsidR="00601F77" w:rsidRPr="0038378D" w:rsidRDefault="00601F77" w:rsidP="00DE054C">
      <w:pPr>
        <w:rPr>
          <w:sz w:val="36"/>
          <w:szCs w:val="36"/>
          <w:lang w:val="ro-RO"/>
        </w:rPr>
      </w:pPr>
    </w:p>
    <w:p w14:paraId="0833706F" w14:textId="7D9625FE" w:rsidR="002079AF" w:rsidRPr="0038378D" w:rsidRDefault="0006172E" w:rsidP="0077276A">
      <w:pPr>
        <w:tabs>
          <w:tab w:val="left" w:pos="8145"/>
        </w:tabs>
        <w:ind w:firstLine="142"/>
        <w:jc w:val="left"/>
        <w:rPr>
          <w:sz w:val="28"/>
          <w:szCs w:val="28"/>
          <w:lang w:val="ro-RO"/>
        </w:rPr>
      </w:pPr>
      <w:r w:rsidRPr="0038378D">
        <w:rPr>
          <w:sz w:val="28"/>
          <w:szCs w:val="28"/>
          <w:lang w:val="ro-RO"/>
        </w:rPr>
        <w:t xml:space="preserve">Profesor coordonator: </w:t>
      </w:r>
      <w:r w:rsidR="0077276A" w:rsidRPr="0038378D">
        <w:rPr>
          <w:sz w:val="28"/>
          <w:szCs w:val="28"/>
          <w:lang w:val="ro-RO"/>
        </w:rPr>
        <w:t xml:space="preserve">                 </w:t>
      </w:r>
      <w:r w:rsidR="0077276A" w:rsidRPr="0038378D">
        <w:rPr>
          <w:sz w:val="28"/>
          <w:szCs w:val="28"/>
          <w:lang w:val="ro-RO"/>
        </w:rPr>
        <w:tab/>
      </w:r>
      <w:r w:rsidR="0077276A" w:rsidRPr="0038378D">
        <w:rPr>
          <w:sz w:val="28"/>
          <w:szCs w:val="28"/>
          <w:lang w:val="ro-RO"/>
        </w:rPr>
        <w:tab/>
        <w:t xml:space="preserve">  </w:t>
      </w:r>
      <w:r w:rsidRPr="0038378D">
        <w:rPr>
          <w:sz w:val="28"/>
          <w:szCs w:val="28"/>
          <w:lang w:val="ro-RO"/>
        </w:rPr>
        <w:t>Student:</w:t>
      </w:r>
    </w:p>
    <w:p w14:paraId="3A7900B8" w14:textId="314734F7" w:rsidR="002079AF" w:rsidRPr="0038378D" w:rsidRDefault="00860BFE" w:rsidP="00DE054C">
      <w:pPr>
        <w:ind w:right="-35" w:firstLine="142"/>
        <w:rPr>
          <w:sz w:val="28"/>
          <w:szCs w:val="28"/>
          <w:lang w:val="ro-RO"/>
        </w:rPr>
      </w:pPr>
      <w:r w:rsidRPr="0038378D">
        <w:rPr>
          <w:sz w:val="28"/>
          <w:szCs w:val="28"/>
          <w:lang w:val="ro-RO"/>
        </w:rPr>
        <w:t xml:space="preserve">prof. dr. ing. </w:t>
      </w:r>
      <w:r w:rsidR="003D65B5">
        <w:rPr>
          <w:sz w:val="28"/>
          <w:szCs w:val="28"/>
          <w:lang w:val="ro-RO"/>
        </w:rPr>
        <w:t>Mircea Giurgiu</w:t>
      </w:r>
      <w:r w:rsidR="002079AF" w:rsidRPr="0038378D">
        <w:rPr>
          <w:szCs w:val="24"/>
          <w:lang w:val="ro-RO"/>
        </w:rPr>
        <w:tab/>
      </w:r>
      <w:r w:rsidR="002079AF" w:rsidRPr="0038378D">
        <w:rPr>
          <w:szCs w:val="24"/>
          <w:lang w:val="ro-RO"/>
        </w:rPr>
        <w:tab/>
      </w:r>
      <w:r w:rsidR="00DE054C" w:rsidRPr="0038378D">
        <w:rPr>
          <w:szCs w:val="24"/>
          <w:lang w:val="ro-RO"/>
        </w:rPr>
        <w:tab/>
        <w:t xml:space="preserve">                           </w:t>
      </w:r>
      <w:r w:rsidR="005C41C2" w:rsidRPr="0038378D">
        <w:rPr>
          <w:szCs w:val="24"/>
          <w:lang w:val="ro-RO"/>
        </w:rPr>
        <w:t xml:space="preserve">           </w:t>
      </w:r>
      <w:r w:rsidR="002079AF" w:rsidRPr="0038378D">
        <w:rPr>
          <w:sz w:val="28"/>
          <w:szCs w:val="28"/>
          <w:lang w:val="ro-RO"/>
        </w:rPr>
        <w:t>Jimon Lucian-Daniel</w:t>
      </w:r>
    </w:p>
    <w:p w14:paraId="4DFFE85A" w14:textId="457C6A57" w:rsidR="00DD22E6" w:rsidRPr="0038378D" w:rsidRDefault="00DD22E6" w:rsidP="00FC6889">
      <w:pPr>
        <w:ind w:firstLine="142"/>
        <w:jc w:val="center"/>
        <w:rPr>
          <w:sz w:val="28"/>
          <w:szCs w:val="28"/>
          <w:lang w:val="ro-RO"/>
        </w:rPr>
      </w:pPr>
    </w:p>
    <w:p w14:paraId="1436A43C" w14:textId="51085602" w:rsidR="00547E03" w:rsidRPr="0038378D" w:rsidRDefault="00547E03" w:rsidP="00FC6889">
      <w:pPr>
        <w:jc w:val="center"/>
        <w:rPr>
          <w:szCs w:val="24"/>
          <w:lang w:val="ro-RO"/>
        </w:rPr>
      </w:pPr>
      <w:r w:rsidRPr="0038378D">
        <w:rPr>
          <w:szCs w:val="24"/>
          <w:lang w:val="ro-RO"/>
        </w:rPr>
        <w:t>2024</w:t>
      </w:r>
    </w:p>
    <w:sdt>
      <w:sdtPr>
        <w:rPr>
          <w:rFonts w:eastAsiaTheme="minorEastAsia" w:cstheme="minorBidi"/>
          <w:b w:val="0"/>
          <w:color w:val="auto"/>
          <w:sz w:val="24"/>
          <w:szCs w:val="22"/>
          <w:lang w:val="ro-RO" w:eastAsia="ja-JP"/>
        </w:rPr>
        <w:id w:val="-1121447459"/>
        <w:docPartObj>
          <w:docPartGallery w:val="Table of Contents"/>
          <w:docPartUnique/>
        </w:docPartObj>
      </w:sdtPr>
      <w:sdtEndPr>
        <w:rPr>
          <w:bCs/>
          <w:noProof/>
        </w:rPr>
      </w:sdtEndPr>
      <w:sdtContent>
        <w:p w14:paraId="7670730E" w14:textId="240C0CEE" w:rsidR="005D1CAF" w:rsidRPr="0038378D" w:rsidRDefault="005D1CAF" w:rsidP="00C849BF">
          <w:pPr>
            <w:pStyle w:val="TOCHeading"/>
            <w:rPr>
              <w:rStyle w:val="TitleChar"/>
              <w:rFonts w:eastAsiaTheme="minorEastAsia" w:cstheme="minorBidi"/>
              <w:color w:val="auto"/>
              <w:sz w:val="24"/>
              <w:szCs w:val="22"/>
              <w:lang w:val="ro-RO" w:eastAsia="ja-JP"/>
            </w:rPr>
          </w:pPr>
          <w:r w:rsidRPr="0038378D">
            <w:rPr>
              <w:rStyle w:val="TitleChar"/>
              <w:b/>
              <w:bCs/>
              <w:lang w:val="ro-RO"/>
            </w:rPr>
            <w:t>Cuprins</w:t>
          </w:r>
        </w:p>
        <w:p w14:paraId="1ACD19D3" w14:textId="0C563CA9" w:rsidR="00E7791B" w:rsidRDefault="005D1CAF">
          <w:pPr>
            <w:pStyle w:val="TOC1"/>
            <w:rPr>
              <w:rFonts w:asciiTheme="minorHAnsi" w:hAnsiTheme="minorHAnsi"/>
              <w:b w:val="0"/>
              <w:bCs w:val="0"/>
              <w:kern w:val="2"/>
              <w:szCs w:val="24"/>
              <w:lang w:val="en-US" w:eastAsia="en-US"/>
              <w14:ligatures w14:val="standardContextual"/>
            </w:rPr>
          </w:pPr>
          <w:r w:rsidRPr="0038378D">
            <w:rPr>
              <w:lang w:val="ro-RO"/>
            </w:rPr>
            <w:fldChar w:fldCharType="begin"/>
          </w:r>
          <w:r w:rsidRPr="0038378D">
            <w:rPr>
              <w:lang w:val="ro-RO"/>
            </w:rPr>
            <w:instrText xml:space="preserve"> TOC \o "1-3" \h \z \u </w:instrText>
          </w:r>
          <w:r w:rsidRPr="0038378D">
            <w:rPr>
              <w:lang w:val="ro-RO"/>
            </w:rPr>
            <w:fldChar w:fldCharType="separate"/>
          </w:r>
          <w:hyperlink w:anchor="_Toc161178162" w:history="1">
            <w:r w:rsidR="00E7791B" w:rsidRPr="00BC0492">
              <w:rPr>
                <w:rStyle w:val="Hyperlink"/>
                <w:lang w:val="ro-RO"/>
              </w:rPr>
              <w:t>Introducere</w:t>
            </w:r>
            <w:r w:rsidR="00E7791B">
              <w:rPr>
                <w:webHidden/>
              </w:rPr>
              <w:tab/>
            </w:r>
            <w:r w:rsidR="00E7791B">
              <w:rPr>
                <w:rStyle w:val="Hyperlink"/>
              </w:rPr>
              <w:fldChar w:fldCharType="begin"/>
            </w:r>
            <w:r w:rsidR="00E7791B">
              <w:rPr>
                <w:webHidden/>
              </w:rPr>
              <w:instrText xml:space="preserve"> PAGEREF _Toc161178162 \h </w:instrText>
            </w:r>
            <w:r w:rsidR="00E7791B">
              <w:rPr>
                <w:rStyle w:val="Hyperlink"/>
              </w:rPr>
            </w:r>
            <w:r w:rsidR="00E7791B">
              <w:rPr>
                <w:rStyle w:val="Hyperlink"/>
              </w:rPr>
              <w:fldChar w:fldCharType="separate"/>
            </w:r>
            <w:r w:rsidR="00E7791B">
              <w:rPr>
                <w:webHidden/>
              </w:rPr>
              <w:t>3</w:t>
            </w:r>
            <w:r w:rsidR="00E7791B">
              <w:rPr>
                <w:rStyle w:val="Hyperlink"/>
              </w:rPr>
              <w:fldChar w:fldCharType="end"/>
            </w:r>
          </w:hyperlink>
        </w:p>
        <w:p w14:paraId="49646554" w14:textId="227DCEF6" w:rsidR="00E7791B" w:rsidRDefault="00E7791B">
          <w:pPr>
            <w:pStyle w:val="TOC2"/>
            <w:tabs>
              <w:tab w:val="right" w:leader="dot" w:pos="9736"/>
            </w:tabs>
            <w:rPr>
              <w:rFonts w:asciiTheme="minorHAnsi" w:hAnsiTheme="minorHAnsi"/>
              <w:noProof/>
              <w:kern w:val="2"/>
              <w:szCs w:val="24"/>
              <w:lang w:val="en-US" w:eastAsia="en-US"/>
              <w14:ligatures w14:val="standardContextual"/>
            </w:rPr>
          </w:pPr>
          <w:hyperlink w:anchor="_Toc161178163" w:history="1">
            <w:r w:rsidRPr="00BC0492">
              <w:rPr>
                <w:rStyle w:val="Hyperlink"/>
                <w:noProof/>
                <w:lang w:val="ro-RO"/>
              </w:rPr>
              <w:t>Despre proiect</w:t>
            </w:r>
            <w:r>
              <w:rPr>
                <w:noProof/>
                <w:webHidden/>
              </w:rPr>
              <w:tab/>
            </w:r>
            <w:r>
              <w:rPr>
                <w:rStyle w:val="Hyperlink"/>
                <w:noProof/>
              </w:rPr>
              <w:fldChar w:fldCharType="begin"/>
            </w:r>
            <w:r>
              <w:rPr>
                <w:noProof/>
                <w:webHidden/>
              </w:rPr>
              <w:instrText xml:space="preserve"> PAGEREF _Toc161178163 \h </w:instrText>
            </w:r>
            <w:r>
              <w:rPr>
                <w:rStyle w:val="Hyperlink"/>
                <w:noProof/>
              </w:rPr>
            </w:r>
            <w:r>
              <w:rPr>
                <w:rStyle w:val="Hyperlink"/>
                <w:noProof/>
              </w:rPr>
              <w:fldChar w:fldCharType="separate"/>
            </w:r>
            <w:r>
              <w:rPr>
                <w:noProof/>
                <w:webHidden/>
              </w:rPr>
              <w:t>3</w:t>
            </w:r>
            <w:r>
              <w:rPr>
                <w:rStyle w:val="Hyperlink"/>
                <w:noProof/>
              </w:rPr>
              <w:fldChar w:fldCharType="end"/>
            </w:r>
          </w:hyperlink>
        </w:p>
        <w:p w14:paraId="2B9031C4" w14:textId="75387D6D" w:rsidR="00E7791B" w:rsidRDefault="00E7791B">
          <w:pPr>
            <w:pStyle w:val="TOC3"/>
            <w:tabs>
              <w:tab w:val="right" w:leader="dot" w:pos="9736"/>
            </w:tabs>
            <w:rPr>
              <w:rFonts w:asciiTheme="minorHAnsi" w:hAnsiTheme="minorHAnsi"/>
              <w:noProof/>
              <w:kern w:val="2"/>
              <w:szCs w:val="24"/>
              <w:lang w:val="en-US" w:eastAsia="en-US"/>
              <w14:ligatures w14:val="standardContextual"/>
            </w:rPr>
          </w:pPr>
          <w:hyperlink w:anchor="_Toc161178164" w:history="1">
            <w:r w:rsidRPr="00BC0492">
              <w:rPr>
                <w:rStyle w:val="Hyperlink"/>
                <w:noProof/>
                <w:lang w:val="ro-RO"/>
              </w:rPr>
              <w:t>Problema</w:t>
            </w:r>
            <w:r>
              <w:rPr>
                <w:noProof/>
                <w:webHidden/>
              </w:rPr>
              <w:tab/>
            </w:r>
            <w:r>
              <w:rPr>
                <w:rStyle w:val="Hyperlink"/>
                <w:noProof/>
              </w:rPr>
              <w:fldChar w:fldCharType="begin"/>
            </w:r>
            <w:r>
              <w:rPr>
                <w:noProof/>
                <w:webHidden/>
              </w:rPr>
              <w:instrText xml:space="preserve"> PAGEREF _Toc161178164 \h </w:instrText>
            </w:r>
            <w:r>
              <w:rPr>
                <w:rStyle w:val="Hyperlink"/>
                <w:noProof/>
              </w:rPr>
            </w:r>
            <w:r>
              <w:rPr>
                <w:rStyle w:val="Hyperlink"/>
                <w:noProof/>
              </w:rPr>
              <w:fldChar w:fldCharType="separate"/>
            </w:r>
            <w:r>
              <w:rPr>
                <w:noProof/>
                <w:webHidden/>
              </w:rPr>
              <w:t>3</w:t>
            </w:r>
            <w:r>
              <w:rPr>
                <w:rStyle w:val="Hyperlink"/>
                <w:noProof/>
              </w:rPr>
              <w:fldChar w:fldCharType="end"/>
            </w:r>
          </w:hyperlink>
        </w:p>
        <w:p w14:paraId="55D1F568" w14:textId="1E031CD9" w:rsidR="00E7791B" w:rsidRDefault="00E7791B">
          <w:pPr>
            <w:pStyle w:val="TOC3"/>
            <w:tabs>
              <w:tab w:val="right" w:leader="dot" w:pos="9736"/>
            </w:tabs>
            <w:rPr>
              <w:rFonts w:asciiTheme="minorHAnsi" w:hAnsiTheme="minorHAnsi"/>
              <w:noProof/>
              <w:kern w:val="2"/>
              <w:szCs w:val="24"/>
              <w:lang w:val="en-US" w:eastAsia="en-US"/>
              <w14:ligatures w14:val="standardContextual"/>
            </w:rPr>
          </w:pPr>
          <w:hyperlink w:anchor="_Toc161178165" w:history="1">
            <w:r w:rsidRPr="00BC0492">
              <w:rPr>
                <w:rStyle w:val="Hyperlink"/>
                <w:noProof/>
                <w:lang w:val="ro-RO"/>
              </w:rPr>
              <w:t>Soluția</w:t>
            </w:r>
            <w:r>
              <w:rPr>
                <w:noProof/>
                <w:webHidden/>
              </w:rPr>
              <w:tab/>
            </w:r>
            <w:r>
              <w:rPr>
                <w:rStyle w:val="Hyperlink"/>
                <w:noProof/>
              </w:rPr>
              <w:fldChar w:fldCharType="begin"/>
            </w:r>
            <w:r>
              <w:rPr>
                <w:noProof/>
                <w:webHidden/>
              </w:rPr>
              <w:instrText xml:space="preserve"> PAGEREF _Toc161178165 \h </w:instrText>
            </w:r>
            <w:r>
              <w:rPr>
                <w:rStyle w:val="Hyperlink"/>
                <w:noProof/>
              </w:rPr>
            </w:r>
            <w:r>
              <w:rPr>
                <w:rStyle w:val="Hyperlink"/>
                <w:noProof/>
              </w:rPr>
              <w:fldChar w:fldCharType="separate"/>
            </w:r>
            <w:r>
              <w:rPr>
                <w:noProof/>
                <w:webHidden/>
              </w:rPr>
              <w:t>3</w:t>
            </w:r>
            <w:r>
              <w:rPr>
                <w:rStyle w:val="Hyperlink"/>
                <w:noProof/>
              </w:rPr>
              <w:fldChar w:fldCharType="end"/>
            </w:r>
          </w:hyperlink>
        </w:p>
        <w:p w14:paraId="72C08260" w14:textId="7F3E8840" w:rsidR="00E7791B" w:rsidRDefault="00E7791B">
          <w:pPr>
            <w:pStyle w:val="TOC2"/>
            <w:tabs>
              <w:tab w:val="right" w:leader="dot" w:pos="9736"/>
            </w:tabs>
            <w:rPr>
              <w:rFonts w:asciiTheme="minorHAnsi" w:hAnsiTheme="minorHAnsi"/>
              <w:noProof/>
              <w:kern w:val="2"/>
              <w:szCs w:val="24"/>
              <w:lang w:val="en-US" w:eastAsia="en-US"/>
              <w14:ligatures w14:val="standardContextual"/>
            </w:rPr>
          </w:pPr>
          <w:hyperlink w:anchor="_Toc161178166" w:history="1">
            <w:r w:rsidRPr="00BC0492">
              <w:rPr>
                <w:rStyle w:val="Hyperlink"/>
                <w:noProof/>
                <w:lang w:val="ro-RO"/>
              </w:rPr>
              <w:t>Tehnici de programare Python și învățare automată</w:t>
            </w:r>
            <w:r>
              <w:rPr>
                <w:noProof/>
                <w:webHidden/>
              </w:rPr>
              <w:tab/>
            </w:r>
            <w:r>
              <w:rPr>
                <w:rStyle w:val="Hyperlink"/>
                <w:noProof/>
              </w:rPr>
              <w:fldChar w:fldCharType="begin"/>
            </w:r>
            <w:r>
              <w:rPr>
                <w:noProof/>
                <w:webHidden/>
              </w:rPr>
              <w:instrText xml:space="preserve"> PAGEREF _Toc161178166 \h </w:instrText>
            </w:r>
            <w:r>
              <w:rPr>
                <w:rStyle w:val="Hyperlink"/>
                <w:noProof/>
              </w:rPr>
            </w:r>
            <w:r>
              <w:rPr>
                <w:rStyle w:val="Hyperlink"/>
                <w:noProof/>
              </w:rPr>
              <w:fldChar w:fldCharType="separate"/>
            </w:r>
            <w:r>
              <w:rPr>
                <w:noProof/>
                <w:webHidden/>
              </w:rPr>
              <w:t>3</w:t>
            </w:r>
            <w:r>
              <w:rPr>
                <w:rStyle w:val="Hyperlink"/>
                <w:noProof/>
              </w:rPr>
              <w:fldChar w:fldCharType="end"/>
            </w:r>
          </w:hyperlink>
        </w:p>
        <w:p w14:paraId="5E5696C8" w14:textId="7EB3DF60" w:rsidR="00E7791B" w:rsidRDefault="00E7791B">
          <w:pPr>
            <w:pStyle w:val="TOC1"/>
            <w:rPr>
              <w:rFonts w:asciiTheme="minorHAnsi" w:hAnsiTheme="minorHAnsi"/>
              <w:b w:val="0"/>
              <w:bCs w:val="0"/>
              <w:kern w:val="2"/>
              <w:szCs w:val="24"/>
              <w:lang w:val="en-US" w:eastAsia="en-US"/>
              <w14:ligatures w14:val="standardContextual"/>
            </w:rPr>
          </w:pPr>
          <w:hyperlink w:anchor="_Toc161178167" w:history="1">
            <w:r w:rsidRPr="00BC0492">
              <w:rPr>
                <w:rStyle w:val="Hyperlink"/>
                <w:lang w:val="ro-RO"/>
              </w:rPr>
              <w:t>Fundamentare teoretică</w:t>
            </w:r>
            <w:r>
              <w:rPr>
                <w:webHidden/>
              </w:rPr>
              <w:tab/>
            </w:r>
            <w:r>
              <w:rPr>
                <w:rStyle w:val="Hyperlink"/>
              </w:rPr>
              <w:fldChar w:fldCharType="begin"/>
            </w:r>
            <w:r>
              <w:rPr>
                <w:webHidden/>
              </w:rPr>
              <w:instrText xml:space="preserve"> PAGEREF _Toc161178167 \h </w:instrText>
            </w:r>
            <w:r>
              <w:rPr>
                <w:rStyle w:val="Hyperlink"/>
              </w:rPr>
            </w:r>
            <w:r>
              <w:rPr>
                <w:rStyle w:val="Hyperlink"/>
              </w:rPr>
              <w:fldChar w:fldCharType="separate"/>
            </w:r>
            <w:r>
              <w:rPr>
                <w:webHidden/>
              </w:rPr>
              <w:t>4</w:t>
            </w:r>
            <w:r>
              <w:rPr>
                <w:rStyle w:val="Hyperlink"/>
              </w:rPr>
              <w:fldChar w:fldCharType="end"/>
            </w:r>
          </w:hyperlink>
        </w:p>
        <w:p w14:paraId="3AE364E0" w14:textId="2C7D383A" w:rsidR="00E7791B" w:rsidRDefault="00E7791B">
          <w:pPr>
            <w:pStyle w:val="TOC2"/>
            <w:tabs>
              <w:tab w:val="right" w:leader="dot" w:pos="9736"/>
            </w:tabs>
            <w:rPr>
              <w:rFonts w:asciiTheme="minorHAnsi" w:hAnsiTheme="minorHAnsi"/>
              <w:noProof/>
              <w:kern w:val="2"/>
              <w:szCs w:val="24"/>
              <w:lang w:val="en-US" w:eastAsia="en-US"/>
              <w14:ligatures w14:val="standardContextual"/>
            </w:rPr>
          </w:pPr>
          <w:hyperlink w:anchor="_Toc161178168" w:history="1">
            <w:r w:rsidRPr="00BC0492">
              <w:rPr>
                <w:rStyle w:val="Hyperlink"/>
                <w:noProof/>
                <w:lang w:val="ro-RO"/>
              </w:rPr>
              <w:t>Metode de clasificare genuri muzicale</w:t>
            </w:r>
            <w:r>
              <w:rPr>
                <w:noProof/>
                <w:webHidden/>
              </w:rPr>
              <w:tab/>
            </w:r>
            <w:r>
              <w:rPr>
                <w:rStyle w:val="Hyperlink"/>
                <w:noProof/>
              </w:rPr>
              <w:fldChar w:fldCharType="begin"/>
            </w:r>
            <w:r>
              <w:rPr>
                <w:noProof/>
                <w:webHidden/>
              </w:rPr>
              <w:instrText xml:space="preserve"> PAGEREF _Toc161178168 \h </w:instrText>
            </w:r>
            <w:r>
              <w:rPr>
                <w:rStyle w:val="Hyperlink"/>
                <w:noProof/>
              </w:rPr>
            </w:r>
            <w:r>
              <w:rPr>
                <w:rStyle w:val="Hyperlink"/>
                <w:noProof/>
              </w:rPr>
              <w:fldChar w:fldCharType="separate"/>
            </w:r>
            <w:r>
              <w:rPr>
                <w:noProof/>
                <w:webHidden/>
              </w:rPr>
              <w:t>4</w:t>
            </w:r>
            <w:r>
              <w:rPr>
                <w:rStyle w:val="Hyperlink"/>
                <w:noProof/>
              </w:rPr>
              <w:fldChar w:fldCharType="end"/>
            </w:r>
          </w:hyperlink>
        </w:p>
        <w:p w14:paraId="40A1C6A2" w14:textId="421E0EAE" w:rsidR="00E7791B" w:rsidRDefault="00E7791B">
          <w:pPr>
            <w:pStyle w:val="TOC2"/>
            <w:tabs>
              <w:tab w:val="right" w:leader="dot" w:pos="9736"/>
            </w:tabs>
            <w:rPr>
              <w:rFonts w:asciiTheme="minorHAnsi" w:hAnsiTheme="minorHAnsi"/>
              <w:noProof/>
              <w:kern w:val="2"/>
              <w:szCs w:val="24"/>
              <w:lang w:val="en-US" w:eastAsia="en-US"/>
              <w14:ligatures w14:val="standardContextual"/>
            </w:rPr>
          </w:pPr>
          <w:hyperlink w:anchor="_Toc161178169" w:history="1">
            <w:r w:rsidRPr="00BC0492">
              <w:rPr>
                <w:rStyle w:val="Hyperlink"/>
                <w:noProof/>
                <w:lang w:val="ro-RO"/>
              </w:rPr>
              <w:t>Preprocesarea datelor</w:t>
            </w:r>
            <w:r>
              <w:rPr>
                <w:noProof/>
                <w:webHidden/>
              </w:rPr>
              <w:tab/>
            </w:r>
            <w:r>
              <w:rPr>
                <w:rStyle w:val="Hyperlink"/>
                <w:noProof/>
              </w:rPr>
              <w:fldChar w:fldCharType="begin"/>
            </w:r>
            <w:r>
              <w:rPr>
                <w:noProof/>
                <w:webHidden/>
              </w:rPr>
              <w:instrText xml:space="preserve"> PAGEREF _Toc161178169 \h </w:instrText>
            </w:r>
            <w:r>
              <w:rPr>
                <w:rStyle w:val="Hyperlink"/>
                <w:noProof/>
              </w:rPr>
            </w:r>
            <w:r>
              <w:rPr>
                <w:rStyle w:val="Hyperlink"/>
                <w:noProof/>
              </w:rPr>
              <w:fldChar w:fldCharType="separate"/>
            </w:r>
            <w:r>
              <w:rPr>
                <w:noProof/>
                <w:webHidden/>
              </w:rPr>
              <w:t>4</w:t>
            </w:r>
            <w:r>
              <w:rPr>
                <w:rStyle w:val="Hyperlink"/>
                <w:noProof/>
              </w:rPr>
              <w:fldChar w:fldCharType="end"/>
            </w:r>
          </w:hyperlink>
        </w:p>
        <w:p w14:paraId="194E05DA" w14:textId="40636966" w:rsidR="00E7791B" w:rsidRDefault="00E7791B">
          <w:pPr>
            <w:pStyle w:val="TOC2"/>
            <w:tabs>
              <w:tab w:val="right" w:leader="dot" w:pos="9736"/>
            </w:tabs>
            <w:rPr>
              <w:rFonts w:asciiTheme="minorHAnsi" w:hAnsiTheme="minorHAnsi"/>
              <w:noProof/>
              <w:kern w:val="2"/>
              <w:szCs w:val="24"/>
              <w:lang w:val="en-US" w:eastAsia="en-US"/>
              <w14:ligatures w14:val="standardContextual"/>
            </w:rPr>
          </w:pPr>
          <w:hyperlink w:anchor="_Toc161178170" w:history="1">
            <w:r w:rsidRPr="00BC0492">
              <w:rPr>
                <w:rStyle w:val="Hyperlink"/>
                <w:noProof/>
                <w:lang w:val="ro-RO"/>
              </w:rPr>
              <w:t>Seturi de date și tipul datelor de antrenare/testare</w:t>
            </w:r>
            <w:r>
              <w:rPr>
                <w:noProof/>
                <w:webHidden/>
              </w:rPr>
              <w:tab/>
            </w:r>
            <w:r>
              <w:rPr>
                <w:rStyle w:val="Hyperlink"/>
                <w:noProof/>
              </w:rPr>
              <w:fldChar w:fldCharType="begin"/>
            </w:r>
            <w:r>
              <w:rPr>
                <w:noProof/>
                <w:webHidden/>
              </w:rPr>
              <w:instrText xml:space="preserve"> PAGEREF _Toc161178170 \h </w:instrText>
            </w:r>
            <w:r>
              <w:rPr>
                <w:rStyle w:val="Hyperlink"/>
                <w:noProof/>
              </w:rPr>
            </w:r>
            <w:r>
              <w:rPr>
                <w:rStyle w:val="Hyperlink"/>
                <w:noProof/>
              </w:rPr>
              <w:fldChar w:fldCharType="separate"/>
            </w:r>
            <w:r>
              <w:rPr>
                <w:noProof/>
                <w:webHidden/>
              </w:rPr>
              <w:t>4</w:t>
            </w:r>
            <w:r>
              <w:rPr>
                <w:rStyle w:val="Hyperlink"/>
                <w:noProof/>
              </w:rPr>
              <w:fldChar w:fldCharType="end"/>
            </w:r>
          </w:hyperlink>
        </w:p>
        <w:p w14:paraId="61433D3B" w14:textId="692AA345" w:rsidR="00E7791B" w:rsidRDefault="00E7791B">
          <w:pPr>
            <w:pStyle w:val="TOC2"/>
            <w:tabs>
              <w:tab w:val="right" w:leader="dot" w:pos="9736"/>
            </w:tabs>
            <w:rPr>
              <w:rFonts w:asciiTheme="minorHAnsi" w:hAnsiTheme="minorHAnsi"/>
              <w:noProof/>
              <w:kern w:val="2"/>
              <w:szCs w:val="24"/>
              <w:lang w:val="en-US" w:eastAsia="en-US"/>
              <w14:ligatures w14:val="standardContextual"/>
            </w:rPr>
          </w:pPr>
          <w:hyperlink w:anchor="_Toc161178171" w:history="1">
            <w:r w:rsidRPr="00BC0492">
              <w:rPr>
                <w:rStyle w:val="Hyperlink"/>
                <w:noProof/>
                <w:lang w:val="ro-RO"/>
              </w:rPr>
              <w:t>Aplicații Practice în Muzică și Design de Sunet</w:t>
            </w:r>
            <w:r>
              <w:rPr>
                <w:noProof/>
                <w:webHidden/>
              </w:rPr>
              <w:tab/>
            </w:r>
            <w:r>
              <w:rPr>
                <w:rStyle w:val="Hyperlink"/>
                <w:noProof/>
              </w:rPr>
              <w:fldChar w:fldCharType="begin"/>
            </w:r>
            <w:r>
              <w:rPr>
                <w:noProof/>
                <w:webHidden/>
              </w:rPr>
              <w:instrText xml:space="preserve"> PAGEREF _Toc161178171 \h </w:instrText>
            </w:r>
            <w:r>
              <w:rPr>
                <w:rStyle w:val="Hyperlink"/>
                <w:noProof/>
              </w:rPr>
            </w:r>
            <w:r>
              <w:rPr>
                <w:rStyle w:val="Hyperlink"/>
                <w:noProof/>
              </w:rPr>
              <w:fldChar w:fldCharType="separate"/>
            </w:r>
            <w:r>
              <w:rPr>
                <w:noProof/>
                <w:webHidden/>
              </w:rPr>
              <w:t>4</w:t>
            </w:r>
            <w:r>
              <w:rPr>
                <w:rStyle w:val="Hyperlink"/>
                <w:noProof/>
              </w:rPr>
              <w:fldChar w:fldCharType="end"/>
            </w:r>
          </w:hyperlink>
        </w:p>
        <w:p w14:paraId="6B90F3BF" w14:textId="595493DA" w:rsidR="00E7791B" w:rsidRDefault="00E7791B">
          <w:pPr>
            <w:pStyle w:val="TOC2"/>
            <w:tabs>
              <w:tab w:val="right" w:leader="dot" w:pos="9736"/>
            </w:tabs>
            <w:rPr>
              <w:rFonts w:asciiTheme="minorHAnsi" w:hAnsiTheme="minorHAnsi"/>
              <w:noProof/>
              <w:kern w:val="2"/>
              <w:szCs w:val="24"/>
              <w:lang w:val="en-US" w:eastAsia="en-US"/>
              <w14:ligatures w14:val="standardContextual"/>
            </w:rPr>
          </w:pPr>
          <w:hyperlink w:anchor="_Toc161178172" w:history="1">
            <w:r w:rsidRPr="00BC0492">
              <w:rPr>
                <w:rStyle w:val="Hyperlink"/>
                <w:noProof/>
                <w:lang w:val="ro-RO"/>
              </w:rPr>
              <w:t>Importanța Interfețelor Utilizator</w:t>
            </w:r>
            <w:r>
              <w:rPr>
                <w:noProof/>
                <w:webHidden/>
              </w:rPr>
              <w:tab/>
            </w:r>
            <w:r>
              <w:rPr>
                <w:rStyle w:val="Hyperlink"/>
                <w:noProof/>
              </w:rPr>
              <w:fldChar w:fldCharType="begin"/>
            </w:r>
            <w:r>
              <w:rPr>
                <w:noProof/>
                <w:webHidden/>
              </w:rPr>
              <w:instrText xml:space="preserve"> PAGEREF _Toc161178172 \h </w:instrText>
            </w:r>
            <w:r>
              <w:rPr>
                <w:rStyle w:val="Hyperlink"/>
                <w:noProof/>
              </w:rPr>
            </w:r>
            <w:r>
              <w:rPr>
                <w:rStyle w:val="Hyperlink"/>
                <w:noProof/>
              </w:rPr>
              <w:fldChar w:fldCharType="separate"/>
            </w:r>
            <w:r>
              <w:rPr>
                <w:noProof/>
                <w:webHidden/>
              </w:rPr>
              <w:t>4</w:t>
            </w:r>
            <w:r>
              <w:rPr>
                <w:rStyle w:val="Hyperlink"/>
                <w:noProof/>
              </w:rPr>
              <w:fldChar w:fldCharType="end"/>
            </w:r>
          </w:hyperlink>
        </w:p>
        <w:p w14:paraId="32E3D522" w14:textId="4648A8F7" w:rsidR="00E7791B" w:rsidRDefault="00E7791B">
          <w:pPr>
            <w:pStyle w:val="TOC2"/>
            <w:tabs>
              <w:tab w:val="right" w:leader="dot" w:pos="9736"/>
            </w:tabs>
            <w:rPr>
              <w:rFonts w:asciiTheme="minorHAnsi" w:hAnsiTheme="minorHAnsi"/>
              <w:noProof/>
              <w:kern w:val="2"/>
              <w:szCs w:val="24"/>
              <w:lang w:val="en-US" w:eastAsia="en-US"/>
              <w14:ligatures w14:val="standardContextual"/>
            </w:rPr>
          </w:pPr>
          <w:hyperlink w:anchor="_Toc161178173" w:history="1">
            <w:r w:rsidRPr="00BC0492">
              <w:rPr>
                <w:rStyle w:val="Hyperlink"/>
                <w:noProof/>
                <w:lang w:val="ro-RO"/>
              </w:rPr>
              <w:t>Viitorul clasificării muzicale</w:t>
            </w:r>
            <w:r>
              <w:rPr>
                <w:noProof/>
                <w:webHidden/>
              </w:rPr>
              <w:tab/>
            </w:r>
            <w:r>
              <w:rPr>
                <w:rStyle w:val="Hyperlink"/>
                <w:noProof/>
              </w:rPr>
              <w:fldChar w:fldCharType="begin"/>
            </w:r>
            <w:r>
              <w:rPr>
                <w:noProof/>
                <w:webHidden/>
              </w:rPr>
              <w:instrText xml:space="preserve"> PAGEREF _Toc161178173 \h </w:instrText>
            </w:r>
            <w:r>
              <w:rPr>
                <w:rStyle w:val="Hyperlink"/>
                <w:noProof/>
              </w:rPr>
            </w:r>
            <w:r>
              <w:rPr>
                <w:rStyle w:val="Hyperlink"/>
                <w:noProof/>
              </w:rPr>
              <w:fldChar w:fldCharType="separate"/>
            </w:r>
            <w:r>
              <w:rPr>
                <w:noProof/>
                <w:webHidden/>
              </w:rPr>
              <w:t>4</w:t>
            </w:r>
            <w:r>
              <w:rPr>
                <w:rStyle w:val="Hyperlink"/>
                <w:noProof/>
              </w:rPr>
              <w:fldChar w:fldCharType="end"/>
            </w:r>
          </w:hyperlink>
        </w:p>
        <w:p w14:paraId="69743ECF" w14:textId="2DDA7177" w:rsidR="00E7791B" w:rsidRDefault="00E7791B">
          <w:pPr>
            <w:pStyle w:val="TOC1"/>
            <w:rPr>
              <w:rFonts w:asciiTheme="minorHAnsi" w:hAnsiTheme="minorHAnsi"/>
              <w:b w:val="0"/>
              <w:bCs w:val="0"/>
              <w:kern w:val="2"/>
              <w:szCs w:val="24"/>
              <w:lang w:val="en-US" w:eastAsia="en-US"/>
              <w14:ligatures w14:val="standardContextual"/>
            </w:rPr>
          </w:pPr>
          <w:hyperlink w:anchor="_Toc161178174" w:history="1">
            <w:r w:rsidRPr="00BC0492">
              <w:rPr>
                <w:rStyle w:val="Hyperlink"/>
                <w:lang w:val="ro-RO"/>
              </w:rPr>
              <w:t>Implementare</w:t>
            </w:r>
            <w:r>
              <w:rPr>
                <w:webHidden/>
              </w:rPr>
              <w:tab/>
            </w:r>
            <w:r>
              <w:rPr>
                <w:rStyle w:val="Hyperlink"/>
              </w:rPr>
              <w:fldChar w:fldCharType="begin"/>
            </w:r>
            <w:r>
              <w:rPr>
                <w:webHidden/>
              </w:rPr>
              <w:instrText xml:space="preserve"> PAGEREF _Toc161178174 \h </w:instrText>
            </w:r>
            <w:r>
              <w:rPr>
                <w:rStyle w:val="Hyperlink"/>
              </w:rPr>
            </w:r>
            <w:r>
              <w:rPr>
                <w:rStyle w:val="Hyperlink"/>
              </w:rPr>
              <w:fldChar w:fldCharType="separate"/>
            </w:r>
            <w:r>
              <w:rPr>
                <w:webHidden/>
              </w:rPr>
              <w:t>5</w:t>
            </w:r>
            <w:r>
              <w:rPr>
                <w:rStyle w:val="Hyperlink"/>
              </w:rPr>
              <w:fldChar w:fldCharType="end"/>
            </w:r>
          </w:hyperlink>
        </w:p>
        <w:p w14:paraId="2B9A73A7" w14:textId="63F561AA" w:rsidR="00E7791B" w:rsidRDefault="00E7791B">
          <w:pPr>
            <w:pStyle w:val="TOC2"/>
            <w:tabs>
              <w:tab w:val="right" w:leader="dot" w:pos="9736"/>
            </w:tabs>
            <w:rPr>
              <w:rFonts w:asciiTheme="minorHAnsi" w:hAnsiTheme="minorHAnsi"/>
              <w:noProof/>
              <w:kern w:val="2"/>
              <w:szCs w:val="24"/>
              <w:lang w:val="en-US" w:eastAsia="en-US"/>
              <w14:ligatures w14:val="standardContextual"/>
            </w:rPr>
          </w:pPr>
          <w:hyperlink w:anchor="_Toc161178175" w:history="1">
            <w:r w:rsidRPr="00BC0492">
              <w:rPr>
                <w:rStyle w:val="Hyperlink"/>
                <w:noProof/>
                <w:lang w:val="ro-RO"/>
              </w:rPr>
              <w:t>GUI</w:t>
            </w:r>
            <w:r>
              <w:rPr>
                <w:noProof/>
                <w:webHidden/>
              </w:rPr>
              <w:tab/>
            </w:r>
            <w:r>
              <w:rPr>
                <w:rStyle w:val="Hyperlink"/>
                <w:noProof/>
              </w:rPr>
              <w:fldChar w:fldCharType="begin"/>
            </w:r>
            <w:r>
              <w:rPr>
                <w:noProof/>
                <w:webHidden/>
              </w:rPr>
              <w:instrText xml:space="preserve"> PAGEREF _Toc161178175 \h </w:instrText>
            </w:r>
            <w:r>
              <w:rPr>
                <w:rStyle w:val="Hyperlink"/>
                <w:noProof/>
              </w:rPr>
            </w:r>
            <w:r>
              <w:rPr>
                <w:rStyle w:val="Hyperlink"/>
                <w:noProof/>
              </w:rPr>
              <w:fldChar w:fldCharType="separate"/>
            </w:r>
            <w:r>
              <w:rPr>
                <w:noProof/>
                <w:webHidden/>
              </w:rPr>
              <w:t>5</w:t>
            </w:r>
            <w:r>
              <w:rPr>
                <w:rStyle w:val="Hyperlink"/>
                <w:noProof/>
              </w:rPr>
              <w:fldChar w:fldCharType="end"/>
            </w:r>
          </w:hyperlink>
        </w:p>
        <w:p w14:paraId="5F538916" w14:textId="16157054" w:rsidR="00E7791B" w:rsidRDefault="00E7791B">
          <w:pPr>
            <w:pStyle w:val="TOC2"/>
            <w:tabs>
              <w:tab w:val="right" w:leader="dot" w:pos="9736"/>
            </w:tabs>
            <w:rPr>
              <w:rFonts w:asciiTheme="minorHAnsi" w:hAnsiTheme="minorHAnsi"/>
              <w:noProof/>
              <w:kern w:val="2"/>
              <w:szCs w:val="24"/>
              <w:lang w:val="en-US" w:eastAsia="en-US"/>
              <w14:ligatures w14:val="standardContextual"/>
            </w:rPr>
          </w:pPr>
          <w:hyperlink w:anchor="_Toc161178176" w:history="1">
            <w:r w:rsidRPr="00BC0492">
              <w:rPr>
                <w:rStyle w:val="Hyperlink"/>
                <w:noProof/>
                <w:lang w:val="ro-RO"/>
              </w:rPr>
              <w:t>Program principal</w:t>
            </w:r>
            <w:r>
              <w:rPr>
                <w:noProof/>
                <w:webHidden/>
              </w:rPr>
              <w:tab/>
            </w:r>
            <w:r>
              <w:rPr>
                <w:rStyle w:val="Hyperlink"/>
                <w:noProof/>
              </w:rPr>
              <w:fldChar w:fldCharType="begin"/>
            </w:r>
            <w:r>
              <w:rPr>
                <w:noProof/>
                <w:webHidden/>
              </w:rPr>
              <w:instrText xml:space="preserve"> PAGEREF _Toc161178176 \h </w:instrText>
            </w:r>
            <w:r>
              <w:rPr>
                <w:rStyle w:val="Hyperlink"/>
                <w:noProof/>
              </w:rPr>
            </w:r>
            <w:r>
              <w:rPr>
                <w:rStyle w:val="Hyperlink"/>
                <w:noProof/>
              </w:rPr>
              <w:fldChar w:fldCharType="separate"/>
            </w:r>
            <w:r>
              <w:rPr>
                <w:noProof/>
                <w:webHidden/>
              </w:rPr>
              <w:t>5</w:t>
            </w:r>
            <w:r>
              <w:rPr>
                <w:rStyle w:val="Hyperlink"/>
                <w:noProof/>
              </w:rPr>
              <w:fldChar w:fldCharType="end"/>
            </w:r>
          </w:hyperlink>
        </w:p>
        <w:p w14:paraId="22BEEC68" w14:textId="7208ADD5" w:rsidR="00E7791B" w:rsidRDefault="00E7791B">
          <w:pPr>
            <w:pStyle w:val="TOC1"/>
            <w:rPr>
              <w:rFonts w:asciiTheme="minorHAnsi" w:hAnsiTheme="minorHAnsi"/>
              <w:b w:val="0"/>
              <w:bCs w:val="0"/>
              <w:kern w:val="2"/>
              <w:szCs w:val="24"/>
              <w:lang w:val="en-US" w:eastAsia="en-US"/>
              <w14:ligatures w14:val="standardContextual"/>
            </w:rPr>
          </w:pPr>
          <w:hyperlink w:anchor="_Toc161178177" w:history="1">
            <w:r w:rsidRPr="00BC0492">
              <w:rPr>
                <w:rStyle w:val="Hyperlink"/>
                <w:lang w:val="ro-RO"/>
              </w:rPr>
              <w:t>Rezultate</w:t>
            </w:r>
            <w:r>
              <w:rPr>
                <w:webHidden/>
              </w:rPr>
              <w:tab/>
            </w:r>
            <w:r>
              <w:rPr>
                <w:rStyle w:val="Hyperlink"/>
              </w:rPr>
              <w:fldChar w:fldCharType="begin"/>
            </w:r>
            <w:r>
              <w:rPr>
                <w:webHidden/>
              </w:rPr>
              <w:instrText xml:space="preserve"> PAGEREF _Toc161178177 \h </w:instrText>
            </w:r>
            <w:r>
              <w:rPr>
                <w:rStyle w:val="Hyperlink"/>
              </w:rPr>
            </w:r>
            <w:r>
              <w:rPr>
                <w:rStyle w:val="Hyperlink"/>
              </w:rPr>
              <w:fldChar w:fldCharType="separate"/>
            </w:r>
            <w:r>
              <w:rPr>
                <w:webHidden/>
              </w:rPr>
              <w:t>6</w:t>
            </w:r>
            <w:r>
              <w:rPr>
                <w:rStyle w:val="Hyperlink"/>
              </w:rPr>
              <w:fldChar w:fldCharType="end"/>
            </w:r>
          </w:hyperlink>
        </w:p>
        <w:p w14:paraId="11801C57" w14:textId="069BFA09" w:rsidR="00E7791B" w:rsidRDefault="00E7791B">
          <w:pPr>
            <w:pStyle w:val="TOC1"/>
            <w:rPr>
              <w:rFonts w:asciiTheme="minorHAnsi" w:hAnsiTheme="minorHAnsi"/>
              <w:b w:val="0"/>
              <w:bCs w:val="0"/>
              <w:kern w:val="2"/>
              <w:szCs w:val="24"/>
              <w:lang w:val="en-US" w:eastAsia="en-US"/>
              <w14:ligatures w14:val="standardContextual"/>
            </w:rPr>
          </w:pPr>
          <w:hyperlink w:anchor="_Toc161178178" w:history="1">
            <w:r w:rsidRPr="00BC0492">
              <w:rPr>
                <w:rStyle w:val="Hyperlink"/>
                <w:lang w:val="ro-RO"/>
              </w:rPr>
              <w:t>Concluzie și posibile îmbunătățiri</w:t>
            </w:r>
            <w:r>
              <w:rPr>
                <w:webHidden/>
              </w:rPr>
              <w:tab/>
            </w:r>
            <w:r>
              <w:rPr>
                <w:rStyle w:val="Hyperlink"/>
              </w:rPr>
              <w:fldChar w:fldCharType="begin"/>
            </w:r>
            <w:r>
              <w:rPr>
                <w:webHidden/>
              </w:rPr>
              <w:instrText xml:space="preserve"> PAGEREF _Toc161178178 \h </w:instrText>
            </w:r>
            <w:r>
              <w:rPr>
                <w:rStyle w:val="Hyperlink"/>
              </w:rPr>
            </w:r>
            <w:r>
              <w:rPr>
                <w:rStyle w:val="Hyperlink"/>
              </w:rPr>
              <w:fldChar w:fldCharType="separate"/>
            </w:r>
            <w:r>
              <w:rPr>
                <w:webHidden/>
              </w:rPr>
              <w:t>6</w:t>
            </w:r>
            <w:r>
              <w:rPr>
                <w:rStyle w:val="Hyperlink"/>
              </w:rPr>
              <w:fldChar w:fldCharType="end"/>
            </w:r>
          </w:hyperlink>
        </w:p>
        <w:p w14:paraId="7ACBDED0" w14:textId="1013B75E" w:rsidR="00E7791B" w:rsidRDefault="00E7791B">
          <w:pPr>
            <w:pStyle w:val="TOC1"/>
            <w:rPr>
              <w:rFonts w:asciiTheme="minorHAnsi" w:hAnsiTheme="minorHAnsi"/>
              <w:b w:val="0"/>
              <w:bCs w:val="0"/>
              <w:kern w:val="2"/>
              <w:szCs w:val="24"/>
              <w:lang w:val="en-US" w:eastAsia="en-US"/>
              <w14:ligatures w14:val="standardContextual"/>
            </w:rPr>
          </w:pPr>
          <w:hyperlink w:anchor="_Toc161178179" w:history="1">
            <w:r w:rsidRPr="00BC0492">
              <w:rPr>
                <w:rStyle w:val="Hyperlink"/>
                <w:lang w:val="ro-RO"/>
              </w:rPr>
              <w:t>Bibliografie</w:t>
            </w:r>
            <w:r>
              <w:rPr>
                <w:webHidden/>
              </w:rPr>
              <w:tab/>
            </w:r>
            <w:r>
              <w:rPr>
                <w:rStyle w:val="Hyperlink"/>
              </w:rPr>
              <w:fldChar w:fldCharType="begin"/>
            </w:r>
            <w:r>
              <w:rPr>
                <w:webHidden/>
              </w:rPr>
              <w:instrText xml:space="preserve"> PAGEREF _Toc161178179 \h </w:instrText>
            </w:r>
            <w:r>
              <w:rPr>
                <w:rStyle w:val="Hyperlink"/>
              </w:rPr>
            </w:r>
            <w:r>
              <w:rPr>
                <w:rStyle w:val="Hyperlink"/>
              </w:rPr>
              <w:fldChar w:fldCharType="separate"/>
            </w:r>
            <w:r>
              <w:rPr>
                <w:webHidden/>
              </w:rPr>
              <w:t>7</w:t>
            </w:r>
            <w:r>
              <w:rPr>
                <w:rStyle w:val="Hyperlink"/>
              </w:rPr>
              <w:fldChar w:fldCharType="end"/>
            </w:r>
          </w:hyperlink>
        </w:p>
        <w:p w14:paraId="52FADCB1" w14:textId="7A2FCE04" w:rsidR="005D1CAF" w:rsidRPr="0038378D" w:rsidRDefault="005D1CAF" w:rsidP="00C849BF">
          <w:pPr>
            <w:rPr>
              <w:lang w:val="ro-RO"/>
            </w:rPr>
          </w:pPr>
          <w:r w:rsidRPr="0038378D">
            <w:rPr>
              <w:b/>
              <w:bCs/>
              <w:noProof/>
              <w:lang w:val="ro-RO"/>
            </w:rPr>
            <w:fldChar w:fldCharType="end"/>
          </w:r>
        </w:p>
      </w:sdtContent>
    </w:sdt>
    <w:p w14:paraId="404151AD" w14:textId="36BB2490" w:rsidR="00547E03" w:rsidRPr="0038378D" w:rsidRDefault="00547E03" w:rsidP="00F477B0">
      <w:pPr>
        <w:pStyle w:val="Heading3"/>
        <w:rPr>
          <w:lang w:val="ro-RO"/>
        </w:rPr>
      </w:pPr>
    </w:p>
    <w:p w14:paraId="4476896B" w14:textId="1282B74C" w:rsidR="005D1CAF" w:rsidRPr="0038378D" w:rsidRDefault="005D1CAF" w:rsidP="00C849BF">
      <w:pPr>
        <w:rPr>
          <w:szCs w:val="24"/>
          <w:lang w:val="ro-RO"/>
        </w:rPr>
      </w:pPr>
    </w:p>
    <w:p w14:paraId="3BBEA7E4" w14:textId="1C3BA208" w:rsidR="005D1CAF" w:rsidRPr="0038378D" w:rsidRDefault="005D1CAF" w:rsidP="00C849BF">
      <w:pPr>
        <w:rPr>
          <w:szCs w:val="24"/>
          <w:lang w:val="ro-RO"/>
        </w:rPr>
      </w:pPr>
    </w:p>
    <w:p w14:paraId="36C3DC55" w14:textId="12E8710A" w:rsidR="005D1CAF" w:rsidRPr="0038378D" w:rsidRDefault="005D1CAF" w:rsidP="00C849BF">
      <w:pPr>
        <w:rPr>
          <w:szCs w:val="24"/>
          <w:lang w:val="ro-RO"/>
        </w:rPr>
      </w:pPr>
    </w:p>
    <w:p w14:paraId="7A453D09" w14:textId="4D436925" w:rsidR="005D1CAF" w:rsidRPr="0038378D" w:rsidRDefault="005D1CAF" w:rsidP="00C849BF">
      <w:pPr>
        <w:rPr>
          <w:szCs w:val="24"/>
          <w:lang w:val="ro-RO"/>
        </w:rPr>
      </w:pPr>
    </w:p>
    <w:p w14:paraId="2E25996B" w14:textId="737B63B4" w:rsidR="005D1CAF" w:rsidRPr="0038378D" w:rsidRDefault="005D1CAF" w:rsidP="00C849BF">
      <w:pPr>
        <w:rPr>
          <w:szCs w:val="24"/>
          <w:lang w:val="ro-RO"/>
        </w:rPr>
      </w:pPr>
    </w:p>
    <w:p w14:paraId="5FACD551" w14:textId="0480780B" w:rsidR="005D1CAF" w:rsidRPr="0038378D" w:rsidRDefault="005D1CAF" w:rsidP="00C849BF">
      <w:pPr>
        <w:rPr>
          <w:szCs w:val="24"/>
          <w:lang w:val="ro-RO"/>
        </w:rPr>
      </w:pPr>
    </w:p>
    <w:p w14:paraId="6D0F11C5" w14:textId="1CD38C45" w:rsidR="005D1CAF" w:rsidRPr="0038378D" w:rsidRDefault="005D1CAF" w:rsidP="00C849BF">
      <w:pPr>
        <w:rPr>
          <w:szCs w:val="24"/>
          <w:lang w:val="ro-RO"/>
        </w:rPr>
      </w:pPr>
    </w:p>
    <w:p w14:paraId="7AB8F4ED" w14:textId="31B93AFD" w:rsidR="000E3C4D" w:rsidRPr="0038378D" w:rsidRDefault="000E3C4D" w:rsidP="00C849BF">
      <w:pPr>
        <w:rPr>
          <w:szCs w:val="24"/>
          <w:lang w:val="ro-RO"/>
        </w:rPr>
      </w:pPr>
    </w:p>
    <w:p w14:paraId="2A18CDCF" w14:textId="5F4E32DB" w:rsidR="000E3C4D" w:rsidRPr="0038378D" w:rsidRDefault="000E3C4D" w:rsidP="00C849BF">
      <w:pPr>
        <w:rPr>
          <w:szCs w:val="24"/>
          <w:lang w:val="ro-RO"/>
        </w:rPr>
      </w:pPr>
    </w:p>
    <w:p w14:paraId="5601E355" w14:textId="77777777" w:rsidR="000E3C4D" w:rsidRPr="0038378D" w:rsidRDefault="000E3C4D" w:rsidP="00C849BF">
      <w:pPr>
        <w:rPr>
          <w:szCs w:val="24"/>
          <w:lang w:val="ro-RO"/>
        </w:rPr>
      </w:pPr>
    </w:p>
    <w:p w14:paraId="7B824F42" w14:textId="079CDB99" w:rsidR="0071785D" w:rsidRPr="0038378D" w:rsidRDefault="00B74F33" w:rsidP="00535D41">
      <w:pPr>
        <w:pStyle w:val="Heading1"/>
        <w:rPr>
          <w:lang w:val="ro-RO"/>
        </w:rPr>
      </w:pPr>
      <w:bookmarkStart w:id="0" w:name="_Toc161178162"/>
      <w:r>
        <w:rPr>
          <w:lang w:val="ro-RO"/>
        </w:rPr>
        <w:t>Introducere</w:t>
      </w:r>
      <w:bookmarkEnd w:id="0"/>
    </w:p>
    <w:p w14:paraId="73F712E0" w14:textId="58728E67" w:rsidR="0071785D" w:rsidRPr="0038378D" w:rsidRDefault="0071785D" w:rsidP="00C77E81">
      <w:pPr>
        <w:pStyle w:val="Heading2"/>
        <w:rPr>
          <w:lang w:val="ro-RO"/>
        </w:rPr>
      </w:pPr>
      <w:bookmarkStart w:id="1" w:name="_Toc161178163"/>
      <w:r w:rsidRPr="0038378D">
        <w:rPr>
          <w:lang w:val="ro-RO"/>
        </w:rPr>
        <w:t>Despre proiect</w:t>
      </w:r>
      <w:bookmarkEnd w:id="1"/>
    </w:p>
    <w:p w14:paraId="3DCDEA7F" w14:textId="0F68A5B7" w:rsidR="000A464C" w:rsidRPr="0038378D" w:rsidRDefault="000A464C" w:rsidP="000A464C">
      <w:pPr>
        <w:rPr>
          <w:lang w:val="ro-RO"/>
        </w:rPr>
      </w:pPr>
      <w:r w:rsidRPr="0038378D">
        <w:rPr>
          <w:lang w:val="ro-RO"/>
        </w:rPr>
        <w:t>Prezentul proiect intitulat „</w:t>
      </w:r>
      <w:r w:rsidR="00C041D9">
        <w:rPr>
          <w:lang w:val="ro-RO"/>
        </w:rPr>
        <w:t>Recunoașterea secvențelor muzicale – Metode și aplicație</w:t>
      </w:r>
      <w:r w:rsidRPr="0038378D">
        <w:rPr>
          <w:lang w:val="ro-RO"/>
        </w:rPr>
        <w:t xml:space="preserve">” a fost structurat și dezvoltat ca parte a </w:t>
      </w:r>
      <w:r w:rsidR="0057704F" w:rsidRPr="0038378D">
        <w:rPr>
          <w:lang w:val="ro-RO"/>
        </w:rPr>
        <w:t>materiei</w:t>
      </w:r>
      <w:r w:rsidRPr="0038378D">
        <w:rPr>
          <w:lang w:val="ro-RO"/>
        </w:rPr>
        <w:t xml:space="preserve"> „</w:t>
      </w:r>
      <w:r w:rsidR="002C4523" w:rsidRPr="002C4523">
        <w:rPr>
          <w:lang w:val="ro-RO"/>
        </w:rPr>
        <w:t>Tehnici de compresie a semnalului vocal</w:t>
      </w:r>
      <w:r w:rsidRPr="0038378D">
        <w:rPr>
          <w:lang w:val="ro-RO"/>
        </w:rPr>
        <w:t>”</w:t>
      </w:r>
      <w:r w:rsidR="00F13890" w:rsidRPr="0038378D">
        <w:rPr>
          <w:lang w:val="ro-RO"/>
        </w:rPr>
        <w:t xml:space="preserve">. </w:t>
      </w:r>
      <w:r w:rsidRPr="0038378D">
        <w:rPr>
          <w:lang w:val="ro-RO"/>
        </w:rPr>
        <w:t xml:space="preserve">Proiectul utilizează mai multe </w:t>
      </w:r>
      <w:r w:rsidR="0038378D" w:rsidRPr="0038378D">
        <w:rPr>
          <w:lang w:val="ro-RO"/>
        </w:rPr>
        <w:t xml:space="preserve">aspecte teoretice și de programare ce sunt utilizate în domeniul strâns legat al materiei, acela de analiză și recunoaștere vocală, însă diferă în motivul principal, care în cazul de față este </w:t>
      </w:r>
      <w:r w:rsidR="000511C4">
        <w:rPr>
          <w:lang w:val="ro-RO"/>
        </w:rPr>
        <w:t>recunoaștere</w:t>
      </w:r>
      <w:r w:rsidR="0038378D" w:rsidRPr="0038378D">
        <w:rPr>
          <w:lang w:val="ro-RO"/>
        </w:rPr>
        <w:t xml:space="preserve"> de sunete muzicale, și nu vocale.</w:t>
      </w:r>
    </w:p>
    <w:p w14:paraId="45C3B258" w14:textId="0D9C5853" w:rsidR="00D015ED" w:rsidRPr="0038378D" w:rsidRDefault="00D015ED" w:rsidP="000A464C">
      <w:pPr>
        <w:rPr>
          <w:lang w:val="ro-RO"/>
        </w:rPr>
      </w:pPr>
      <w:r w:rsidRPr="0038378D">
        <w:rPr>
          <w:lang w:val="ro-RO"/>
        </w:rPr>
        <w:t xml:space="preserve">Scopul proiectului a fost dezvoltarea unui software care, bazat pe tehnici </w:t>
      </w:r>
      <w:r w:rsidR="00070472">
        <w:rPr>
          <w:lang w:val="ro-RO"/>
        </w:rPr>
        <w:t xml:space="preserve">de procesare și </w:t>
      </w:r>
      <w:r w:rsidR="00332FBC">
        <w:rPr>
          <w:lang w:val="ro-RO"/>
        </w:rPr>
        <w:t>clasificare</w:t>
      </w:r>
      <w:r w:rsidRPr="0038378D">
        <w:rPr>
          <w:lang w:val="ro-RO"/>
        </w:rPr>
        <w:t xml:space="preserve">, poate </w:t>
      </w:r>
      <w:r w:rsidR="00332FBC">
        <w:rPr>
          <w:lang w:val="ro-RO"/>
        </w:rPr>
        <w:t>recunoaște genul muzical al unui semnal de intrare, date de către utilizator.</w:t>
      </w:r>
    </w:p>
    <w:p w14:paraId="63D72A2A" w14:textId="5D57D8DD" w:rsidR="007F3883" w:rsidRPr="0038378D" w:rsidRDefault="007F3883" w:rsidP="007F3883">
      <w:pPr>
        <w:pStyle w:val="Heading3"/>
        <w:rPr>
          <w:lang w:val="ro-RO"/>
        </w:rPr>
      </w:pPr>
      <w:bookmarkStart w:id="2" w:name="_Toc161178164"/>
      <w:r w:rsidRPr="0038378D">
        <w:rPr>
          <w:lang w:val="ro-RO"/>
        </w:rPr>
        <w:t>Problema</w:t>
      </w:r>
      <w:bookmarkEnd w:id="2"/>
    </w:p>
    <w:p w14:paraId="087F0ECF" w14:textId="711D8E0E" w:rsidR="00FF7441" w:rsidRPr="0038378D" w:rsidRDefault="00FF7441" w:rsidP="00FF7441">
      <w:pPr>
        <w:pStyle w:val="Heading3"/>
        <w:rPr>
          <w:lang w:val="ro-RO"/>
        </w:rPr>
      </w:pPr>
      <w:bookmarkStart w:id="3" w:name="_Toc161178165"/>
      <w:r w:rsidRPr="0038378D">
        <w:rPr>
          <w:lang w:val="ro-RO"/>
        </w:rPr>
        <w:t>Soluția</w:t>
      </w:r>
      <w:bookmarkEnd w:id="3"/>
    </w:p>
    <w:p w14:paraId="3B11D050" w14:textId="0870EAB3" w:rsidR="00F871E8" w:rsidRPr="0038378D" w:rsidRDefault="00F871E8" w:rsidP="00C77E81">
      <w:pPr>
        <w:pStyle w:val="Heading2"/>
        <w:rPr>
          <w:lang w:val="ro-RO"/>
        </w:rPr>
      </w:pPr>
      <w:bookmarkStart w:id="4" w:name="_Toc161178166"/>
      <w:r w:rsidRPr="0038378D">
        <w:rPr>
          <w:lang w:val="ro-RO"/>
        </w:rPr>
        <w:t>Tehnici de programare Python și învățare automată</w:t>
      </w:r>
      <w:bookmarkEnd w:id="4"/>
    </w:p>
    <w:p w14:paraId="1BBBC931" w14:textId="0405CA48" w:rsidR="008570B1" w:rsidRPr="0038378D" w:rsidRDefault="006D6860" w:rsidP="008570B1">
      <w:pPr>
        <w:rPr>
          <w:lang w:val="ro-RO"/>
        </w:rPr>
      </w:pPr>
      <w:r w:rsidRPr="0038378D">
        <w:rPr>
          <w:lang w:val="ro-RO"/>
        </w:rPr>
        <w:t xml:space="preserve">Python este unul dintre cele mai populare limbaje de programare, fiind un limbaj rapid, ușor de înțeles și accesibil, cu mii de biblioteci disponibile, făcându-l cel mai folosit </w:t>
      </w:r>
      <w:r w:rsidR="007D29BF" w:rsidRPr="0038378D">
        <w:rPr>
          <w:lang w:val="ro-RO"/>
        </w:rPr>
        <w:t xml:space="preserve">limbaj de programare din câțiva ani (la ora actuală Python este încă cel mai folosit limbaj de programare). și a câștigat premiul „Cel mai bun limbaj de programare 2021” </w:t>
      </w:r>
      <w:r w:rsidR="007D29BF" w:rsidRPr="0038378D">
        <w:rPr>
          <w:rStyle w:val="FootnoteReference"/>
          <w:lang w:val="ro-RO"/>
        </w:rPr>
        <w:footnoteReference w:id="1"/>
      </w:r>
      <w:r w:rsidR="007D29BF" w:rsidRPr="0038378D">
        <w:rPr>
          <w:lang w:val="ro-RO"/>
        </w:rPr>
        <w:t>).</w:t>
      </w:r>
    </w:p>
    <w:p w14:paraId="0534DF98" w14:textId="17FFAED2" w:rsidR="000A464C" w:rsidRDefault="00392619" w:rsidP="00082723">
      <w:pPr>
        <w:rPr>
          <w:lang w:val="ro-RO"/>
        </w:rPr>
      </w:pPr>
      <w:r w:rsidRPr="0038378D">
        <w:rPr>
          <w:lang w:val="ro-RO"/>
        </w:rPr>
        <w:t xml:space="preserve">Una dintre principalele utilizări ale Python este în știința datelor, iar acest lucru poate fi dovedit de multitudinea de biblioteci de învățare automată, simplitatea utilizării lor în scripturi și ușurința sintaxei limbajului, făcându-l perfect pentru scopuri precum acest proiect. </w:t>
      </w:r>
    </w:p>
    <w:p w14:paraId="794B65A7" w14:textId="77777777" w:rsidR="007E40C3" w:rsidRDefault="007E40C3" w:rsidP="00082723">
      <w:pPr>
        <w:rPr>
          <w:lang w:val="ro-RO"/>
        </w:rPr>
      </w:pPr>
    </w:p>
    <w:p w14:paraId="5B3BB37D" w14:textId="77777777" w:rsidR="007E40C3" w:rsidRDefault="007E40C3" w:rsidP="00082723">
      <w:pPr>
        <w:rPr>
          <w:lang w:val="ro-RO"/>
        </w:rPr>
      </w:pPr>
    </w:p>
    <w:p w14:paraId="56E6CBD0" w14:textId="77777777" w:rsidR="007E40C3" w:rsidRDefault="007E40C3" w:rsidP="00082723">
      <w:pPr>
        <w:rPr>
          <w:lang w:val="ro-RO"/>
        </w:rPr>
      </w:pPr>
    </w:p>
    <w:p w14:paraId="15077AE4" w14:textId="77777777" w:rsidR="007E40C3" w:rsidRDefault="007E40C3" w:rsidP="00082723">
      <w:pPr>
        <w:rPr>
          <w:lang w:val="ro-RO"/>
        </w:rPr>
      </w:pPr>
    </w:p>
    <w:p w14:paraId="5B6621BF" w14:textId="77777777" w:rsidR="007E40C3" w:rsidRDefault="007E40C3" w:rsidP="00082723">
      <w:pPr>
        <w:rPr>
          <w:lang w:val="ro-RO"/>
        </w:rPr>
      </w:pPr>
    </w:p>
    <w:p w14:paraId="742ED4FF" w14:textId="77777777" w:rsidR="007E40C3" w:rsidRDefault="007E40C3" w:rsidP="00082723">
      <w:pPr>
        <w:rPr>
          <w:lang w:val="ro-RO"/>
        </w:rPr>
      </w:pPr>
    </w:p>
    <w:p w14:paraId="7EA7958D" w14:textId="77777777" w:rsidR="007E40C3" w:rsidRPr="0038378D" w:rsidRDefault="007E40C3" w:rsidP="00082723">
      <w:pPr>
        <w:rPr>
          <w:lang w:val="ro-RO"/>
        </w:rPr>
      </w:pPr>
    </w:p>
    <w:p w14:paraId="183DFE99" w14:textId="6A1757F8" w:rsidR="001B15A3" w:rsidRPr="0038378D" w:rsidRDefault="00133A7C" w:rsidP="00C849BF">
      <w:pPr>
        <w:pStyle w:val="Heading1"/>
        <w:rPr>
          <w:lang w:val="ro-RO"/>
        </w:rPr>
      </w:pPr>
      <w:bookmarkStart w:id="5" w:name="_Toc161178167"/>
      <w:r>
        <w:rPr>
          <w:lang w:val="ro-RO"/>
        </w:rPr>
        <w:lastRenderedPageBreak/>
        <w:t>Fundament</w:t>
      </w:r>
      <w:r w:rsidR="000E454F">
        <w:rPr>
          <w:lang w:val="ro-RO"/>
        </w:rPr>
        <w:t>are</w:t>
      </w:r>
      <w:r>
        <w:rPr>
          <w:lang w:val="ro-RO"/>
        </w:rPr>
        <w:t xml:space="preserve"> teoretic</w:t>
      </w:r>
      <w:r w:rsidR="000E454F">
        <w:rPr>
          <w:lang w:val="ro-RO"/>
        </w:rPr>
        <w:t>ă</w:t>
      </w:r>
      <w:bookmarkEnd w:id="5"/>
    </w:p>
    <w:p w14:paraId="3277F292" w14:textId="20658FCD" w:rsidR="003C5C58" w:rsidRDefault="0085111D" w:rsidP="003C5C58">
      <w:pPr>
        <w:pStyle w:val="Heading2"/>
        <w:rPr>
          <w:lang w:val="ro-RO"/>
        </w:rPr>
      </w:pPr>
      <w:bookmarkStart w:id="6" w:name="_Toc161178168"/>
      <w:r>
        <w:rPr>
          <w:lang w:val="ro-RO"/>
        </w:rPr>
        <w:t>Metode de clasificare genuri muzicale</w:t>
      </w:r>
      <w:bookmarkEnd w:id="6"/>
    </w:p>
    <w:p w14:paraId="13CB908D" w14:textId="7D51460B" w:rsidR="00606458" w:rsidRPr="003C5C58" w:rsidRDefault="00606458" w:rsidP="006D1013">
      <w:pPr>
        <w:rPr>
          <w:rFonts w:eastAsiaTheme="majorEastAsia" w:cstheme="majorBidi"/>
          <w:b/>
          <w:color w:val="000000" w:themeColor="text1"/>
          <w:sz w:val="28"/>
          <w:szCs w:val="26"/>
          <w:lang w:val="ro-RO"/>
        </w:rPr>
      </w:pPr>
    </w:p>
    <w:p w14:paraId="35086CF6" w14:textId="6DAEF301" w:rsidR="003C5C58" w:rsidRDefault="009E66A2" w:rsidP="003C5C58">
      <w:pPr>
        <w:pStyle w:val="Heading2"/>
        <w:rPr>
          <w:lang w:val="ro-RO"/>
        </w:rPr>
      </w:pPr>
      <w:bookmarkStart w:id="7" w:name="_Toc161178169"/>
      <w:r>
        <w:rPr>
          <w:lang w:val="ro-RO"/>
        </w:rPr>
        <w:t>Preprocesarea datelor</w:t>
      </w:r>
      <w:bookmarkEnd w:id="7"/>
      <w:r>
        <w:rPr>
          <w:lang w:val="ro-RO"/>
        </w:rPr>
        <w:t xml:space="preserve"> </w:t>
      </w:r>
    </w:p>
    <w:p w14:paraId="69D973C7" w14:textId="77777777" w:rsidR="00826821" w:rsidRPr="00826821" w:rsidRDefault="00826821" w:rsidP="00826821">
      <w:pPr>
        <w:rPr>
          <w:lang w:val="ro-RO"/>
        </w:rPr>
      </w:pPr>
    </w:p>
    <w:p w14:paraId="534DEFFB" w14:textId="1423430B" w:rsidR="00606458" w:rsidRDefault="001C1B7A" w:rsidP="00826821">
      <w:pPr>
        <w:pStyle w:val="Heading2"/>
        <w:rPr>
          <w:lang w:val="ro-RO"/>
        </w:rPr>
      </w:pPr>
      <w:bookmarkStart w:id="8" w:name="_Toc161178170"/>
      <w:r>
        <w:rPr>
          <w:lang w:val="ro-RO"/>
        </w:rPr>
        <w:t xml:space="preserve">Seturi de date și </w:t>
      </w:r>
      <w:r w:rsidR="00524C77">
        <w:rPr>
          <w:lang w:val="ro-RO"/>
        </w:rPr>
        <w:t>tipul datelor de antrenare/testare</w:t>
      </w:r>
      <w:bookmarkEnd w:id="8"/>
    </w:p>
    <w:p w14:paraId="432120FD" w14:textId="77777777" w:rsidR="00826821" w:rsidRPr="00826821" w:rsidRDefault="00826821" w:rsidP="00826821">
      <w:pPr>
        <w:rPr>
          <w:lang w:val="ro-RO"/>
        </w:rPr>
      </w:pPr>
    </w:p>
    <w:p w14:paraId="6FFC405B" w14:textId="77777777" w:rsidR="00606458" w:rsidRDefault="00606458" w:rsidP="006D1013">
      <w:pPr>
        <w:pStyle w:val="Heading2"/>
        <w:rPr>
          <w:lang w:val="ro-RO"/>
        </w:rPr>
      </w:pPr>
      <w:bookmarkStart w:id="9" w:name="_Toc161178171"/>
      <w:r w:rsidRPr="00606458">
        <w:rPr>
          <w:lang w:val="ro-RO"/>
        </w:rPr>
        <w:t>Aplicații Practice în Muzică și Design de Sunet</w:t>
      </w:r>
      <w:bookmarkEnd w:id="9"/>
    </w:p>
    <w:p w14:paraId="0D45E469" w14:textId="77777777" w:rsidR="00826821" w:rsidRPr="00826821" w:rsidRDefault="00826821" w:rsidP="00826821">
      <w:pPr>
        <w:rPr>
          <w:lang w:val="ro-RO"/>
        </w:rPr>
      </w:pPr>
    </w:p>
    <w:p w14:paraId="416FD36E" w14:textId="77777777" w:rsidR="00606458" w:rsidRDefault="00606458" w:rsidP="006D1013">
      <w:pPr>
        <w:pStyle w:val="Heading2"/>
        <w:rPr>
          <w:lang w:val="ro-RO"/>
        </w:rPr>
      </w:pPr>
      <w:bookmarkStart w:id="10" w:name="_Toc161178172"/>
      <w:r w:rsidRPr="00606458">
        <w:rPr>
          <w:lang w:val="ro-RO"/>
        </w:rPr>
        <w:t>Importanța Interfețelor Utilizator</w:t>
      </w:r>
      <w:bookmarkEnd w:id="10"/>
    </w:p>
    <w:p w14:paraId="4F96EBE1" w14:textId="77777777" w:rsidR="00826821" w:rsidRPr="00826821" w:rsidRDefault="00826821" w:rsidP="00826821">
      <w:pPr>
        <w:rPr>
          <w:lang w:val="ro-RO"/>
        </w:rPr>
      </w:pPr>
    </w:p>
    <w:p w14:paraId="55E5266D" w14:textId="1772F45E" w:rsidR="00606458" w:rsidRPr="00606458" w:rsidRDefault="00606458" w:rsidP="006D1013">
      <w:pPr>
        <w:pStyle w:val="Heading2"/>
        <w:rPr>
          <w:lang w:val="ro-RO"/>
        </w:rPr>
      </w:pPr>
      <w:bookmarkStart w:id="11" w:name="_Toc161178173"/>
      <w:r w:rsidRPr="00606458">
        <w:rPr>
          <w:lang w:val="ro-RO"/>
        </w:rPr>
        <w:t xml:space="preserve">Viitorul </w:t>
      </w:r>
      <w:r w:rsidR="00417AFE">
        <w:rPr>
          <w:lang w:val="ro-RO"/>
        </w:rPr>
        <w:t>clasificării muzicale</w:t>
      </w:r>
      <w:bookmarkEnd w:id="11"/>
    </w:p>
    <w:p w14:paraId="3880AEE2" w14:textId="77777777" w:rsidR="006D1013" w:rsidRDefault="006D1013" w:rsidP="006D1013">
      <w:pPr>
        <w:rPr>
          <w:lang w:val="ro-RO"/>
        </w:rPr>
      </w:pPr>
    </w:p>
    <w:p w14:paraId="166B0F69" w14:textId="77777777" w:rsidR="006D1013" w:rsidRDefault="006D1013" w:rsidP="006D1013">
      <w:pPr>
        <w:rPr>
          <w:lang w:val="ro-RO"/>
        </w:rPr>
      </w:pPr>
    </w:p>
    <w:p w14:paraId="052B3BDF" w14:textId="77777777" w:rsidR="006D1013" w:rsidRDefault="006D1013" w:rsidP="006D1013">
      <w:pPr>
        <w:rPr>
          <w:lang w:val="ro-RO"/>
        </w:rPr>
      </w:pPr>
    </w:p>
    <w:p w14:paraId="4E58FE2A" w14:textId="77777777" w:rsidR="00826821" w:rsidRDefault="00826821" w:rsidP="006D1013">
      <w:pPr>
        <w:rPr>
          <w:lang w:val="ro-RO"/>
        </w:rPr>
      </w:pPr>
    </w:p>
    <w:p w14:paraId="0363DEB0" w14:textId="77777777" w:rsidR="00826821" w:rsidRDefault="00826821" w:rsidP="006D1013">
      <w:pPr>
        <w:rPr>
          <w:lang w:val="ro-RO"/>
        </w:rPr>
      </w:pPr>
    </w:p>
    <w:p w14:paraId="4A5635DA" w14:textId="77777777" w:rsidR="00826821" w:rsidRDefault="00826821" w:rsidP="006D1013">
      <w:pPr>
        <w:rPr>
          <w:lang w:val="ro-RO"/>
        </w:rPr>
      </w:pPr>
    </w:p>
    <w:p w14:paraId="4D1CF6CD" w14:textId="77777777" w:rsidR="00826821" w:rsidRDefault="00826821" w:rsidP="006D1013">
      <w:pPr>
        <w:rPr>
          <w:lang w:val="ro-RO"/>
        </w:rPr>
      </w:pPr>
    </w:p>
    <w:p w14:paraId="66D1D74E" w14:textId="77777777" w:rsidR="00826821" w:rsidRDefault="00826821" w:rsidP="006D1013">
      <w:pPr>
        <w:rPr>
          <w:lang w:val="ro-RO"/>
        </w:rPr>
      </w:pPr>
    </w:p>
    <w:p w14:paraId="2940E6A4" w14:textId="77777777" w:rsidR="00826821" w:rsidRDefault="00826821" w:rsidP="006D1013">
      <w:pPr>
        <w:rPr>
          <w:lang w:val="ro-RO"/>
        </w:rPr>
      </w:pPr>
    </w:p>
    <w:p w14:paraId="685386D7" w14:textId="77777777" w:rsidR="00826821" w:rsidRDefault="00826821" w:rsidP="006D1013">
      <w:pPr>
        <w:rPr>
          <w:lang w:val="ro-RO"/>
        </w:rPr>
      </w:pPr>
    </w:p>
    <w:p w14:paraId="3DCE3C94" w14:textId="77777777" w:rsidR="00826821" w:rsidRDefault="00826821" w:rsidP="006D1013">
      <w:pPr>
        <w:rPr>
          <w:lang w:val="ro-RO"/>
        </w:rPr>
      </w:pPr>
    </w:p>
    <w:p w14:paraId="37F56969" w14:textId="77777777" w:rsidR="00826821" w:rsidRDefault="00826821" w:rsidP="006D1013">
      <w:pPr>
        <w:rPr>
          <w:lang w:val="ro-RO"/>
        </w:rPr>
      </w:pPr>
    </w:p>
    <w:p w14:paraId="2820A4A2" w14:textId="77777777" w:rsidR="00826821" w:rsidRDefault="00826821" w:rsidP="006D1013">
      <w:pPr>
        <w:rPr>
          <w:lang w:val="ro-RO"/>
        </w:rPr>
      </w:pPr>
    </w:p>
    <w:p w14:paraId="6DC1569A" w14:textId="243AF73A" w:rsidR="008215B7" w:rsidRPr="006F107A" w:rsidRDefault="00B25EB8" w:rsidP="007104DB">
      <w:pPr>
        <w:pStyle w:val="Heading1"/>
        <w:rPr>
          <w:bCs/>
          <w:noProof/>
          <w:sz w:val="28"/>
          <w:szCs w:val="26"/>
          <w:lang w:val="ro-RO"/>
        </w:rPr>
      </w:pPr>
      <w:bookmarkStart w:id="12" w:name="_Toc161178174"/>
      <w:r w:rsidRPr="0038378D">
        <w:rPr>
          <w:lang w:val="ro-RO"/>
        </w:rPr>
        <w:lastRenderedPageBreak/>
        <w:t>Implementare</w:t>
      </w:r>
      <w:bookmarkEnd w:id="12"/>
    </w:p>
    <w:p w14:paraId="506CDE41" w14:textId="3ECC1DA8" w:rsidR="000E38B6" w:rsidRPr="0038378D" w:rsidRDefault="00833081" w:rsidP="00833081">
      <w:pPr>
        <w:rPr>
          <w:lang w:val="ro-RO"/>
        </w:rPr>
      </w:pPr>
      <w:r w:rsidRPr="0038378D">
        <w:rPr>
          <w:lang w:val="ro-RO"/>
        </w:rPr>
        <w:t xml:space="preserve">Implementarea proiectului a fost realizată în </w:t>
      </w:r>
      <w:r w:rsidR="00A7177A">
        <w:rPr>
          <w:lang w:val="ro-RO"/>
        </w:rPr>
        <w:t>două</w:t>
      </w:r>
      <w:r w:rsidRPr="0038378D">
        <w:rPr>
          <w:lang w:val="ro-RO"/>
        </w:rPr>
        <w:t xml:space="preserve"> fișiere script „.py”.</w:t>
      </w:r>
    </w:p>
    <w:p w14:paraId="6AC585ED" w14:textId="18C6AF35" w:rsidR="00DD3BA7" w:rsidRPr="0038378D" w:rsidRDefault="00DD3BA7" w:rsidP="00C77E81">
      <w:pPr>
        <w:pStyle w:val="Heading2"/>
        <w:rPr>
          <w:lang w:val="ro-RO"/>
        </w:rPr>
      </w:pPr>
      <w:bookmarkStart w:id="13" w:name="_Toc161178175"/>
      <w:r w:rsidRPr="0038378D">
        <w:rPr>
          <w:lang w:val="ro-RO"/>
        </w:rPr>
        <w:t>GUI</w:t>
      </w:r>
      <w:bookmarkEnd w:id="13"/>
    </w:p>
    <w:p w14:paraId="6AF71127" w14:textId="3BF0F33E" w:rsidR="00E97DAE" w:rsidRPr="0038378D" w:rsidRDefault="00826821" w:rsidP="005616E4">
      <w:pPr>
        <w:pStyle w:val="Heading2"/>
        <w:rPr>
          <w:lang w:val="ro-RO"/>
        </w:rPr>
      </w:pPr>
      <w:bookmarkStart w:id="14" w:name="_Toc161178176"/>
      <w:r>
        <w:rPr>
          <w:lang w:val="ro-RO"/>
        </w:rPr>
        <w:t>Program principal</w:t>
      </w:r>
      <w:bookmarkEnd w:id="14"/>
    </w:p>
    <w:p w14:paraId="4DC3D3BF" w14:textId="0D6291F6" w:rsidR="00E97DAE" w:rsidRPr="0038378D" w:rsidRDefault="00E97DAE" w:rsidP="00E97DAE">
      <w:pPr>
        <w:rPr>
          <w:lang w:val="ro-RO"/>
        </w:rPr>
      </w:pPr>
    </w:p>
    <w:p w14:paraId="3008BE38" w14:textId="5A7626A9" w:rsidR="00E97DAE" w:rsidRPr="0038378D" w:rsidRDefault="00E97DAE" w:rsidP="00E97DAE">
      <w:pPr>
        <w:rPr>
          <w:lang w:val="ro-RO"/>
        </w:rPr>
      </w:pPr>
    </w:p>
    <w:p w14:paraId="1DBD60AA" w14:textId="77777777" w:rsidR="00AB075D" w:rsidRDefault="00AB075D" w:rsidP="00E97DAE">
      <w:pPr>
        <w:rPr>
          <w:lang w:val="ro-RO"/>
        </w:rPr>
      </w:pPr>
    </w:p>
    <w:p w14:paraId="4713A0C9" w14:textId="77777777" w:rsidR="001710E2" w:rsidRDefault="001710E2" w:rsidP="00E97DAE">
      <w:pPr>
        <w:rPr>
          <w:lang w:val="ro-RO"/>
        </w:rPr>
      </w:pPr>
    </w:p>
    <w:p w14:paraId="075EB35F" w14:textId="77777777" w:rsidR="001710E2" w:rsidRDefault="001710E2" w:rsidP="00E97DAE">
      <w:pPr>
        <w:rPr>
          <w:lang w:val="ro-RO"/>
        </w:rPr>
      </w:pPr>
    </w:p>
    <w:p w14:paraId="1D6AC6B9" w14:textId="77777777" w:rsidR="001710E2" w:rsidRDefault="001710E2" w:rsidP="00E97DAE">
      <w:pPr>
        <w:rPr>
          <w:lang w:val="ro-RO"/>
        </w:rPr>
      </w:pPr>
    </w:p>
    <w:p w14:paraId="10B17020" w14:textId="77777777" w:rsidR="001710E2" w:rsidRDefault="001710E2" w:rsidP="00E97DAE">
      <w:pPr>
        <w:rPr>
          <w:lang w:val="ro-RO"/>
        </w:rPr>
      </w:pPr>
    </w:p>
    <w:p w14:paraId="255CA581" w14:textId="77777777" w:rsidR="001710E2" w:rsidRDefault="001710E2" w:rsidP="00E97DAE">
      <w:pPr>
        <w:rPr>
          <w:lang w:val="ro-RO"/>
        </w:rPr>
      </w:pPr>
    </w:p>
    <w:p w14:paraId="0BC00CFE" w14:textId="77777777" w:rsidR="001710E2" w:rsidRDefault="001710E2" w:rsidP="00E97DAE">
      <w:pPr>
        <w:rPr>
          <w:lang w:val="ro-RO"/>
        </w:rPr>
      </w:pPr>
    </w:p>
    <w:p w14:paraId="1320EC5E" w14:textId="77777777" w:rsidR="001710E2" w:rsidRDefault="001710E2" w:rsidP="00E97DAE">
      <w:pPr>
        <w:rPr>
          <w:lang w:val="ro-RO"/>
        </w:rPr>
      </w:pPr>
    </w:p>
    <w:p w14:paraId="3797CA11" w14:textId="77777777" w:rsidR="001710E2" w:rsidRDefault="001710E2" w:rsidP="00E97DAE">
      <w:pPr>
        <w:rPr>
          <w:lang w:val="ro-RO"/>
        </w:rPr>
      </w:pPr>
    </w:p>
    <w:p w14:paraId="0FE714D2" w14:textId="77777777" w:rsidR="001710E2" w:rsidRDefault="001710E2" w:rsidP="00E97DAE">
      <w:pPr>
        <w:rPr>
          <w:lang w:val="ro-RO"/>
        </w:rPr>
      </w:pPr>
    </w:p>
    <w:p w14:paraId="4F6E2D23" w14:textId="77777777" w:rsidR="001710E2" w:rsidRDefault="001710E2" w:rsidP="00E97DAE">
      <w:pPr>
        <w:rPr>
          <w:lang w:val="ro-RO"/>
        </w:rPr>
      </w:pPr>
    </w:p>
    <w:p w14:paraId="3547F505" w14:textId="77777777" w:rsidR="001710E2" w:rsidRDefault="001710E2" w:rsidP="00E97DAE">
      <w:pPr>
        <w:rPr>
          <w:lang w:val="ro-RO"/>
        </w:rPr>
      </w:pPr>
    </w:p>
    <w:p w14:paraId="12863D8E" w14:textId="77777777" w:rsidR="001710E2" w:rsidRDefault="001710E2" w:rsidP="00E97DAE">
      <w:pPr>
        <w:rPr>
          <w:lang w:val="ro-RO"/>
        </w:rPr>
      </w:pPr>
    </w:p>
    <w:p w14:paraId="35A06598" w14:textId="77777777" w:rsidR="001710E2" w:rsidRDefault="001710E2" w:rsidP="00E97DAE">
      <w:pPr>
        <w:rPr>
          <w:lang w:val="ro-RO"/>
        </w:rPr>
      </w:pPr>
    </w:p>
    <w:p w14:paraId="7D15B6AA" w14:textId="77777777" w:rsidR="001710E2" w:rsidRDefault="001710E2" w:rsidP="00E97DAE">
      <w:pPr>
        <w:rPr>
          <w:lang w:val="ro-RO"/>
        </w:rPr>
      </w:pPr>
    </w:p>
    <w:p w14:paraId="51788496" w14:textId="77777777" w:rsidR="001710E2" w:rsidRDefault="001710E2" w:rsidP="00E97DAE">
      <w:pPr>
        <w:rPr>
          <w:lang w:val="ro-RO"/>
        </w:rPr>
      </w:pPr>
    </w:p>
    <w:p w14:paraId="7724C0EF" w14:textId="77777777" w:rsidR="001710E2" w:rsidRDefault="001710E2" w:rsidP="00E97DAE">
      <w:pPr>
        <w:rPr>
          <w:lang w:val="ro-RO"/>
        </w:rPr>
      </w:pPr>
    </w:p>
    <w:p w14:paraId="142331E0" w14:textId="77777777" w:rsidR="001710E2" w:rsidRPr="0038378D" w:rsidRDefault="001710E2" w:rsidP="00E97DAE">
      <w:pPr>
        <w:rPr>
          <w:lang w:val="ro-RO"/>
        </w:rPr>
      </w:pPr>
    </w:p>
    <w:p w14:paraId="11012A37" w14:textId="63917BEB" w:rsidR="00DE7927" w:rsidRPr="0038378D" w:rsidRDefault="006D36FD" w:rsidP="00272460">
      <w:pPr>
        <w:pStyle w:val="Heading1"/>
        <w:rPr>
          <w:lang w:val="ro-RO"/>
        </w:rPr>
      </w:pPr>
      <w:bookmarkStart w:id="15" w:name="_Toc161178177"/>
      <w:r w:rsidRPr="0038378D">
        <w:rPr>
          <w:lang w:val="ro-RO"/>
        </w:rPr>
        <w:lastRenderedPageBreak/>
        <w:t>Rezultate</w:t>
      </w:r>
      <w:bookmarkEnd w:id="15"/>
    </w:p>
    <w:p w14:paraId="560CC432" w14:textId="55AABCBB" w:rsidR="00E80248" w:rsidRPr="0038378D" w:rsidRDefault="00E80248" w:rsidP="00E80248">
      <w:pPr>
        <w:pStyle w:val="Heading1"/>
        <w:rPr>
          <w:lang w:val="ro-RO"/>
        </w:rPr>
      </w:pPr>
      <w:bookmarkStart w:id="16" w:name="_Toc161178178"/>
      <w:r w:rsidRPr="0038378D">
        <w:rPr>
          <w:lang w:val="ro-RO"/>
        </w:rPr>
        <w:t>Concluzie și posibile îmbunătățiri</w:t>
      </w:r>
      <w:bookmarkEnd w:id="16"/>
    </w:p>
    <w:p w14:paraId="1D426EA1" w14:textId="61DD6328" w:rsidR="00BC1683" w:rsidRPr="0038378D" w:rsidRDefault="00BC1683" w:rsidP="0035333C">
      <w:pPr>
        <w:rPr>
          <w:lang w:val="ro-RO"/>
        </w:rPr>
      </w:pPr>
      <w:r w:rsidRPr="0038378D">
        <w:rPr>
          <w:lang w:val="ro-RO"/>
        </w:rPr>
        <w:br w:type="page"/>
      </w:r>
    </w:p>
    <w:bookmarkStart w:id="17" w:name="_Toc161178179" w:displacedByCustomXml="next"/>
    <w:sdt>
      <w:sdtPr>
        <w:rPr>
          <w:rFonts w:eastAsiaTheme="minorEastAsia" w:cstheme="minorBidi"/>
          <w:b w:val="0"/>
          <w:color w:val="auto"/>
          <w:sz w:val="24"/>
          <w:szCs w:val="22"/>
          <w:lang w:val="ro-RO"/>
        </w:rPr>
        <w:id w:val="-259604740"/>
        <w:docPartObj>
          <w:docPartGallery w:val="Bibliographies"/>
          <w:docPartUnique/>
        </w:docPartObj>
      </w:sdtPr>
      <w:sdtContent>
        <w:p w14:paraId="10F0E709" w14:textId="0F35A53A" w:rsidR="00B33B5A" w:rsidRPr="0038378D" w:rsidRDefault="00B33B5A" w:rsidP="00C849BF">
          <w:pPr>
            <w:pStyle w:val="Heading1"/>
            <w:rPr>
              <w:rFonts w:eastAsiaTheme="minorEastAsia" w:cstheme="minorBidi"/>
              <w:b w:val="0"/>
              <w:color w:val="auto"/>
              <w:sz w:val="24"/>
              <w:szCs w:val="22"/>
              <w:lang w:val="ro-RO"/>
            </w:rPr>
          </w:pPr>
          <w:r w:rsidRPr="0038378D">
            <w:rPr>
              <w:lang w:val="ro-RO"/>
            </w:rPr>
            <w:t>Bibliografie</w:t>
          </w:r>
          <w:bookmarkEnd w:id="17"/>
        </w:p>
        <w:p w14:paraId="30730C83" w14:textId="191F109D" w:rsidR="00E81B4C" w:rsidRDefault="00DF4DF2" w:rsidP="00E81B4C">
          <w:pPr>
            <w:pBdr>
              <w:top w:val="single" w:sz="2" w:space="0" w:color="D9D9E3"/>
              <w:left w:val="single" w:sz="2" w:space="5" w:color="D9D9E3"/>
              <w:bottom w:val="single" w:sz="2" w:space="0" w:color="D9D9E3"/>
              <w:right w:val="single" w:sz="2" w:space="0" w:color="D9D9E3"/>
            </w:pBdr>
            <w:shd w:val="clear" w:color="auto" w:fill="343541"/>
            <w:tabs>
              <w:tab w:val="left" w:pos="1005"/>
            </w:tabs>
            <w:spacing w:after="0" w:line="240" w:lineRule="auto"/>
            <w:jc w:val="left"/>
          </w:pPr>
          <w:r>
            <w:rPr>
              <w:lang w:val="ro-RO"/>
            </w:rPr>
            <w:tab/>
          </w:r>
        </w:p>
        <w:p w14:paraId="04DBEF95" w14:textId="74975E7D" w:rsidR="00B33B5A" w:rsidRPr="0038378D" w:rsidRDefault="00000000" w:rsidP="00DF4DF2">
          <w:pPr>
            <w:pBdr>
              <w:top w:val="single" w:sz="2" w:space="0" w:color="D9D9E3"/>
              <w:left w:val="single" w:sz="2" w:space="5" w:color="D9D9E3"/>
              <w:bottom w:val="single" w:sz="2" w:space="0" w:color="D9D9E3"/>
              <w:right w:val="single" w:sz="2" w:space="0" w:color="D9D9E3"/>
            </w:pBdr>
            <w:shd w:val="clear" w:color="auto" w:fill="343541"/>
            <w:tabs>
              <w:tab w:val="left" w:pos="1005"/>
            </w:tabs>
            <w:spacing w:after="0" w:line="240" w:lineRule="auto"/>
            <w:jc w:val="left"/>
            <w:rPr>
              <w:lang w:val="ro-RO"/>
            </w:rPr>
          </w:pPr>
        </w:p>
      </w:sdtContent>
    </w:sdt>
    <w:sectPr w:rsidR="00B33B5A" w:rsidRPr="0038378D" w:rsidSect="00386A7E">
      <w:footerReference w:type="default" r:id="rId8"/>
      <w:pgSz w:w="12240" w:h="15840"/>
      <w:pgMar w:top="1134" w:right="1247" w:bottom="1134" w:left="1247"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AC807" w14:textId="77777777" w:rsidR="004269AC" w:rsidRDefault="004269AC" w:rsidP="00A01704">
      <w:pPr>
        <w:spacing w:after="0" w:line="240" w:lineRule="auto"/>
      </w:pPr>
      <w:r>
        <w:separator/>
      </w:r>
    </w:p>
  </w:endnote>
  <w:endnote w:type="continuationSeparator" w:id="0">
    <w:p w14:paraId="48625874" w14:textId="77777777" w:rsidR="004269AC" w:rsidRDefault="004269AC" w:rsidP="00A017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066294"/>
      <w:docPartObj>
        <w:docPartGallery w:val="Page Numbers (Bottom of Page)"/>
        <w:docPartUnique/>
      </w:docPartObj>
    </w:sdtPr>
    <w:sdtEndPr>
      <w:rPr>
        <w:noProof/>
      </w:rPr>
    </w:sdtEndPr>
    <w:sdtContent>
      <w:p w14:paraId="5141299E" w14:textId="2A531741" w:rsidR="00CA6E4A" w:rsidRDefault="00CA6E4A">
        <w:pPr>
          <w:pStyle w:val="Footer"/>
        </w:pPr>
        <w:r>
          <w:t xml:space="preserve"> </w:t>
        </w:r>
        <w:r>
          <w:fldChar w:fldCharType="begin"/>
        </w:r>
        <w:r>
          <w:instrText xml:space="preserve"> PAGE   \* MERGEFORMAT </w:instrText>
        </w:r>
        <w:r>
          <w:fldChar w:fldCharType="separate"/>
        </w:r>
        <w:r>
          <w:rPr>
            <w:noProof/>
          </w:rPr>
          <w:t>2</w:t>
        </w:r>
        <w:r>
          <w:rPr>
            <w:noProof/>
          </w:rPr>
          <w:fldChar w:fldCharType="end"/>
        </w:r>
      </w:p>
    </w:sdtContent>
  </w:sdt>
  <w:p w14:paraId="444B9879" w14:textId="77777777" w:rsidR="00CA6E4A" w:rsidRDefault="00CA6E4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CA38AD" w14:textId="77777777" w:rsidR="004269AC" w:rsidRDefault="004269AC" w:rsidP="00A01704">
      <w:pPr>
        <w:spacing w:after="0" w:line="240" w:lineRule="auto"/>
      </w:pPr>
      <w:r>
        <w:separator/>
      </w:r>
    </w:p>
  </w:footnote>
  <w:footnote w:type="continuationSeparator" w:id="0">
    <w:p w14:paraId="2B40F452" w14:textId="77777777" w:rsidR="004269AC" w:rsidRDefault="004269AC" w:rsidP="00A01704">
      <w:pPr>
        <w:spacing w:after="0" w:line="240" w:lineRule="auto"/>
      </w:pPr>
      <w:r>
        <w:continuationSeparator/>
      </w:r>
    </w:p>
  </w:footnote>
  <w:footnote w:id="1">
    <w:p w14:paraId="3F79B82C" w14:textId="2F810BC6" w:rsidR="007D29BF" w:rsidRPr="007D29BF" w:rsidRDefault="007D29BF">
      <w:pPr>
        <w:pStyle w:val="FootnoteText"/>
        <w:rPr>
          <w:lang w:val="en-US"/>
        </w:rPr>
      </w:pPr>
      <w:r>
        <w:rPr>
          <w:rStyle w:val="FootnoteReference"/>
        </w:rPr>
        <w:footnoteRef/>
      </w:r>
      <w:r>
        <w:t>https://www.tiobe.com/tiobe-index/</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5B61FA"/>
    <w:multiLevelType w:val="multilevel"/>
    <w:tmpl w:val="02D611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B043012"/>
    <w:multiLevelType w:val="hybridMultilevel"/>
    <w:tmpl w:val="DD0C90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EA05CB1"/>
    <w:multiLevelType w:val="hybridMultilevel"/>
    <w:tmpl w:val="9A38F6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F26E42"/>
    <w:multiLevelType w:val="hybridMultilevel"/>
    <w:tmpl w:val="5E74DF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A336DD"/>
    <w:multiLevelType w:val="hybridMultilevel"/>
    <w:tmpl w:val="DD521B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99E5261"/>
    <w:multiLevelType w:val="hybridMultilevel"/>
    <w:tmpl w:val="2C68FE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042727"/>
    <w:multiLevelType w:val="hybridMultilevel"/>
    <w:tmpl w:val="9CD2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8E323ED"/>
    <w:multiLevelType w:val="hybridMultilevel"/>
    <w:tmpl w:val="0ABC12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BD78A1"/>
    <w:multiLevelType w:val="hybridMultilevel"/>
    <w:tmpl w:val="EF96DD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D3B08AA"/>
    <w:multiLevelType w:val="hybridMultilevel"/>
    <w:tmpl w:val="156AF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5524510">
    <w:abstractNumId w:val="3"/>
  </w:num>
  <w:num w:numId="2" w16cid:durableId="82997592">
    <w:abstractNumId w:val="8"/>
  </w:num>
  <w:num w:numId="3" w16cid:durableId="2114475609">
    <w:abstractNumId w:val="6"/>
  </w:num>
  <w:num w:numId="4" w16cid:durableId="745759105">
    <w:abstractNumId w:val="9"/>
  </w:num>
  <w:num w:numId="5" w16cid:durableId="806124446">
    <w:abstractNumId w:val="4"/>
  </w:num>
  <w:num w:numId="6" w16cid:durableId="399865261">
    <w:abstractNumId w:val="2"/>
  </w:num>
  <w:num w:numId="7" w16cid:durableId="969474597">
    <w:abstractNumId w:val="7"/>
  </w:num>
  <w:num w:numId="8" w16cid:durableId="101533604">
    <w:abstractNumId w:val="1"/>
  </w:num>
  <w:num w:numId="9" w16cid:durableId="318392139">
    <w:abstractNumId w:val="5"/>
  </w:num>
  <w:num w:numId="10" w16cid:durableId="49893294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ytrCwNDU0MTY2NjRQ0lEKTi0uzszPAykwrQUAgcPwvSwAAAA="/>
  </w:docVars>
  <w:rsids>
    <w:rsidRoot w:val="009A2F83"/>
    <w:rsid w:val="00001F14"/>
    <w:rsid w:val="0000238F"/>
    <w:rsid w:val="00002896"/>
    <w:rsid w:val="000029BA"/>
    <w:rsid w:val="00012678"/>
    <w:rsid w:val="000132B3"/>
    <w:rsid w:val="00013F83"/>
    <w:rsid w:val="00017007"/>
    <w:rsid w:val="00017838"/>
    <w:rsid w:val="00021369"/>
    <w:rsid w:val="000229AB"/>
    <w:rsid w:val="000246CF"/>
    <w:rsid w:val="00024DDA"/>
    <w:rsid w:val="000309EE"/>
    <w:rsid w:val="00033F1A"/>
    <w:rsid w:val="000356F2"/>
    <w:rsid w:val="00041ADA"/>
    <w:rsid w:val="00044AE3"/>
    <w:rsid w:val="00044DB7"/>
    <w:rsid w:val="0004626C"/>
    <w:rsid w:val="00046A4E"/>
    <w:rsid w:val="000511C4"/>
    <w:rsid w:val="00051789"/>
    <w:rsid w:val="000530E5"/>
    <w:rsid w:val="0005407D"/>
    <w:rsid w:val="0006172E"/>
    <w:rsid w:val="000623AE"/>
    <w:rsid w:val="00062A75"/>
    <w:rsid w:val="00063C5A"/>
    <w:rsid w:val="00063FC1"/>
    <w:rsid w:val="00064C96"/>
    <w:rsid w:val="0006593D"/>
    <w:rsid w:val="00070472"/>
    <w:rsid w:val="00073D05"/>
    <w:rsid w:val="00074667"/>
    <w:rsid w:val="00075853"/>
    <w:rsid w:val="00076BF5"/>
    <w:rsid w:val="0007743A"/>
    <w:rsid w:val="0008112B"/>
    <w:rsid w:val="00082723"/>
    <w:rsid w:val="00084BF4"/>
    <w:rsid w:val="00090334"/>
    <w:rsid w:val="00092686"/>
    <w:rsid w:val="00094941"/>
    <w:rsid w:val="000951D0"/>
    <w:rsid w:val="00097D52"/>
    <w:rsid w:val="000A1A33"/>
    <w:rsid w:val="000A328E"/>
    <w:rsid w:val="000A3469"/>
    <w:rsid w:val="000A464C"/>
    <w:rsid w:val="000A5866"/>
    <w:rsid w:val="000A5998"/>
    <w:rsid w:val="000A5E42"/>
    <w:rsid w:val="000B12F0"/>
    <w:rsid w:val="000B3703"/>
    <w:rsid w:val="000B4DD2"/>
    <w:rsid w:val="000C3331"/>
    <w:rsid w:val="000C5335"/>
    <w:rsid w:val="000D1B4A"/>
    <w:rsid w:val="000D3D05"/>
    <w:rsid w:val="000D457A"/>
    <w:rsid w:val="000D52ED"/>
    <w:rsid w:val="000D6BE1"/>
    <w:rsid w:val="000D7620"/>
    <w:rsid w:val="000E0E72"/>
    <w:rsid w:val="000E131A"/>
    <w:rsid w:val="000E38B6"/>
    <w:rsid w:val="000E38C2"/>
    <w:rsid w:val="000E3C4D"/>
    <w:rsid w:val="000E454F"/>
    <w:rsid w:val="000E47B6"/>
    <w:rsid w:val="000E6061"/>
    <w:rsid w:val="000F1C42"/>
    <w:rsid w:val="000F35B9"/>
    <w:rsid w:val="000F3AF5"/>
    <w:rsid w:val="000F4F1E"/>
    <w:rsid w:val="00101E34"/>
    <w:rsid w:val="00101F34"/>
    <w:rsid w:val="001038CA"/>
    <w:rsid w:val="00103905"/>
    <w:rsid w:val="00105928"/>
    <w:rsid w:val="00106160"/>
    <w:rsid w:val="00110DF2"/>
    <w:rsid w:val="001177AA"/>
    <w:rsid w:val="00127FA8"/>
    <w:rsid w:val="00133A7C"/>
    <w:rsid w:val="00134F5C"/>
    <w:rsid w:val="001357BA"/>
    <w:rsid w:val="00135B5E"/>
    <w:rsid w:val="00136AD5"/>
    <w:rsid w:val="001377F6"/>
    <w:rsid w:val="00141058"/>
    <w:rsid w:val="00143CE9"/>
    <w:rsid w:val="001455F6"/>
    <w:rsid w:val="001459D6"/>
    <w:rsid w:val="0014767B"/>
    <w:rsid w:val="00147B46"/>
    <w:rsid w:val="00153B61"/>
    <w:rsid w:val="00153F3E"/>
    <w:rsid w:val="00154696"/>
    <w:rsid w:val="00154B83"/>
    <w:rsid w:val="0015539A"/>
    <w:rsid w:val="001559EF"/>
    <w:rsid w:val="0015610E"/>
    <w:rsid w:val="001562E2"/>
    <w:rsid w:val="001563A8"/>
    <w:rsid w:val="001610E9"/>
    <w:rsid w:val="0016213C"/>
    <w:rsid w:val="00162646"/>
    <w:rsid w:val="00162A3C"/>
    <w:rsid w:val="00162EC8"/>
    <w:rsid w:val="00163DB3"/>
    <w:rsid w:val="001648F3"/>
    <w:rsid w:val="001665A1"/>
    <w:rsid w:val="001668D0"/>
    <w:rsid w:val="00167647"/>
    <w:rsid w:val="00167CB9"/>
    <w:rsid w:val="001710E2"/>
    <w:rsid w:val="00171DE7"/>
    <w:rsid w:val="00172B8E"/>
    <w:rsid w:val="0017397D"/>
    <w:rsid w:val="001742E1"/>
    <w:rsid w:val="00175324"/>
    <w:rsid w:val="0017713D"/>
    <w:rsid w:val="00182344"/>
    <w:rsid w:val="00183644"/>
    <w:rsid w:val="0018740A"/>
    <w:rsid w:val="001905DC"/>
    <w:rsid w:val="00192036"/>
    <w:rsid w:val="00192780"/>
    <w:rsid w:val="0019278C"/>
    <w:rsid w:val="0019296E"/>
    <w:rsid w:val="00193619"/>
    <w:rsid w:val="0019510D"/>
    <w:rsid w:val="001969E9"/>
    <w:rsid w:val="001A1407"/>
    <w:rsid w:val="001A2038"/>
    <w:rsid w:val="001A3323"/>
    <w:rsid w:val="001A356A"/>
    <w:rsid w:val="001B15A3"/>
    <w:rsid w:val="001B6553"/>
    <w:rsid w:val="001B65ED"/>
    <w:rsid w:val="001C1B7A"/>
    <w:rsid w:val="001C218D"/>
    <w:rsid w:val="001C576E"/>
    <w:rsid w:val="001C6808"/>
    <w:rsid w:val="001C6FB1"/>
    <w:rsid w:val="001D07F0"/>
    <w:rsid w:val="001D79B4"/>
    <w:rsid w:val="001E07EF"/>
    <w:rsid w:val="001E228D"/>
    <w:rsid w:val="001E2D74"/>
    <w:rsid w:val="001E2D8D"/>
    <w:rsid w:val="001E7BAC"/>
    <w:rsid w:val="001F2688"/>
    <w:rsid w:val="001F336A"/>
    <w:rsid w:val="001F750F"/>
    <w:rsid w:val="00200222"/>
    <w:rsid w:val="00200363"/>
    <w:rsid w:val="00204189"/>
    <w:rsid w:val="00206A6A"/>
    <w:rsid w:val="00207865"/>
    <w:rsid w:val="002079AF"/>
    <w:rsid w:val="002106BC"/>
    <w:rsid w:val="002121BD"/>
    <w:rsid w:val="002129EF"/>
    <w:rsid w:val="0021317D"/>
    <w:rsid w:val="002141B1"/>
    <w:rsid w:val="00214642"/>
    <w:rsid w:val="00214B94"/>
    <w:rsid w:val="0021579D"/>
    <w:rsid w:val="00215BB5"/>
    <w:rsid w:val="002204E1"/>
    <w:rsid w:val="00222AAE"/>
    <w:rsid w:val="00224AA7"/>
    <w:rsid w:val="00225FC9"/>
    <w:rsid w:val="0022791F"/>
    <w:rsid w:val="002306F5"/>
    <w:rsid w:val="002309FB"/>
    <w:rsid w:val="00231C5C"/>
    <w:rsid w:val="00232C5B"/>
    <w:rsid w:val="00234F4E"/>
    <w:rsid w:val="0023687C"/>
    <w:rsid w:val="002416AC"/>
    <w:rsid w:val="00243F84"/>
    <w:rsid w:val="002451C2"/>
    <w:rsid w:val="00245704"/>
    <w:rsid w:val="00247BCF"/>
    <w:rsid w:val="00252BC9"/>
    <w:rsid w:val="002562A5"/>
    <w:rsid w:val="002623EB"/>
    <w:rsid w:val="00266139"/>
    <w:rsid w:val="00266CE3"/>
    <w:rsid w:val="00272131"/>
    <w:rsid w:val="00272460"/>
    <w:rsid w:val="00273AAB"/>
    <w:rsid w:val="0028105E"/>
    <w:rsid w:val="0028216D"/>
    <w:rsid w:val="00282D10"/>
    <w:rsid w:val="002838C4"/>
    <w:rsid w:val="00286A79"/>
    <w:rsid w:val="002904F0"/>
    <w:rsid w:val="00291218"/>
    <w:rsid w:val="00291406"/>
    <w:rsid w:val="002936B1"/>
    <w:rsid w:val="002940C5"/>
    <w:rsid w:val="002A07C6"/>
    <w:rsid w:val="002A129F"/>
    <w:rsid w:val="002A1ADD"/>
    <w:rsid w:val="002A2085"/>
    <w:rsid w:val="002A3DCA"/>
    <w:rsid w:val="002A6294"/>
    <w:rsid w:val="002B18D7"/>
    <w:rsid w:val="002B2BAE"/>
    <w:rsid w:val="002C059C"/>
    <w:rsid w:val="002C3F88"/>
    <w:rsid w:val="002C40DA"/>
    <w:rsid w:val="002C4523"/>
    <w:rsid w:val="002C7387"/>
    <w:rsid w:val="002D2490"/>
    <w:rsid w:val="002D4BB0"/>
    <w:rsid w:val="002D5F0D"/>
    <w:rsid w:val="002D69D1"/>
    <w:rsid w:val="002D72BA"/>
    <w:rsid w:val="002E00DD"/>
    <w:rsid w:val="002E23C9"/>
    <w:rsid w:val="002E65A0"/>
    <w:rsid w:val="002E6C9F"/>
    <w:rsid w:val="002F113A"/>
    <w:rsid w:val="002F3EB8"/>
    <w:rsid w:val="002F4071"/>
    <w:rsid w:val="0030042F"/>
    <w:rsid w:val="00300506"/>
    <w:rsid w:val="003236A7"/>
    <w:rsid w:val="00325A4B"/>
    <w:rsid w:val="00332FBC"/>
    <w:rsid w:val="00333621"/>
    <w:rsid w:val="00335681"/>
    <w:rsid w:val="00335A32"/>
    <w:rsid w:val="0033725E"/>
    <w:rsid w:val="003373CB"/>
    <w:rsid w:val="00340D98"/>
    <w:rsid w:val="00344790"/>
    <w:rsid w:val="003456B9"/>
    <w:rsid w:val="00350F5E"/>
    <w:rsid w:val="00350FE3"/>
    <w:rsid w:val="00351199"/>
    <w:rsid w:val="00351F28"/>
    <w:rsid w:val="0035333C"/>
    <w:rsid w:val="00354733"/>
    <w:rsid w:val="00354FC1"/>
    <w:rsid w:val="0035570E"/>
    <w:rsid w:val="00360ADD"/>
    <w:rsid w:val="00364DC5"/>
    <w:rsid w:val="003653F9"/>
    <w:rsid w:val="0036679D"/>
    <w:rsid w:val="003700C6"/>
    <w:rsid w:val="00370107"/>
    <w:rsid w:val="00370630"/>
    <w:rsid w:val="00372AB0"/>
    <w:rsid w:val="00373431"/>
    <w:rsid w:val="003739F6"/>
    <w:rsid w:val="00374A69"/>
    <w:rsid w:val="003804B2"/>
    <w:rsid w:val="0038162C"/>
    <w:rsid w:val="003836ED"/>
    <w:rsid w:val="0038378D"/>
    <w:rsid w:val="00384860"/>
    <w:rsid w:val="003861BD"/>
    <w:rsid w:val="00386A7E"/>
    <w:rsid w:val="00386BE0"/>
    <w:rsid w:val="00392619"/>
    <w:rsid w:val="00393BB4"/>
    <w:rsid w:val="003942E4"/>
    <w:rsid w:val="003977A5"/>
    <w:rsid w:val="003A37FF"/>
    <w:rsid w:val="003A3F8E"/>
    <w:rsid w:val="003A718E"/>
    <w:rsid w:val="003B015E"/>
    <w:rsid w:val="003B0F60"/>
    <w:rsid w:val="003B3D4D"/>
    <w:rsid w:val="003B408B"/>
    <w:rsid w:val="003B58CD"/>
    <w:rsid w:val="003B65FB"/>
    <w:rsid w:val="003C2DF2"/>
    <w:rsid w:val="003C3394"/>
    <w:rsid w:val="003C4642"/>
    <w:rsid w:val="003C5C58"/>
    <w:rsid w:val="003C772A"/>
    <w:rsid w:val="003D077B"/>
    <w:rsid w:val="003D25EC"/>
    <w:rsid w:val="003D3F26"/>
    <w:rsid w:val="003D65B5"/>
    <w:rsid w:val="003E0D88"/>
    <w:rsid w:val="003E1ED6"/>
    <w:rsid w:val="003E55C4"/>
    <w:rsid w:val="003E6835"/>
    <w:rsid w:val="003F2FC4"/>
    <w:rsid w:val="003F7ADE"/>
    <w:rsid w:val="004008F5"/>
    <w:rsid w:val="00402FB3"/>
    <w:rsid w:val="004069F4"/>
    <w:rsid w:val="004131C9"/>
    <w:rsid w:val="004138CA"/>
    <w:rsid w:val="00416E05"/>
    <w:rsid w:val="004178B8"/>
    <w:rsid w:val="00417AFE"/>
    <w:rsid w:val="00421F66"/>
    <w:rsid w:val="004269AC"/>
    <w:rsid w:val="00431864"/>
    <w:rsid w:val="00432281"/>
    <w:rsid w:val="004343E8"/>
    <w:rsid w:val="00435FF5"/>
    <w:rsid w:val="00437AEE"/>
    <w:rsid w:val="00440B9E"/>
    <w:rsid w:val="0044119E"/>
    <w:rsid w:val="00445497"/>
    <w:rsid w:val="0045418D"/>
    <w:rsid w:val="00454957"/>
    <w:rsid w:val="00466249"/>
    <w:rsid w:val="004667A3"/>
    <w:rsid w:val="00467537"/>
    <w:rsid w:val="004706FD"/>
    <w:rsid w:val="00471DF1"/>
    <w:rsid w:val="00472934"/>
    <w:rsid w:val="00473366"/>
    <w:rsid w:val="00474BC1"/>
    <w:rsid w:val="00474D20"/>
    <w:rsid w:val="004755ED"/>
    <w:rsid w:val="00475622"/>
    <w:rsid w:val="0047723B"/>
    <w:rsid w:val="00477CF3"/>
    <w:rsid w:val="00481D98"/>
    <w:rsid w:val="00484A14"/>
    <w:rsid w:val="00490727"/>
    <w:rsid w:val="004910C1"/>
    <w:rsid w:val="00492022"/>
    <w:rsid w:val="00495B95"/>
    <w:rsid w:val="004A09B1"/>
    <w:rsid w:val="004A2159"/>
    <w:rsid w:val="004A76B9"/>
    <w:rsid w:val="004B0823"/>
    <w:rsid w:val="004B22E9"/>
    <w:rsid w:val="004B2359"/>
    <w:rsid w:val="004C0064"/>
    <w:rsid w:val="004C1541"/>
    <w:rsid w:val="004C24D3"/>
    <w:rsid w:val="004C489D"/>
    <w:rsid w:val="004C5E15"/>
    <w:rsid w:val="004C6B6D"/>
    <w:rsid w:val="004D22F5"/>
    <w:rsid w:val="004E0D4B"/>
    <w:rsid w:val="004E104C"/>
    <w:rsid w:val="004E2F73"/>
    <w:rsid w:val="004E5579"/>
    <w:rsid w:val="004E56D9"/>
    <w:rsid w:val="004E636B"/>
    <w:rsid w:val="004F163C"/>
    <w:rsid w:val="004F17A4"/>
    <w:rsid w:val="004F6408"/>
    <w:rsid w:val="004F6E38"/>
    <w:rsid w:val="004F743E"/>
    <w:rsid w:val="004F7F4C"/>
    <w:rsid w:val="005021F3"/>
    <w:rsid w:val="0050289D"/>
    <w:rsid w:val="00504720"/>
    <w:rsid w:val="005066AF"/>
    <w:rsid w:val="00512F21"/>
    <w:rsid w:val="00515CBD"/>
    <w:rsid w:val="00515E6E"/>
    <w:rsid w:val="00516A5A"/>
    <w:rsid w:val="00520FFB"/>
    <w:rsid w:val="00524C77"/>
    <w:rsid w:val="005267E3"/>
    <w:rsid w:val="00526ED1"/>
    <w:rsid w:val="00527DA3"/>
    <w:rsid w:val="00535D41"/>
    <w:rsid w:val="00536B57"/>
    <w:rsid w:val="0053772D"/>
    <w:rsid w:val="0053784F"/>
    <w:rsid w:val="005407FD"/>
    <w:rsid w:val="00542B76"/>
    <w:rsid w:val="00544271"/>
    <w:rsid w:val="00545AD7"/>
    <w:rsid w:val="0054610C"/>
    <w:rsid w:val="00546A16"/>
    <w:rsid w:val="00547E03"/>
    <w:rsid w:val="005556B2"/>
    <w:rsid w:val="0055586A"/>
    <w:rsid w:val="005559D6"/>
    <w:rsid w:val="0055676F"/>
    <w:rsid w:val="005616E4"/>
    <w:rsid w:val="00563142"/>
    <w:rsid w:val="00565343"/>
    <w:rsid w:val="005667F1"/>
    <w:rsid w:val="00574867"/>
    <w:rsid w:val="0057704F"/>
    <w:rsid w:val="00577539"/>
    <w:rsid w:val="00577B5A"/>
    <w:rsid w:val="00585AC7"/>
    <w:rsid w:val="00587F4B"/>
    <w:rsid w:val="00592732"/>
    <w:rsid w:val="005943A0"/>
    <w:rsid w:val="00595368"/>
    <w:rsid w:val="00595C0C"/>
    <w:rsid w:val="005A0F45"/>
    <w:rsid w:val="005A164A"/>
    <w:rsid w:val="005A1CBD"/>
    <w:rsid w:val="005A32DE"/>
    <w:rsid w:val="005A4505"/>
    <w:rsid w:val="005B1C66"/>
    <w:rsid w:val="005B26B6"/>
    <w:rsid w:val="005B51B1"/>
    <w:rsid w:val="005B5A2B"/>
    <w:rsid w:val="005C1254"/>
    <w:rsid w:val="005C18AF"/>
    <w:rsid w:val="005C3D7C"/>
    <w:rsid w:val="005C3EF6"/>
    <w:rsid w:val="005C41C2"/>
    <w:rsid w:val="005C4B03"/>
    <w:rsid w:val="005C58F7"/>
    <w:rsid w:val="005C61C1"/>
    <w:rsid w:val="005C70F3"/>
    <w:rsid w:val="005D1CAF"/>
    <w:rsid w:val="005D5BEF"/>
    <w:rsid w:val="005D7BBE"/>
    <w:rsid w:val="005E08AA"/>
    <w:rsid w:val="005E0C65"/>
    <w:rsid w:val="005E2F8A"/>
    <w:rsid w:val="005E3614"/>
    <w:rsid w:val="005E48B4"/>
    <w:rsid w:val="005E7C69"/>
    <w:rsid w:val="005F5AB1"/>
    <w:rsid w:val="0060056F"/>
    <w:rsid w:val="00601F77"/>
    <w:rsid w:val="006037F9"/>
    <w:rsid w:val="0060541B"/>
    <w:rsid w:val="00605B04"/>
    <w:rsid w:val="00606458"/>
    <w:rsid w:val="006065C4"/>
    <w:rsid w:val="00610C85"/>
    <w:rsid w:val="006118C9"/>
    <w:rsid w:val="006127DB"/>
    <w:rsid w:val="00612AE3"/>
    <w:rsid w:val="00612F1A"/>
    <w:rsid w:val="006141AF"/>
    <w:rsid w:val="00615627"/>
    <w:rsid w:val="00615828"/>
    <w:rsid w:val="00615875"/>
    <w:rsid w:val="00616DBB"/>
    <w:rsid w:val="00623F85"/>
    <w:rsid w:val="0062464D"/>
    <w:rsid w:val="0062512A"/>
    <w:rsid w:val="006254C2"/>
    <w:rsid w:val="0062618F"/>
    <w:rsid w:val="00630801"/>
    <w:rsid w:val="0063246B"/>
    <w:rsid w:val="00632EE4"/>
    <w:rsid w:val="00633A2A"/>
    <w:rsid w:val="00635A12"/>
    <w:rsid w:val="00637803"/>
    <w:rsid w:val="00641F4D"/>
    <w:rsid w:val="00646B5E"/>
    <w:rsid w:val="006516C6"/>
    <w:rsid w:val="00654F52"/>
    <w:rsid w:val="00655BDA"/>
    <w:rsid w:val="0066052E"/>
    <w:rsid w:val="00660589"/>
    <w:rsid w:val="00661B7E"/>
    <w:rsid w:val="006642A8"/>
    <w:rsid w:val="006647A9"/>
    <w:rsid w:val="006665AD"/>
    <w:rsid w:val="00667FA1"/>
    <w:rsid w:val="00671EC3"/>
    <w:rsid w:val="006737CE"/>
    <w:rsid w:val="00674216"/>
    <w:rsid w:val="006744D1"/>
    <w:rsid w:val="00675AA9"/>
    <w:rsid w:val="00677B6C"/>
    <w:rsid w:val="00677DBB"/>
    <w:rsid w:val="006808B2"/>
    <w:rsid w:val="006826A6"/>
    <w:rsid w:val="00684AC4"/>
    <w:rsid w:val="00685C91"/>
    <w:rsid w:val="006918B2"/>
    <w:rsid w:val="00692026"/>
    <w:rsid w:val="00693EE9"/>
    <w:rsid w:val="00696283"/>
    <w:rsid w:val="00696829"/>
    <w:rsid w:val="0069712F"/>
    <w:rsid w:val="006971D8"/>
    <w:rsid w:val="00697B30"/>
    <w:rsid w:val="006A1A32"/>
    <w:rsid w:val="006A54CF"/>
    <w:rsid w:val="006A5F51"/>
    <w:rsid w:val="006A6E5D"/>
    <w:rsid w:val="006A79C9"/>
    <w:rsid w:val="006C65E6"/>
    <w:rsid w:val="006D05DF"/>
    <w:rsid w:val="006D1013"/>
    <w:rsid w:val="006D17E9"/>
    <w:rsid w:val="006D271F"/>
    <w:rsid w:val="006D36FD"/>
    <w:rsid w:val="006D4B70"/>
    <w:rsid w:val="006D6860"/>
    <w:rsid w:val="006E2A16"/>
    <w:rsid w:val="006E47DF"/>
    <w:rsid w:val="006E563C"/>
    <w:rsid w:val="006F066B"/>
    <w:rsid w:val="006F107A"/>
    <w:rsid w:val="0070289B"/>
    <w:rsid w:val="00703162"/>
    <w:rsid w:val="0070539B"/>
    <w:rsid w:val="00705EF0"/>
    <w:rsid w:val="007061EC"/>
    <w:rsid w:val="00707B18"/>
    <w:rsid w:val="007104DB"/>
    <w:rsid w:val="00711ABE"/>
    <w:rsid w:val="00714453"/>
    <w:rsid w:val="0071497C"/>
    <w:rsid w:val="00716040"/>
    <w:rsid w:val="0071785D"/>
    <w:rsid w:val="007200DC"/>
    <w:rsid w:val="007224FA"/>
    <w:rsid w:val="00722BC3"/>
    <w:rsid w:val="00725E45"/>
    <w:rsid w:val="00726C54"/>
    <w:rsid w:val="00726D3B"/>
    <w:rsid w:val="00726ED6"/>
    <w:rsid w:val="00730453"/>
    <w:rsid w:val="00730C38"/>
    <w:rsid w:val="00732282"/>
    <w:rsid w:val="00732C14"/>
    <w:rsid w:val="00734B2E"/>
    <w:rsid w:val="00735880"/>
    <w:rsid w:val="00740B3A"/>
    <w:rsid w:val="00741B9B"/>
    <w:rsid w:val="00741D25"/>
    <w:rsid w:val="007425F6"/>
    <w:rsid w:val="0074395D"/>
    <w:rsid w:val="00746080"/>
    <w:rsid w:val="007460F1"/>
    <w:rsid w:val="007474E3"/>
    <w:rsid w:val="0075000E"/>
    <w:rsid w:val="00750279"/>
    <w:rsid w:val="0075286D"/>
    <w:rsid w:val="00752E24"/>
    <w:rsid w:val="0075503F"/>
    <w:rsid w:val="007576C3"/>
    <w:rsid w:val="00761401"/>
    <w:rsid w:val="00763D17"/>
    <w:rsid w:val="00764AA8"/>
    <w:rsid w:val="00765FE0"/>
    <w:rsid w:val="00766728"/>
    <w:rsid w:val="00767F8F"/>
    <w:rsid w:val="007718B5"/>
    <w:rsid w:val="0077276A"/>
    <w:rsid w:val="00773A82"/>
    <w:rsid w:val="00773B5C"/>
    <w:rsid w:val="00773C55"/>
    <w:rsid w:val="00775990"/>
    <w:rsid w:val="007773ED"/>
    <w:rsid w:val="007801ED"/>
    <w:rsid w:val="00783AD2"/>
    <w:rsid w:val="00785506"/>
    <w:rsid w:val="00785C1F"/>
    <w:rsid w:val="00786638"/>
    <w:rsid w:val="007876B2"/>
    <w:rsid w:val="00791CA1"/>
    <w:rsid w:val="00792246"/>
    <w:rsid w:val="00793685"/>
    <w:rsid w:val="0079714A"/>
    <w:rsid w:val="007A05A5"/>
    <w:rsid w:val="007A357F"/>
    <w:rsid w:val="007B2437"/>
    <w:rsid w:val="007B311C"/>
    <w:rsid w:val="007B5B01"/>
    <w:rsid w:val="007C1CFC"/>
    <w:rsid w:val="007C3052"/>
    <w:rsid w:val="007C4E71"/>
    <w:rsid w:val="007C7CAC"/>
    <w:rsid w:val="007D177D"/>
    <w:rsid w:val="007D1B1F"/>
    <w:rsid w:val="007D29BF"/>
    <w:rsid w:val="007D3123"/>
    <w:rsid w:val="007D502A"/>
    <w:rsid w:val="007D79C5"/>
    <w:rsid w:val="007E3051"/>
    <w:rsid w:val="007E40C3"/>
    <w:rsid w:val="007E5FA8"/>
    <w:rsid w:val="007E7577"/>
    <w:rsid w:val="007F0323"/>
    <w:rsid w:val="007F3563"/>
    <w:rsid w:val="007F3883"/>
    <w:rsid w:val="00802614"/>
    <w:rsid w:val="00807D4E"/>
    <w:rsid w:val="008126D4"/>
    <w:rsid w:val="00812CA5"/>
    <w:rsid w:val="00813FF1"/>
    <w:rsid w:val="00815896"/>
    <w:rsid w:val="00815A9A"/>
    <w:rsid w:val="008174DA"/>
    <w:rsid w:val="0081761A"/>
    <w:rsid w:val="00817B20"/>
    <w:rsid w:val="008206EE"/>
    <w:rsid w:val="00820733"/>
    <w:rsid w:val="008215B7"/>
    <w:rsid w:val="00822602"/>
    <w:rsid w:val="0082260B"/>
    <w:rsid w:val="00822727"/>
    <w:rsid w:val="0082649A"/>
    <w:rsid w:val="00826821"/>
    <w:rsid w:val="00830507"/>
    <w:rsid w:val="00833081"/>
    <w:rsid w:val="008349ED"/>
    <w:rsid w:val="00834B70"/>
    <w:rsid w:val="0083777C"/>
    <w:rsid w:val="00842485"/>
    <w:rsid w:val="008438B1"/>
    <w:rsid w:val="00844AD5"/>
    <w:rsid w:val="00846834"/>
    <w:rsid w:val="008472EC"/>
    <w:rsid w:val="0085111D"/>
    <w:rsid w:val="00851B72"/>
    <w:rsid w:val="00853F1D"/>
    <w:rsid w:val="00854DAA"/>
    <w:rsid w:val="008569C4"/>
    <w:rsid w:val="008570B1"/>
    <w:rsid w:val="008572A4"/>
    <w:rsid w:val="00860BFE"/>
    <w:rsid w:val="008613A5"/>
    <w:rsid w:val="008637AE"/>
    <w:rsid w:val="008661BA"/>
    <w:rsid w:val="00870220"/>
    <w:rsid w:val="00871431"/>
    <w:rsid w:val="008757BE"/>
    <w:rsid w:val="00875C1A"/>
    <w:rsid w:val="00880C6A"/>
    <w:rsid w:val="00880CD0"/>
    <w:rsid w:val="00881A54"/>
    <w:rsid w:val="00885C2B"/>
    <w:rsid w:val="00886348"/>
    <w:rsid w:val="0089639D"/>
    <w:rsid w:val="008963A6"/>
    <w:rsid w:val="00897453"/>
    <w:rsid w:val="008A083D"/>
    <w:rsid w:val="008A0A8D"/>
    <w:rsid w:val="008A0BA3"/>
    <w:rsid w:val="008A2335"/>
    <w:rsid w:val="008A2366"/>
    <w:rsid w:val="008A2405"/>
    <w:rsid w:val="008A2961"/>
    <w:rsid w:val="008A3215"/>
    <w:rsid w:val="008A41EF"/>
    <w:rsid w:val="008A461B"/>
    <w:rsid w:val="008A6004"/>
    <w:rsid w:val="008B2357"/>
    <w:rsid w:val="008B2509"/>
    <w:rsid w:val="008B2C60"/>
    <w:rsid w:val="008B4EA8"/>
    <w:rsid w:val="008B66AD"/>
    <w:rsid w:val="008C0483"/>
    <w:rsid w:val="008C07F7"/>
    <w:rsid w:val="008C1898"/>
    <w:rsid w:val="008C2A4D"/>
    <w:rsid w:val="008D1A69"/>
    <w:rsid w:val="008D4A28"/>
    <w:rsid w:val="008D4DB9"/>
    <w:rsid w:val="008D53D5"/>
    <w:rsid w:val="008D6E39"/>
    <w:rsid w:val="008E03B0"/>
    <w:rsid w:val="008E0538"/>
    <w:rsid w:val="008E05C5"/>
    <w:rsid w:val="008E2AE5"/>
    <w:rsid w:val="008E44E5"/>
    <w:rsid w:val="008E49C1"/>
    <w:rsid w:val="008E5D53"/>
    <w:rsid w:val="008E6FED"/>
    <w:rsid w:val="008E7F13"/>
    <w:rsid w:val="008F4300"/>
    <w:rsid w:val="008F6B58"/>
    <w:rsid w:val="008F79F1"/>
    <w:rsid w:val="009028C4"/>
    <w:rsid w:val="0090795A"/>
    <w:rsid w:val="0091015A"/>
    <w:rsid w:val="00911BA3"/>
    <w:rsid w:val="00912E15"/>
    <w:rsid w:val="00914284"/>
    <w:rsid w:val="009147D2"/>
    <w:rsid w:val="00915F85"/>
    <w:rsid w:val="00922087"/>
    <w:rsid w:val="009241F7"/>
    <w:rsid w:val="009250C8"/>
    <w:rsid w:val="009252C2"/>
    <w:rsid w:val="009269DC"/>
    <w:rsid w:val="00927BD9"/>
    <w:rsid w:val="00931DE5"/>
    <w:rsid w:val="0093479F"/>
    <w:rsid w:val="00934C93"/>
    <w:rsid w:val="00935038"/>
    <w:rsid w:val="0093726B"/>
    <w:rsid w:val="00940170"/>
    <w:rsid w:val="00940D49"/>
    <w:rsid w:val="00945275"/>
    <w:rsid w:val="00946BEE"/>
    <w:rsid w:val="009474A2"/>
    <w:rsid w:val="00955623"/>
    <w:rsid w:val="0096491D"/>
    <w:rsid w:val="0096566D"/>
    <w:rsid w:val="00966758"/>
    <w:rsid w:val="009669FA"/>
    <w:rsid w:val="00966C96"/>
    <w:rsid w:val="009710DE"/>
    <w:rsid w:val="0097115A"/>
    <w:rsid w:val="009735A4"/>
    <w:rsid w:val="0097484A"/>
    <w:rsid w:val="00975D20"/>
    <w:rsid w:val="009774B9"/>
    <w:rsid w:val="00984398"/>
    <w:rsid w:val="00984A88"/>
    <w:rsid w:val="009851C4"/>
    <w:rsid w:val="0098612A"/>
    <w:rsid w:val="009872E3"/>
    <w:rsid w:val="00991450"/>
    <w:rsid w:val="00993F25"/>
    <w:rsid w:val="00996961"/>
    <w:rsid w:val="00997A7A"/>
    <w:rsid w:val="009A0DF8"/>
    <w:rsid w:val="009A17D9"/>
    <w:rsid w:val="009A2F83"/>
    <w:rsid w:val="009A7400"/>
    <w:rsid w:val="009A7AAD"/>
    <w:rsid w:val="009A7BC9"/>
    <w:rsid w:val="009B0070"/>
    <w:rsid w:val="009B03E3"/>
    <w:rsid w:val="009C3B7C"/>
    <w:rsid w:val="009C64BF"/>
    <w:rsid w:val="009C7231"/>
    <w:rsid w:val="009D354A"/>
    <w:rsid w:val="009D4A83"/>
    <w:rsid w:val="009D7925"/>
    <w:rsid w:val="009D7F56"/>
    <w:rsid w:val="009E1BCA"/>
    <w:rsid w:val="009E2ACA"/>
    <w:rsid w:val="009E33F2"/>
    <w:rsid w:val="009E3D70"/>
    <w:rsid w:val="009E4079"/>
    <w:rsid w:val="009E4951"/>
    <w:rsid w:val="009E49F7"/>
    <w:rsid w:val="009E4E79"/>
    <w:rsid w:val="009E65CC"/>
    <w:rsid w:val="009E66A2"/>
    <w:rsid w:val="009E6ECA"/>
    <w:rsid w:val="009E73E1"/>
    <w:rsid w:val="00A01704"/>
    <w:rsid w:val="00A0191F"/>
    <w:rsid w:val="00A04C5A"/>
    <w:rsid w:val="00A06BBB"/>
    <w:rsid w:val="00A17DD7"/>
    <w:rsid w:val="00A21A3E"/>
    <w:rsid w:val="00A24F98"/>
    <w:rsid w:val="00A24FE2"/>
    <w:rsid w:val="00A27398"/>
    <w:rsid w:val="00A33DD2"/>
    <w:rsid w:val="00A35BED"/>
    <w:rsid w:val="00A35EA4"/>
    <w:rsid w:val="00A40A38"/>
    <w:rsid w:val="00A40E91"/>
    <w:rsid w:val="00A4725F"/>
    <w:rsid w:val="00A53166"/>
    <w:rsid w:val="00A53293"/>
    <w:rsid w:val="00A55349"/>
    <w:rsid w:val="00A6075B"/>
    <w:rsid w:val="00A63985"/>
    <w:rsid w:val="00A64618"/>
    <w:rsid w:val="00A648A3"/>
    <w:rsid w:val="00A67E1F"/>
    <w:rsid w:val="00A70DBC"/>
    <w:rsid w:val="00A7177A"/>
    <w:rsid w:val="00A717A4"/>
    <w:rsid w:val="00A720F4"/>
    <w:rsid w:val="00A72E2D"/>
    <w:rsid w:val="00A736AC"/>
    <w:rsid w:val="00A76D73"/>
    <w:rsid w:val="00A7706D"/>
    <w:rsid w:val="00A775AE"/>
    <w:rsid w:val="00A80369"/>
    <w:rsid w:val="00A81E31"/>
    <w:rsid w:val="00A82CD3"/>
    <w:rsid w:val="00A84401"/>
    <w:rsid w:val="00A84D75"/>
    <w:rsid w:val="00A85051"/>
    <w:rsid w:val="00A85519"/>
    <w:rsid w:val="00A86740"/>
    <w:rsid w:val="00A86EF8"/>
    <w:rsid w:val="00A90CC4"/>
    <w:rsid w:val="00A92403"/>
    <w:rsid w:val="00A930D3"/>
    <w:rsid w:val="00A95A69"/>
    <w:rsid w:val="00A96981"/>
    <w:rsid w:val="00A96F88"/>
    <w:rsid w:val="00A97FFB"/>
    <w:rsid w:val="00AA042E"/>
    <w:rsid w:val="00AA0A86"/>
    <w:rsid w:val="00AA1A23"/>
    <w:rsid w:val="00AA258B"/>
    <w:rsid w:val="00AA57BB"/>
    <w:rsid w:val="00AA6169"/>
    <w:rsid w:val="00AA78EC"/>
    <w:rsid w:val="00AB075D"/>
    <w:rsid w:val="00AB2F6B"/>
    <w:rsid w:val="00AB47DB"/>
    <w:rsid w:val="00AB55DD"/>
    <w:rsid w:val="00AB5814"/>
    <w:rsid w:val="00AB5938"/>
    <w:rsid w:val="00AB5CFB"/>
    <w:rsid w:val="00AB77D8"/>
    <w:rsid w:val="00AC0793"/>
    <w:rsid w:val="00AC0AD3"/>
    <w:rsid w:val="00AC0C43"/>
    <w:rsid w:val="00AC14F5"/>
    <w:rsid w:val="00AC21A7"/>
    <w:rsid w:val="00AC3BF9"/>
    <w:rsid w:val="00AD27D4"/>
    <w:rsid w:val="00AD4FD4"/>
    <w:rsid w:val="00AD6A41"/>
    <w:rsid w:val="00AE128E"/>
    <w:rsid w:val="00AE2193"/>
    <w:rsid w:val="00AE2298"/>
    <w:rsid w:val="00AE3310"/>
    <w:rsid w:val="00AE630C"/>
    <w:rsid w:val="00AE6A5D"/>
    <w:rsid w:val="00AF3E84"/>
    <w:rsid w:val="00AF45C9"/>
    <w:rsid w:val="00AF4FBF"/>
    <w:rsid w:val="00AF6300"/>
    <w:rsid w:val="00AF6CE3"/>
    <w:rsid w:val="00AF7173"/>
    <w:rsid w:val="00B03032"/>
    <w:rsid w:val="00B04C55"/>
    <w:rsid w:val="00B07A75"/>
    <w:rsid w:val="00B12588"/>
    <w:rsid w:val="00B15322"/>
    <w:rsid w:val="00B16DB3"/>
    <w:rsid w:val="00B206E6"/>
    <w:rsid w:val="00B21D2A"/>
    <w:rsid w:val="00B2339A"/>
    <w:rsid w:val="00B25EB8"/>
    <w:rsid w:val="00B2650D"/>
    <w:rsid w:val="00B270FC"/>
    <w:rsid w:val="00B3012C"/>
    <w:rsid w:val="00B32F32"/>
    <w:rsid w:val="00B33B5A"/>
    <w:rsid w:val="00B33F75"/>
    <w:rsid w:val="00B3459A"/>
    <w:rsid w:val="00B358FA"/>
    <w:rsid w:val="00B404E0"/>
    <w:rsid w:val="00B50A06"/>
    <w:rsid w:val="00B52609"/>
    <w:rsid w:val="00B52F29"/>
    <w:rsid w:val="00B5322B"/>
    <w:rsid w:val="00B5774C"/>
    <w:rsid w:val="00B62453"/>
    <w:rsid w:val="00B66F2D"/>
    <w:rsid w:val="00B67379"/>
    <w:rsid w:val="00B70669"/>
    <w:rsid w:val="00B707F6"/>
    <w:rsid w:val="00B74F33"/>
    <w:rsid w:val="00B75920"/>
    <w:rsid w:val="00B76271"/>
    <w:rsid w:val="00B767AB"/>
    <w:rsid w:val="00B802A0"/>
    <w:rsid w:val="00B82FFF"/>
    <w:rsid w:val="00B846BA"/>
    <w:rsid w:val="00B849F8"/>
    <w:rsid w:val="00B9284C"/>
    <w:rsid w:val="00B94806"/>
    <w:rsid w:val="00B952DE"/>
    <w:rsid w:val="00B96277"/>
    <w:rsid w:val="00B96749"/>
    <w:rsid w:val="00B97217"/>
    <w:rsid w:val="00B97BC8"/>
    <w:rsid w:val="00BA1919"/>
    <w:rsid w:val="00BA2BC9"/>
    <w:rsid w:val="00BA6CB6"/>
    <w:rsid w:val="00BB0390"/>
    <w:rsid w:val="00BB347C"/>
    <w:rsid w:val="00BB6B44"/>
    <w:rsid w:val="00BB7676"/>
    <w:rsid w:val="00BB79A2"/>
    <w:rsid w:val="00BC0CEF"/>
    <w:rsid w:val="00BC1683"/>
    <w:rsid w:val="00BC33C5"/>
    <w:rsid w:val="00BC35D4"/>
    <w:rsid w:val="00BC4EDF"/>
    <w:rsid w:val="00BC6D66"/>
    <w:rsid w:val="00BD3A4B"/>
    <w:rsid w:val="00BD53BA"/>
    <w:rsid w:val="00BD5588"/>
    <w:rsid w:val="00BD5E98"/>
    <w:rsid w:val="00BD7192"/>
    <w:rsid w:val="00BE0754"/>
    <w:rsid w:val="00BE15ED"/>
    <w:rsid w:val="00BE2105"/>
    <w:rsid w:val="00BE3AAB"/>
    <w:rsid w:val="00BE3E55"/>
    <w:rsid w:val="00BE5B04"/>
    <w:rsid w:val="00BE65CB"/>
    <w:rsid w:val="00BE739E"/>
    <w:rsid w:val="00BF0F05"/>
    <w:rsid w:val="00BF351D"/>
    <w:rsid w:val="00BF383A"/>
    <w:rsid w:val="00BF3A5E"/>
    <w:rsid w:val="00C004AA"/>
    <w:rsid w:val="00C00A22"/>
    <w:rsid w:val="00C01339"/>
    <w:rsid w:val="00C041D9"/>
    <w:rsid w:val="00C05767"/>
    <w:rsid w:val="00C057B3"/>
    <w:rsid w:val="00C05DEA"/>
    <w:rsid w:val="00C078DA"/>
    <w:rsid w:val="00C10F99"/>
    <w:rsid w:val="00C10FD5"/>
    <w:rsid w:val="00C13633"/>
    <w:rsid w:val="00C15774"/>
    <w:rsid w:val="00C26440"/>
    <w:rsid w:val="00C32DCA"/>
    <w:rsid w:val="00C35865"/>
    <w:rsid w:val="00C3716E"/>
    <w:rsid w:val="00C37CBB"/>
    <w:rsid w:val="00C4148C"/>
    <w:rsid w:val="00C424B8"/>
    <w:rsid w:val="00C44F7C"/>
    <w:rsid w:val="00C45CE5"/>
    <w:rsid w:val="00C464C4"/>
    <w:rsid w:val="00C5209B"/>
    <w:rsid w:val="00C56A9A"/>
    <w:rsid w:val="00C6515E"/>
    <w:rsid w:val="00C65240"/>
    <w:rsid w:val="00C66B28"/>
    <w:rsid w:val="00C67180"/>
    <w:rsid w:val="00C705FD"/>
    <w:rsid w:val="00C70696"/>
    <w:rsid w:val="00C715C2"/>
    <w:rsid w:val="00C72784"/>
    <w:rsid w:val="00C743F2"/>
    <w:rsid w:val="00C7663E"/>
    <w:rsid w:val="00C773CC"/>
    <w:rsid w:val="00C77675"/>
    <w:rsid w:val="00C77E81"/>
    <w:rsid w:val="00C77EC7"/>
    <w:rsid w:val="00C80576"/>
    <w:rsid w:val="00C82E60"/>
    <w:rsid w:val="00C849BF"/>
    <w:rsid w:val="00C871B0"/>
    <w:rsid w:val="00C87BD3"/>
    <w:rsid w:val="00C92945"/>
    <w:rsid w:val="00C948E6"/>
    <w:rsid w:val="00C95822"/>
    <w:rsid w:val="00C97C1A"/>
    <w:rsid w:val="00CA1E5D"/>
    <w:rsid w:val="00CA40E5"/>
    <w:rsid w:val="00CA6E4A"/>
    <w:rsid w:val="00CA7E37"/>
    <w:rsid w:val="00CB14B8"/>
    <w:rsid w:val="00CB16AC"/>
    <w:rsid w:val="00CB1DD7"/>
    <w:rsid w:val="00CB2B3D"/>
    <w:rsid w:val="00CB2BB5"/>
    <w:rsid w:val="00CC2D8B"/>
    <w:rsid w:val="00CC3061"/>
    <w:rsid w:val="00CC46D5"/>
    <w:rsid w:val="00CC531D"/>
    <w:rsid w:val="00CC68CB"/>
    <w:rsid w:val="00CD1D50"/>
    <w:rsid w:val="00CD2A99"/>
    <w:rsid w:val="00CD6B3B"/>
    <w:rsid w:val="00CD6D50"/>
    <w:rsid w:val="00CE2E57"/>
    <w:rsid w:val="00CE63AD"/>
    <w:rsid w:val="00CF2284"/>
    <w:rsid w:val="00CF3899"/>
    <w:rsid w:val="00CF3C19"/>
    <w:rsid w:val="00CF6A9C"/>
    <w:rsid w:val="00D00964"/>
    <w:rsid w:val="00D00BC8"/>
    <w:rsid w:val="00D015ED"/>
    <w:rsid w:val="00D0442A"/>
    <w:rsid w:val="00D0443F"/>
    <w:rsid w:val="00D05095"/>
    <w:rsid w:val="00D07CFF"/>
    <w:rsid w:val="00D126F7"/>
    <w:rsid w:val="00D17EC5"/>
    <w:rsid w:val="00D207C0"/>
    <w:rsid w:val="00D2241E"/>
    <w:rsid w:val="00D32D1D"/>
    <w:rsid w:val="00D34E43"/>
    <w:rsid w:val="00D34E4B"/>
    <w:rsid w:val="00D34E75"/>
    <w:rsid w:val="00D362FF"/>
    <w:rsid w:val="00D37FEB"/>
    <w:rsid w:val="00D41EA5"/>
    <w:rsid w:val="00D429E1"/>
    <w:rsid w:val="00D44F47"/>
    <w:rsid w:val="00D51AA8"/>
    <w:rsid w:val="00D54F4B"/>
    <w:rsid w:val="00D57FB2"/>
    <w:rsid w:val="00D623F3"/>
    <w:rsid w:val="00D627DF"/>
    <w:rsid w:val="00D63A1C"/>
    <w:rsid w:val="00D66A9B"/>
    <w:rsid w:val="00D7055D"/>
    <w:rsid w:val="00D72256"/>
    <w:rsid w:val="00D72748"/>
    <w:rsid w:val="00D75888"/>
    <w:rsid w:val="00D763AA"/>
    <w:rsid w:val="00D80DBD"/>
    <w:rsid w:val="00D80F0F"/>
    <w:rsid w:val="00D80F56"/>
    <w:rsid w:val="00D8325A"/>
    <w:rsid w:val="00D8468A"/>
    <w:rsid w:val="00D84D58"/>
    <w:rsid w:val="00D91896"/>
    <w:rsid w:val="00D91B68"/>
    <w:rsid w:val="00D924B2"/>
    <w:rsid w:val="00D92F59"/>
    <w:rsid w:val="00D941A5"/>
    <w:rsid w:val="00D96BEA"/>
    <w:rsid w:val="00D970C4"/>
    <w:rsid w:val="00DA002A"/>
    <w:rsid w:val="00DA21AC"/>
    <w:rsid w:val="00DA27B7"/>
    <w:rsid w:val="00DA3B14"/>
    <w:rsid w:val="00DA526F"/>
    <w:rsid w:val="00DA617F"/>
    <w:rsid w:val="00DB0502"/>
    <w:rsid w:val="00DB275A"/>
    <w:rsid w:val="00DB416A"/>
    <w:rsid w:val="00DB675E"/>
    <w:rsid w:val="00DC1867"/>
    <w:rsid w:val="00DC3F64"/>
    <w:rsid w:val="00DC5792"/>
    <w:rsid w:val="00DD07C4"/>
    <w:rsid w:val="00DD15C0"/>
    <w:rsid w:val="00DD22E6"/>
    <w:rsid w:val="00DD3BA7"/>
    <w:rsid w:val="00DD4132"/>
    <w:rsid w:val="00DD5993"/>
    <w:rsid w:val="00DD5C05"/>
    <w:rsid w:val="00DD765A"/>
    <w:rsid w:val="00DE02BC"/>
    <w:rsid w:val="00DE054C"/>
    <w:rsid w:val="00DE360B"/>
    <w:rsid w:val="00DE3C5E"/>
    <w:rsid w:val="00DE3C99"/>
    <w:rsid w:val="00DE3E12"/>
    <w:rsid w:val="00DE3FAA"/>
    <w:rsid w:val="00DE426D"/>
    <w:rsid w:val="00DE53CC"/>
    <w:rsid w:val="00DE5A99"/>
    <w:rsid w:val="00DE7927"/>
    <w:rsid w:val="00DF0F59"/>
    <w:rsid w:val="00DF2793"/>
    <w:rsid w:val="00DF2D83"/>
    <w:rsid w:val="00DF35CD"/>
    <w:rsid w:val="00DF4DF2"/>
    <w:rsid w:val="00DF6E95"/>
    <w:rsid w:val="00DF7E8E"/>
    <w:rsid w:val="00E0099B"/>
    <w:rsid w:val="00E01158"/>
    <w:rsid w:val="00E02B11"/>
    <w:rsid w:val="00E053B6"/>
    <w:rsid w:val="00E05F57"/>
    <w:rsid w:val="00E1222D"/>
    <w:rsid w:val="00E128BB"/>
    <w:rsid w:val="00E14EDC"/>
    <w:rsid w:val="00E16186"/>
    <w:rsid w:val="00E1677A"/>
    <w:rsid w:val="00E1678E"/>
    <w:rsid w:val="00E2248B"/>
    <w:rsid w:val="00E23FC7"/>
    <w:rsid w:val="00E25991"/>
    <w:rsid w:val="00E277C1"/>
    <w:rsid w:val="00E30D91"/>
    <w:rsid w:val="00E3181F"/>
    <w:rsid w:val="00E3562A"/>
    <w:rsid w:val="00E36B30"/>
    <w:rsid w:val="00E373E9"/>
    <w:rsid w:val="00E42495"/>
    <w:rsid w:val="00E43CEA"/>
    <w:rsid w:val="00E445ED"/>
    <w:rsid w:val="00E45051"/>
    <w:rsid w:val="00E469D4"/>
    <w:rsid w:val="00E524CE"/>
    <w:rsid w:val="00E52E90"/>
    <w:rsid w:val="00E53440"/>
    <w:rsid w:val="00E54622"/>
    <w:rsid w:val="00E555F1"/>
    <w:rsid w:val="00E558D4"/>
    <w:rsid w:val="00E57F7F"/>
    <w:rsid w:val="00E60F9E"/>
    <w:rsid w:val="00E62D8F"/>
    <w:rsid w:val="00E653BC"/>
    <w:rsid w:val="00E668DD"/>
    <w:rsid w:val="00E66E33"/>
    <w:rsid w:val="00E70556"/>
    <w:rsid w:val="00E7708D"/>
    <w:rsid w:val="00E77865"/>
    <w:rsid w:val="00E7791B"/>
    <w:rsid w:val="00E80248"/>
    <w:rsid w:val="00E803FE"/>
    <w:rsid w:val="00E806F9"/>
    <w:rsid w:val="00E81B4C"/>
    <w:rsid w:val="00E85975"/>
    <w:rsid w:val="00E85BCF"/>
    <w:rsid w:val="00E86C93"/>
    <w:rsid w:val="00E97DAE"/>
    <w:rsid w:val="00EA1F8B"/>
    <w:rsid w:val="00EA21C5"/>
    <w:rsid w:val="00EA70E9"/>
    <w:rsid w:val="00EB0A31"/>
    <w:rsid w:val="00EB1284"/>
    <w:rsid w:val="00EB59CC"/>
    <w:rsid w:val="00EB6CAA"/>
    <w:rsid w:val="00EC2474"/>
    <w:rsid w:val="00EC5B7C"/>
    <w:rsid w:val="00EC5F08"/>
    <w:rsid w:val="00EC6E5E"/>
    <w:rsid w:val="00EC7DC5"/>
    <w:rsid w:val="00ED09F3"/>
    <w:rsid w:val="00ED3F62"/>
    <w:rsid w:val="00ED42E8"/>
    <w:rsid w:val="00ED65F3"/>
    <w:rsid w:val="00ED7D02"/>
    <w:rsid w:val="00EE14DF"/>
    <w:rsid w:val="00EE1785"/>
    <w:rsid w:val="00EE6834"/>
    <w:rsid w:val="00EE68D8"/>
    <w:rsid w:val="00EF25F1"/>
    <w:rsid w:val="00EF349D"/>
    <w:rsid w:val="00EF5A4B"/>
    <w:rsid w:val="00EF7BC7"/>
    <w:rsid w:val="00F00D21"/>
    <w:rsid w:val="00F03011"/>
    <w:rsid w:val="00F036EB"/>
    <w:rsid w:val="00F0629C"/>
    <w:rsid w:val="00F065CA"/>
    <w:rsid w:val="00F06DA7"/>
    <w:rsid w:val="00F0725F"/>
    <w:rsid w:val="00F127BB"/>
    <w:rsid w:val="00F13890"/>
    <w:rsid w:val="00F13BB6"/>
    <w:rsid w:val="00F1438C"/>
    <w:rsid w:val="00F144D3"/>
    <w:rsid w:val="00F14906"/>
    <w:rsid w:val="00F162FE"/>
    <w:rsid w:val="00F165A0"/>
    <w:rsid w:val="00F1702C"/>
    <w:rsid w:val="00F23540"/>
    <w:rsid w:val="00F23CC0"/>
    <w:rsid w:val="00F24526"/>
    <w:rsid w:val="00F24F9A"/>
    <w:rsid w:val="00F322D7"/>
    <w:rsid w:val="00F331F6"/>
    <w:rsid w:val="00F34B93"/>
    <w:rsid w:val="00F35D71"/>
    <w:rsid w:val="00F40854"/>
    <w:rsid w:val="00F41647"/>
    <w:rsid w:val="00F477B0"/>
    <w:rsid w:val="00F478B5"/>
    <w:rsid w:val="00F47AFB"/>
    <w:rsid w:val="00F51918"/>
    <w:rsid w:val="00F51F8C"/>
    <w:rsid w:val="00F55E9E"/>
    <w:rsid w:val="00F56C9A"/>
    <w:rsid w:val="00F579D3"/>
    <w:rsid w:val="00F57F40"/>
    <w:rsid w:val="00F62716"/>
    <w:rsid w:val="00F66B99"/>
    <w:rsid w:val="00F67419"/>
    <w:rsid w:val="00F67E1D"/>
    <w:rsid w:val="00F7060E"/>
    <w:rsid w:val="00F71EFA"/>
    <w:rsid w:val="00F72312"/>
    <w:rsid w:val="00F726C8"/>
    <w:rsid w:val="00F75CE9"/>
    <w:rsid w:val="00F75D70"/>
    <w:rsid w:val="00F76842"/>
    <w:rsid w:val="00F772D9"/>
    <w:rsid w:val="00F81CB2"/>
    <w:rsid w:val="00F82291"/>
    <w:rsid w:val="00F83B53"/>
    <w:rsid w:val="00F840D4"/>
    <w:rsid w:val="00F846D1"/>
    <w:rsid w:val="00F871E8"/>
    <w:rsid w:val="00F906A8"/>
    <w:rsid w:val="00F91DFC"/>
    <w:rsid w:val="00F92F2C"/>
    <w:rsid w:val="00F93221"/>
    <w:rsid w:val="00F953F6"/>
    <w:rsid w:val="00F97AB8"/>
    <w:rsid w:val="00FA58B7"/>
    <w:rsid w:val="00FB2377"/>
    <w:rsid w:val="00FB2663"/>
    <w:rsid w:val="00FB37B4"/>
    <w:rsid w:val="00FB43C8"/>
    <w:rsid w:val="00FB4EAE"/>
    <w:rsid w:val="00FB5711"/>
    <w:rsid w:val="00FB5D66"/>
    <w:rsid w:val="00FB7471"/>
    <w:rsid w:val="00FB7EBB"/>
    <w:rsid w:val="00FC0E93"/>
    <w:rsid w:val="00FC2678"/>
    <w:rsid w:val="00FC3448"/>
    <w:rsid w:val="00FC3F7F"/>
    <w:rsid w:val="00FC498D"/>
    <w:rsid w:val="00FC6889"/>
    <w:rsid w:val="00FD07F2"/>
    <w:rsid w:val="00FD0C75"/>
    <w:rsid w:val="00FD1051"/>
    <w:rsid w:val="00FD509F"/>
    <w:rsid w:val="00FD554B"/>
    <w:rsid w:val="00FD6A63"/>
    <w:rsid w:val="00FE1FC7"/>
    <w:rsid w:val="00FE51A6"/>
    <w:rsid w:val="00FE6293"/>
    <w:rsid w:val="00FF03B2"/>
    <w:rsid w:val="00FF1320"/>
    <w:rsid w:val="00FF1D38"/>
    <w:rsid w:val="00FF32A3"/>
    <w:rsid w:val="00FF57C4"/>
    <w:rsid w:val="00FF744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232DE6"/>
  <w15:chartTrackingRefBased/>
  <w15:docId w15:val="{29BE8297-7FEF-4327-B3B5-C827A59D85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o"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B58CD"/>
    <w:pPr>
      <w:jc w:val="both"/>
    </w:pPr>
    <w:rPr>
      <w:rFonts w:ascii="Times New Roman" w:hAnsi="Times New Roman"/>
      <w:sz w:val="24"/>
    </w:rPr>
  </w:style>
  <w:style w:type="paragraph" w:styleId="Heading1">
    <w:name w:val="heading 1"/>
    <w:basedOn w:val="Normal"/>
    <w:next w:val="Normal"/>
    <w:link w:val="Heading1Char"/>
    <w:autoRedefine/>
    <w:uiPriority w:val="9"/>
    <w:qFormat/>
    <w:rsid w:val="00535D41"/>
    <w:pPr>
      <w:keepNext/>
      <w:keepLines/>
      <w:spacing w:before="600" w:after="480"/>
      <w:outlineLvl w:val="0"/>
    </w:pPr>
    <w:rPr>
      <w:rFonts w:eastAsiaTheme="majorEastAsia" w:cstheme="majorBidi"/>
      <w:b/>
      <w:color w:val="000000" w:themeColor="text1"/>
      <w:sz w:val="32"/>
      <w:szCs w:val="32"/>
    </w:rPr>
  </w:style>
  <w:style w:type="paragraph" w:styleId="Heading2">
    <w:name w:val="heading 2"/>
    <w:basedOn w:val="Normal"/>
    <w:next w:val="Normal"/>
    <w:link w:val="Heading2Char"/>
    <w:autoRedefine/>
    <w:uiPriority w:val="9"/>
    <w:unhideWhenUsed/>
    <w:qFormat/>
    <w:rsid w:val="00C77E81"/>
    <w:pPr>
      <w:keepNext/>
      <w:keepLines/>
      <w:spacing w:before="120" w:after="120"/>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autoRedefine/>
    <w:uiPriority w:val="9"/>
    <w:unhideWhenUsed/>
    <w:qFormat/>
    <w:rsid w:val="007F3883"/>
    <w:pPr>
      <w:keepNext/>
      <w:keepLines/>
      <w:spacing w:before="360" w:after="24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A2405"/>
    <w:rPr>
      <w:b/>
      <w:sz w:val="32"/>
    </w:rPr>
  </w:style>
  <w:style w:type="character" w:customStyle="1" w:styleId="TitleChar">
    <w:name w:val="Title Char"/>
    <w:basedOn w:val="DefaultParagraphFont"/>
    <w:link w:val="Title"/>
    <w:uiPriority w:val="10"/>
    <w:rsid w:val="008A2405"/>
    <w:rPr>
      <w:rFonts w:ascii="Times New Roman" w:hAnsi="Times New Roman"/>
      <w:b/>
      <w:sz w:val="32"/>
    </w:rPr>
  </w:style>
  <w:style w:type="character" w:customStyle="1" w:styleId="Heading1Char">
    <w:name w:val="Heading 1 Char"/>
    <w:basedOn w:val="DefaultParagraphFont"/>
    <w:link w:val="Heading1"/>
    <w:uiPriority w:val="9"/>
    <w:rsid w:val="00535D41"/>
    <w:rPr>
      <w:rFonts w:ascii="Times New Roman" w:eastAsiaTheme="majorEastAsia" w:hAnsi="Times New Roman" w:cstheme="majorBidi"/>
      <w:b/>
      <w:color w:val="000000" w:themeColor="text1"/>
      <w:sz w:val="32"/>
      <w:szCs w:val="32"/>
      <w:lang w:val="ro"/>
    </w:rPr>
  </w:style>
  <w:style w:type="paragraph" w:styleId="TOCHeading">
    <w:name w:val="TOC Heading"/>
    <w:basedOn w:val="Heading1"/>
    <w:next w:val="Normal"/>
    <w:uiPriority w:val="39"/>
    <w:unhideWhenUsed/>
    <w:qFormat/>
    <w:rsid w:val="005D1CAF"/>
    <w:pPr>
      <w:outlineLvl w:val="9"/>
    </w:pPr>
    <w:rPr>
      <w:lang w:eastAsia="en-US"/>
    </w:rPr>
  </w:style>
  <w:style w:type="character" w:customStyle="1" w:styleId="Heading2Char">
    <w:name w:val="Heading 2 Char"/>
    <w:basedOn w:val="DefaultParagraphFont"/>
    <w:link w:val="Heading2"/>
    <w:uiPriority w:val="9"/>
    <w:rsid w:val="00C77E81"/>
    <w:rPr>
      <w:rFonts w:ascii="Times New Roman" w:eastAsiaTheme="majorEastAsia" w:hAnsi="Times New Roman" w:cstheme="majorBidi"/>
      <w:b/>
      <w:bCs/>
      <w:color w:val="000000" w:themeColor="text1"/>
      <w:sz w:val="28"/>
      <w:szCs w:val="26"/>
      <w:lang w:val="ro"/>
    </w:rPr>
  </w:style>
  <w:style w:type="paragraph" w:styleId="TOC1">
    <w:name w:val="toc 1"/>
    <w:basedOn w:val="Normal"/>
    <w:next w:val="Normal"/>
    <w:autoRedefine/>
    <w:uiPriority w:val="39"/>
    <w:unhideWhenUsed/>
    <w:rsid w:val="00A04C5A"/>
    <w:pPr>
      <w:tabs>
        <w:tab w:val="right" w:leader="dot" w:pos="9350"/>
      </w:tabs>
      <w:spacing w:after="100"/>
    </w:pPr>
    <w:rPr>
      <w:b/>
      <w:bCs/>
      <w:noProof/>
    </w:rPr>
  </w:style>
  <w:style w:type="character" w:styleId="Hyperlink">
    <w:name w:val="Hyperlink"/>
    <w:basedOn w:val="DefaultParagraphFont"/>
    <w:uiPriority w:val="99"/>
    <w:unhideWhenUsed/>
    <w:rsid w:val="00F871E8"/>
    <w:rPr>
      <w:color w:val="0563C1" w:themeColor="hyperlink"/>
      <w:u w:val="single"/>
    </w:rPr>
  </w:style>
  <w:style w:type="paragraph" w:styleId="TOC2">
    <w:name w:val="toc 2"/>
    <w:basedOn w:val="Normal"/>
    <w:next w:val="Normal"/>
    <w:autoRedefine/>
    <w:uiPriority w:val="39"/>
    <w:unhideWhenUsed/>
    <w:rsid w:val="00F871E8"/>
    <w:pPr>
      <w:spacing w:after="100"/>
      <w:ind w:left="240"/>
    </w:pPr>
  </w:style>
  <w:style w:type="character" w:styleId="PlaceholderText">
    <w:name w:val="Placeholder Text"/>
    <w:basedOn w:val="DefaultParagraphFont"/>
    <w:uiPriority w:val="99"/>
    <w:semiHidden/>
    <w:rsid w:val="00EC7DC5"/>
    <w:rPr>
      <w:color w:val="808080"/>
    </w:rPr>
  </w:style>
  <w:style w:type="paragraph" w:styleId="FootnoteText">
    <w:name w:val="footnote text"/>
    <w:basedOn w:val="Normal"/>
    <w:link w:val="FootnoteTextChar"/>
    <w:uiPriority w:val="99"/>
    <w:semiHidden/>
    <w:unhideWhenUsed/>
    <w:rsid w:val="00A0170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01704"/>
    <w:rPr>
      <w:rFonts w:ascii="Times New Roman" w:hAnsi="Times New Roman"/>
      <w:sz w:val="20"/>
      <w:szCs w:val="20"/>
      <w:lang w:val="ro"/>
    </w:rPr>
  </w:style>
  <w:style w:type="character" w:styleId="FootnoteReference">
    <w:name w:val="footnote reference"/>
    <w:basedOn w:val="DefaultParagraphFont"/>
    <w:uiPriority w:val="99"/>
    <w:semiHidden/>
    <w:unhideWhenUsed/>
    <w:rsid w:val="00A01704"/>
    <w:rPr>
      <w:vertAlign w:val="superscript"/>
    </w:rPr>
  </w:style>
  <w:style w:type="paragraph" w:styleId="ListParagraph">
    <w:name w:val="List Paragraph"/>
    <w:basedOn w:val="Normal"/>
    <w:uiPriority w:val="34"/>
    <w:qFormat/>
    <w:rsid w:val="00A90CC4"/>
    <w:pPr>
      <w:ind w:left="720"/>
      <w:contextualSpacing/>
    </w:pPr>
  </w:style>
  <w:style w:type="paragraph" w:styleId="Caption">
    <w:name w:val="caption"/>
    <w:basedOn w:val="Normal"/>
    <w:next w:val="Normal"/>
    <w:uiPriority w:val="35"/>
    <w:unhideWhenUsed/>
    <w:qFormat/>
    <w:rsid w:val="00291406"/>
    <w:pPr>
      <w:spacing w:after="200" w:line="240" w:lineRule="auto"/>
      <w:jc w:val="right"/>
    </w:pPr>
    <w:rPr>
      <w:i/>
      <w:iCs/>
      <w:color w:val="44546A" w:themeColor="text2"/>
      <w:sz w:val="18"/>
      <w:szCs w:val="18"/>
    </w:rPr>
  </w:style>
  <w:style w:type="paragraph" w:customStyle="1" w:styleId="Style1">
    <w:name w:val="Style1"/>
    <w:basedOn w:val="Heading3"/>
    <w:rsid w:val="00815A9A"/>
  </w:style>
  <w:style w:type="paragraph" w:customStyle="1" w:styleId="Heading30">
    <w:name w:val="Heading3"/>
    <w:basedOn w:val="Normal"/>
    <w:link w:val="Heading3Char0"/>
    <w:rsid w:val="00815A9A"/>
    <w:rPr>
      <w:u w:val="single"/>
    </w:rPr>
  </w:style>
  <w:style w:type="character" w:customStyle="1" w:styleId="Heading3Char">
    <w:name w:val="Heading 3 Char"/>
    <w:basedOn w:val="DefaultParagraphFont"/>
    <w:link w:val="Heading3"/>
    <w:uiPriority w:val="9"/>
    <w:rsid w:val="007F3883"/>
    <w:rPr>
      <w:rFonts w:ascii="Times New Roman" w:eastAsiaTheme="majorEastAsia" w:hAnsi="Times New Roman" w:cstheme="majorBidi"/>
      <w:b/>
      <w:sz w:val="24"/>
      <w:szCs w:val="24"/>
      <w:lang w:val="ro"/>
    </w:rPr>
  </w:style>
  <w:style w:type="paragraph" w:styleId="TOC3">
    <w:name w:val="toc 3"/>
    <w:basedOn w:val="Normal"/>
    <w:next w:val="Normal"/>
    <w:autoRedefine/>
    <w:uiPriority w:val="39"/>
    <w:unhideWhenUsed/>
    <w:rsid w:val="00815A9A"/>
    <w:pPr>
      <w:spacing w:after="100"/>
      <w:ind w:left="480"/>
    </w:pPr>
  </w:style>
  <w:style w:type="character" w:customStyle="1" w:styleId="Heading3Char0">
    <w:name w:val="Heading3 Char"/>
    <w:basedOn w:val="DefaultParagraphFont"/>
    <w:link w:val="Heading30"/>
    <w:rsid w:val="00815A9A"/>
    <w:rPr>
      <w:rFonts w:ascii="Times New Roman" w:hAnsi="Times New Roman"/>
      <w:sz w:val="24"/>
      <w:u w:val="single"/>
      <w:lang w:val="ro"/>
    </w:rPr>
  </w:style>
  <w:style w:type="paragraph" w:styleId="Bibliography">
    <w:name w:val="Bibliography"/>
    <w:basedOn w:val="Normal"/>
    <w:next w:val="Normal"/>
    <w:uiPriority w:val="37"/>
    <w:unhideWhenUsed/>
    <w:rsid w:val="00B33B5A"/>
  </w:style>
  <w:style w:type="character" w:styleId="UnresolvedMention">
    <w:name w:val="Unresolved Mention"/>
    <w:basedOn w:val="DefaultParagraphFont"/>
    <w:uiPriority w:val="99"/>
    <w:semiHidden/>
    <w:unhideWhenUsed/>
    <w:rsid w:val="00F846D1"/>
    <w:rPr>
      <w:color w:val="605E5C"/>
      <w:shd w:val="clear" w:color="auto" w:fill="E1DFDD"/>
    </w:rPr>
  </w:style>
  <w:style w:type="character" w:styleId="FollowedHyperlink">
    <w:name w:val="FollowedHyperlink"/>
    <w:basedOn w:val="DefaultParagraphFont"/>
    <w:uiPriority w:val="99"/>
    <w:semiHidden/>
    <w:unhideWhenUsed/>
    <w:rsid w:val="00E25991"/>
    <w:rPr>
      <w:color w:val="954F72" w:themeColor="followedHyperlink"/>
      <w:u w:val="single"/>
    </w:rPr>
  </w:style>
  <w:style w:type="paragraph" w:styleId="Header">
    <w:name w:val="header"/>
    <w:basedOn w:val="Normal"/>
    <w:link w:val="HeaderChar"/>
    <w:uiPriority w:val="99"/>
    <w:unhideWhenUsed/>
    <w:rsid w:val="006037F9"/>
    <w:pPr>
      <w:tabs>
        <w:tab w:val="center" w:pos="4680"/>
        <w:tab w:val="right" w:pos="9360"/>
      </w:tabs>
      <w:spacing w:after="0" w:line="240" w:lineRule="auto"/>
    </w:pPr>
  </w:style>
  <w:style w:type="character" w:customStyle="1" w:styleId="HeaderChar">
    <w:name w:val="Header Char"/>
    <w:basedOn w:val="DefaultParagraphFont"/>
    <w:link w:val="Header"/>
    <w:uiPriority w:val="99"/>
    <w:rsid w:val="006037F9"/>
    <w:rPr>
      <w:rFonts w:ascii="Times New Roman" w:hAnsi="Times New Roman"/>
      <w:sz w:val="24"/>
      <w:lang w:val="ro"/>
    </w:rPr>
  </w:style>
  <w:style w:type="paragraph" w:styleId="Footer">
    <w:name w:val="footer"/>
    <w:basedOn w:val="Normal"/>
    <w:link w:val="FooterChar"/>
    <w:uiPriority w:val="99"/>
    <w:unhideWhenUsed/>
    <w:rsid w:val="006037F9"/>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37F9"/>
    <w:rPr>
      <w:rFonts w:ascii="Times New Roman" w:hAnsi="Times New Roman"/>
      <w:sz w:val="24"/>
      <w:lang w:val="ro"/>
    </w:rPr>
  </w:style>
  <w:style w:type="table" w:styleId="TableGrid">
    <w:name w:val="Table Grid"/>
    <w:basedOn w:val="TableNormal"/>
    <w:uiPriority w:val="39"/>
    <w:rsid w:val="00C82E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D6B3B"/>
    <w:pPr>
      <w:spacing w:before="100" w:beforeAutospacing="1" w:after="100" w:afterAutospacing="1" w:line="240" w:lineRule="auto"/>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43435">
      <w:bodyDiv w:val="1"/>
      <w:marLeft w:val="0"/>
      <w:marRight w:val="0"/>
      <w:marTop w:val="0"/>
      <w:marBottom w:val="0"/>
      <w:divBdr>
        <w:top w:val="none" w:sz="0" w:space="0" w:color="auto"/>
        <w:left w:val="none" w:sz="0" w:space="0" w:color="auto"/>
        <w:bottom w:val="none" w:sz="0" w:space="0" w:color="auto"/>
        <w:right w:val="none" w:sz="0" w:space="0" w:color="auto"/>
      </w:divBdr>
    </w:div>
    <w:div w:id="22750829">
      <w:bodyDiv w:val="1"/>
      <w:marLeft w:val="0"/>
      <w:marRight w:val="0"/>
      <w:marTop w:val="0"/>
      <w:marBottom w:val="0"/>
      <w:divBdr>
        <w:top w:val="none" w:sz="0" w:space="0" w:color="auto"/>
        <w:left w:val="none" w:sz="0" w:space="0" w:color="auto"/>
        <w:bottom w:val="none" w:sz="0" w:space="0" w:color="auto"/>
        <w:right w:val="none" w:sz="0" w:space="0" w:color="auto"/>
      </w:divBdr>
    </w:div>
    <w:div w:id="46419886">
      <w:bodyDiv w:val="1"/>
      <w:marLeft w:val="0"/>
      <w:marRight w:val="0"/>
      <w:marTop w:val="0"/>
      <w:marBottom w:val="0"/>
      <w:divBdr>
        <w:top w:val="none" w:sz="0" w:space="0" w:color="auto"/>
        <w:left w:val="none" w:sz="0" w:space="0" w:color="auto"/>
        <w:bottom w:val="none" w:sz="0" w:space="0" w:color="auto"/>
        <w:right w:val="none" w:sz="0" w:space="0" w:color="auto"/>
      </w:divBdr>
    </w:div>
    <w:div w:id="47924155">
      <w:bodyDiv w:val="1"/>
      <w:marLeft w:val="0"/>
      <w:marRight w:val="0"/>
      <w:marTop w:val="0"/>
      <w:marBottom w:val="0"/>
      <w:divBdr>
        <w:top w:val="none" w:sz="0" w:space="0" w:color="auto"/>
        <w:left w:val="none" w:sz="0" w:space="0" w:color="auto"/>
        <w:bottom w:val="none" w:sz="0" w:space="0" w:color="auto"/>
        <w:right w:val="none" w:sz="0" w:space="0" w:color="auto"/>
      </w:divBdr>
    </w:div>
    <w:div w:id="75639544">
      <w:bodyDiv w:val="1"/>
      <w:marLeft w:val="0"/>
      <w:marRight w:val="0"/>
      <w:marTop w:val="0"/>
      <w:marBottom w:val="0"/>
      <w:divBdr>
        <w:top w:val="none" w:sz="0" w:space="0" w:color="auto"/>
        <w:left w:val="none" w:sz="0" w:space="0" w:color="auto"/>
        <w:bottom w:val="none" w:sz="0" w:space="0" w:color="auto"/>
        <w:right w:val="none" w:sz="0" w:space="0" w:color="auto"/>
      </w:divBdr>
    </w:div>
    <w:div w:id="95752188">
      <w:bodyDiv w:val="1"/>
      <w:marLeft w:val="0"/>
      <w:marRight w:val="0"/>
      <w:marTop w:val="0"/>
      <w:marBottom w:val="0"/>
      <w:divBdr>
        <w:top w:val="none" w:sz="0" w:space="0" w:color="auto"/>
        <w:left w:val="none" w:sz="0" w:space="0" w:color="auto"/>
        <w:bottom w:val="none" w:sz="0" w:space="0" w:color="auto"/>
        <w:right w:val="none" w:sz="0" w:space="0" w:color="auto"/>
      </w:divBdr>
    </w:div>
    <w:div w:id="139273265">
      <w:bodyDiv w:val="1"/>
      <w:marLeft w:val="0"/>
      <w:marRight w:val="0"/>
      <w:marTop w:val="0"/>
      <w:marBottom w:val="0"/>
      <w:divBdr>
        <w:top w:val="none" w:sz="0" w:space="0" w:color="auto"/>
        <w:left w:val="none" w:sz="0" w:space="0" w:color="auto"/>
        <w:bottom w:val="none" w:sz="0" w:space="0" w:color="auto"/>
        <w:right w:val="none" w:sz="0" w:space="0" w:color="auto"/>
      </w:divBdr>
    </w:div>
    <w:div w:id="218516668">
      <w:bodyDiv w:val="1"/>
      <w:marLeft w:val="0"/>
      <w:marRight w:val="0"/>
      <w:marTop w:val="0"/>
      <w:marBottom w:val="0"/>
      <w:divBdr>
        <w:top w:val="none" w:sz="0" w:space="0" w:color="auto"/>
        <w:left w:val="none" w:sz="0" w:space="0" w:color="auto"/>
        <w:bottom w:val="none" w:sz="0" w:space="0" w:color="auto"/>
        <w:right w:val="none" w:sz="0" w:space="0" w:color="auto"/>
      </w:divBdr>
    </w:div>
    <w:div w:id="385567353">
      <w:bodyDiv w:val="1"/>
      <w:marLeft w:val="0"/>
      <w:marRight w:val="0"/>
      <w:marTop w:val="0"/>
      <w:marBottom w:val="0"/>
      <w:divBdr>
        <w:top w:val="none" w:sz="0" w:space="0" w:color="auto"/>
        <w:left w:val="none" w:sz="0" w:space="0" w:color="auto"/>
        <w:bottom w:val="none" w:sz="0" w:space="0" w:color="auto"/>
        <w:right w:val="none" w:sz="0" w:space="0" w:color="auto"/>
      </w:divBdr>
    </w:div>
    <w:div w:id="391469878">
      <w:bodyDiv w:val="1"/>
      <w:marLeft w:val="0"/>
      <w:marRight w:val="0"/>
      <w:marTop w:val="0"/>
      <w:marBottom w:val="0"/>
      <w:divBdr>
        <w:top w:val="none" w:sz="0" w:space="0" w:color="auto"/>
        <w:left w:val="none" w:sz="0" w:space="0" w:color="auto"/>
        <w:bottom w:val="none" w:sz="0" w:space="0" w:color="auto"/>
        <w:right w:val="none" w:sz="0" w:space="0" w:color="auto"/>
      </w:divBdr>
    </w:div>
    <w:div w:id="408038609">
      <w:bodyDiv w:val="1"/>
      <w:marLeft w:val="0"/>
      <w:marRight w:val="0"/>
      <w:marTop w:val="0"/>
      <w:marBottom w:val="0"/>
      <w:divBdr>
        <w:top w:val="none" w:sz="0" w:space="0" w:color="auto"/>
        <w:left w:val="none" w:sz="0" w:space="0" w:color="auto"/>
        <w:bottom w:val="none" w:sz="0" w:space="0" w:color="auto"/>
        <w:right w:val="none" w:sz="0" w:space="0" w:color="auto"/>
      </w:divBdr>
    </w:div>
    <w:div w:id="452553088">
      <w:bodyDiv w:val="1"/>
      <w:marLeft w:val="0"/>
      <w:marRight w:val="0"/>
      <w:marTop w:val="0"/>
      <w:marBottom w:val="0"/>
      <w:divBdr>
        <w:top w:val="none" w:sz="0" w:space="0" w:color="auto"/>
        <w:left w:val="none" w:sz="0" w:space="0" w:color="auto"/>
        <w:bottom w:val="none" w:sz="0" w:space="0" w:color="auto"/>
        <w:right w:val="none" w:sz="0" w:space="0" w:color="auto"/>
      </w:divBdr>
    </w:div>
    <w:div w:id="467238834">
      <w:bodyDiv w:val="1"/>
      <w:marLeft w:val="0"/>
      <w:marRight w:val="0"/>
      <w:marTop w:val="0"/>
      <w:marBottom w:val="0"/>
      <w:divBdr>
        <w:top w:val="none" w:sz="0" w:space="0" w:color="auto"/>
        <w:left w:val="none" w:sz="0" w:space="0" w:color="auto"/>
        <w:bottom w:val="none" w:sz="0" w:space="0" w:color="auto"/>
        <w:right w:val="none" w:sz="0" w:space="0" w:color="auto"/>
      </w:divBdr>
    </w:div>
    <w:div w:id="480656908">
      <w:bodyDiv w:val="1"/>
      <w:marLeft w:val="0"/>
      <w:marRight w:val="0"/>
      <w:marTop w:val="0"/>
      <w:marBottom w:val="0"/>
      <w:divBdr>
        <w:top w:val="none" w:sz="0" w:space="0" w:color="auto"/>
        <w:left w:val="none" w:sz="0" w:space="0" w:color="auto"/>
        <w:bottom w:val="none" w:sz="0" w:space="0" w:color="auto"/>
        <w:right w:val="none" w:sz="0" w:space="0" w:color="auto"/>
      </w:divBdr>
    </w:div>
    <w:div w:id="481393629">
      <w:bodyDiv w:val="1"/>
      <w:marLeft w:val="0"/>
      <w:marRight w:val="0"/>
      <w:marTop w:val="0"/>
      <w:marBottom w:val="0"/>
      <w:divBdr>
        <w:top w:val="none" w:sz="0" w:space="0" w:color="auto"/>
        <w:left w:val="none" w:sz="0" w:space="0" w:color="auto"/>
        <w:bottom w:val="none" w:sz="0" w:space="0" w:color="auto"/>
        <w:right w:val="none" w:sz="0" w:space="0" w:color="auto"/>
      </w:divBdr>
    </w:div>
    <w:div w:id="500316886">
      <w:bodyDiv w:val="1"/>
      <w:marLeft w:val="0"/>
      <w:marRight w:val="0"/>
      <w:marTop w:val="0"/>
      <w:marBottom w:val="0"/>
      <w:divBdr>
        <w:top w:val="none" w:sz="0" w:space="0" w:color="auto"/>
        <w:left w:val="none" w:sz="0" w:space="0" w:color="auto"/>
        <w:bottom w:val="none" w:sz="0" w:space="0" w:color="auto"/>
        <w:right w:val="none" w:sz="0" w:space="0" w:color="auto"/>
      </w:divBdr>
    </w:div>
    <w:div w:id="505901791">
      <w:bodyDiv w:val="1"/>
      <w:marLeft w:val="0"/>
      <w:marRight w:val="0"/>
      <w:marTop w:val="0"/>
      <w:marBottom w:val="0"/>
      <w:divBdr>
        <w:top w:val="none" w:sz="0" w:space="0" w:color="auto"/>
        <w:left w:val="none" w:sz="0" w:space="0" w:color="auto"/>
        <w:bottom w:val="none" w:sz="0" w:space="0" w:color="auto"/>
        <w:right w:val="none" w:sz="0" w:space="0" w:color="auto"/>
      </w:divBdr>
    </w:div>
    <w:div w:id="551845442">
      <w:bodyDiv w:val="1"/>
      <w:marLeft w:val="0"/>
      <w:marRight w:val="0"/>
      <w:marTop w:val="0"/>
      <w:marBottom w:val="0"/>
      <w:divBdr>
        <w:top w:val="none" w:sz="0" w:space="0" w:color="auto"/>
        <w:left w:val="none" w:sz="0" w:space="0" w:color="auto"/>
        <w:bottom w:val="none" w:sz="0" w:space="0" w:color="auto"/>
        <w:right w:val="none" w:sz="0" w:space="0" w:color="auto"/>
      </w:divBdr>
    </w:div>
    <w:div w:id="569971298">
      <w:bodyDiv w:val="1"/>
      <w:marLeft w:val="0"/>
      <w:marRight w:val="0"/>
      <w:marTop w:val="0"/>
      <w:marBottom w:val="0"/>
      <w:divBdr>
        <w:top w:val="none" w:sz="0" w:space="0" w:color="auto"/>
        <w:left w:val="none" w:sz="0" w:space="0" w:color="auto"/>
        <w:bottom w:val="none" w:sz="0" w:space="0" w:color="auto"/>
        <w:right w:val="none" w:sz="0" w:space="0" w:color="auto"/>
      </w:divBdr>
    </w:div>
    <w:div w:id="587084008">
      <w:bodyDiv w:val="1"/>
      <w:marLeft w:val="0"/>
      <w:marRight w:val="0"/>
      <w:marTop w:val="0"/>
      <w:marBottom w:val="0"/>
      <w:divBdr>
        <w:top w:val="none" w:sz="0" w:space="0" w:color="auto"/>
        <w:left w:val="none" w:sz="0" w:space="0" w:color="auto"/>
        <w:bottom w:val="none" w:sz="0" w:space="0" w:color="auto"/>
        <w:right w:val="none" w:sz="0" w:space="0" w:color="auto"/>
      </w:divBdr>
    </w:div>
    <w:div w:id="589385391">
      <w:bodyDiv w:val="1"/>
      <w:marLeft w:val="0"/>
      <w:marRight w:val="0"/>
      <w:marTop w:val="0"/>
      <w:marBottom w:val="0"/>
      <w:divBdr>
        <w:top w:val="none" w:sz="0" w:space="0" w:color="auto"/>
        <w:left w:val="none" w:sz="0" w:space="0" w:color="auto"/>
        <w:bottom w:val="none" w:sz="0" w:space="0" w:color="auto"/>
        <w:right w:val="none" w:sz="0" w:space="0" w:color="auto"/>
      </w:divBdr>
    </w:div>
    <w:div w:id="647055115">
      <w:bodyDiv w:val="1"/>
      <w:marLeft w:val="0"/>
      <w:marRight w:val="0"/>
      <w:marTop w:val="0"/>
      <w:marBottom w:val="0"/>
      <w:divBdr>
        <w:top w:val="none" w:sz="0" w:space="0" w:color="auto"/>
        <w:left w:val="none" w:sz="0" w:space="0" w:color="auto"/>
        <w:bottom w:val="none" w:sz="0" w:space="0" w:color="auto"/>
        <w:right w:val="none" w:sz="0" w:space="0" w:color="auto"/>
      </w:divBdr>
    </w:div>
    <w:div w:id="659045699">
      <w:bodyDiv w:val="1"/>
      <w:marLeft w:val="0"/>
      <w:marRight w:val="0"/>
      <w:marTop w:val="0"/>
      <w:marBottom w:val="0"/>
      <w:divBdr>
        <w:top w:val="none" w:sz="0" w:space="0" w:color="auto"/>
        <w:left w:val="none" w:sz="0" w:space="0" w:color="auto"/>
        <w:bottom w:val="none" w:sz="0" w:space="0" w:color="auto"/>
        <w:right w:val="none" w:sz="0" w:space="0" w:color="auto"/>
      </w:divBdr>
    </w:div>
    <w:div w:id="783227213">
      <w:bodyDiv w:val="1"/>
      <w:marLeft w:val="0"/>
      <w:marRight w:val="0"/>
      <w:marTop w:val="0"/>
      <w:marBottom w:val="0"/>
      <w:divBdr>
        <w:top w:val="none" w:sz="0" w:space="0" w:color="auto"/>
        <w:left w:val="none" w:sz="0" w:space="0" w:color="auto"/>
        <w:bottom w:val="none" w:sz="0" w:space="0" w:color="auto"/>
        <w:right w:val="none" w:sz="0" w:space="0" w:color="auto"/>
      </w:divBdr>
    </w:div>
    <w:div w:id="804391059">
      <w:bodyDiv w:val="1"/>
      <w:marLeft w:val="0"/>
      <w:marRight w:val="0"/>
      <w:marTop w:val="0"/>
      <w:marBottom w:val="0"/>
      <w:divBdr>
        <w:top w:val="none" w:sz="0" w:space="0" w:color="auto"/>
        <w:left w:val="none" w:sz="0" w:space="0" w:color="auto"/>
        <w:bottom w:val="none" w:sz="0" w:space="0" w:color="auto"/>
        <w:right w:val="none" w:sz="0" w:space="0" w:color="auto"/>
      </w:divBdr>
    </w:div>
    <w:div w:id="828250654">
      <w:bodyDiv w:val="1"/>
      <w:marLeft w:val="0"/>
      <w:marRight w:val="0"/>
      <w:marTop w:val="0"/>
      <w:marBottom w:val="0"/>
      <w:divBdr>
        <w:top w:val="none" w:sz="0" w:space="0" w:color="auto"/>
        <w:left w:val="none" w:sz="0" w:space="0" w:color="auto"/>
        <w:bottom w:val="none" w:sz="0" w:space="0" w:color="auto"/>
        <w:right w:val="none" w:sz="0" w:space="0" w:color="auto"/>
      </w:divBdr>
    </w:div>
    <w:div w:id="855383854">
      <w:bodyDiv w:val="1"/>
      <w:marLeft w:val="0"/>
      <w:marRight w:val="0"/>
      <w:marTop w:val="0"/>
      <w:marBottom w:val="0"/>
      <w:divBdr>
        <w:top w:val="none" w:sz="0" w:space="0" w:color="auto"/>
        <w:left w:val="none" w:sz="0" w:space="0" w:color="auto"/>
        <w:bottom w:val="none" w:sz="0" w:space="0" w:color="auto"/>
        <w:right w:val="none" w:sz="0" w:space="0" w:color="auto"/>
      </w:divBdr>
    </w:div>
    <w:div w:id="859271879">
      <w:bodyDiv w:val="1"/>
      <w:marLeft w:val="0"/>
      <w:marRight w:val="0"/>
      <w:marTop w:val="0"/>
      <w:marBottom w:val="0"/>
      <w:divBdr>
        <w:top w:val="none" w:sz="0" w:space="0" w:color="auto"/>
        <w:left w:val="none" w:sz="0" w:space="0" w:color="auto"/>
        <w:bottom w:val="none" w:sz="0" w:space="0" w:color="auto"/>
        <w:right w:val="none" w:sz="0" w:space="0" w:color="auto"/>
      </w:divBdr>
    </w:div>
    <w:div w:id="877861654">
      <w:bodyDiv w:val="1"/>
      <w:marLeft w:val="0"/>
      <w:marRight w:val="0"/>
      <w:marTop w:val="0"/>
      <w:marBottom w:val="0"/>
      <w:divBdr>
        <w:top w:val="none" w:sz="0" w:space="0" w:color="auto"/>
        <w:left w:val="none" w:sz="0" w:space="0" w:color="auto"/>
        <w:bottom w:val="none" w:sz="0" w:space="0" w:color="auto"/>
        <w:right w:val="none" w:sz="0" w:space="0" w:color="auto"/>
      </w:divBdr>
    </w:div>
    <w:div w:id="886793847">
      <w:bodyDiv w:val="1"/>
      <w:marLeft w:val="0"/>
      <w:marRight w:val="0"/>
      <w:marTop w:val="0"/>
      <w:marBottom w:val="0"/>
      <w:divBdr>
        <w:top w:val="none" w:sz="0" w:space="0" w:color="auto"/>
        <w:left w:val="none" w:sz="0" w:space="0" w:color="auto"/>
        <w:bottom w:val="none" w:sz="0" w:space="0" w:color="auto"/>
        <w:right w:val="none" w:sz="0" w:space="0" w:color="auto"/>
      </w:divBdr>
    </w:div>
    <w:div w:id="890001473">
      <w:bodyDiv w:val="1"/>
      <w:marLeft w:val="0"/>
      <w:marRight w:val="0"/>
      <w:marTop w:val="0"/>
      <w:marBottom w:val="0"/>
      <w:divBdr>
        <w:top w:val="none" w:sz="0" w:space="0" w:color="auto"/>
        <w:left w:val="none" w:sz="0" w:space="0" w:color="auto"/>
        <w:bottom w:val="none" w:sz="0" w:space="0" w:color="auto"/>
        <w:right w:val="none" w:sz="0" w:space="0" w:color="auto"/>
      </w:divBdr>
    </w:div>
    <w:div w:id="925960265">
      <w:bodyDiv w:val="1"/>
      <w:marLeft w:val="0"/>
      <w:marRight w:val="0"/>
      <w:marTop w:val="0"/>
      <w:marBottom w:val="0"/>
      <w:divBdr>
        <w:top w:val="none" w:sz="0" w:space="0" w:color="auto"/>
        <w:left w:val="none" w:sz="0" w:space="0" w:color="auto"/>
        <w:bottom w:val="none" w:sz="0" w:space="0" w:color="auto"/>
        <w:right w:val="none" w:sz="0" w:space="0" w:color="auto"/>
      </w:divBdr>
    </w:div>
    <w:div w:id="971596169">
      <w:bodyDiv w:val="1"/>
      <w:marLeft w:val="0"/>
      <w:marRight w:val="0"/>
      <w:marTop w:val="0"/>
      <w:marBottom w:val="0"/>
      <w:divBdr>
        <w:top w:val="none" w:sz="0" w:space="0" w:color="auto"/>
        <w:left w:val="none" w:sz="0" w:space="0" w:color="auto"/>
        <w:bottom w:val="none" w:sz="0" w:space="0" w:color="auto"/>
        <w:right w:val="none" w:sz="0" w:space="0" w:color="auto"/>
      </w:divBdr>
    </w:div>
    <w:div w:id="1018459701">
      <w:bodyDiv w:val="1"/>
      <w:marLeft w:val="0"/>
      <w:marRight w:val="0"/>
      <w:marTop w:val="0"/>
      <w:marBottom w:val="0"/>
      <w:divBdr>
        <w:top w:val="none" w:sz="0" w:space="0" w:color="auto"/>
        <w:left w:val="none" w:sz="0" w:space="0" w:color="auto"/>
        <w:bottom w:val="none" w:sz="0" w:space="0" w:color="auto"/>
        <w:right w:val="none" w:sz="0" w:space="0" w:color="auto"/>
      </w:divBdr>
    </w:div>
    <w:div w:id="1088500534">
      <w:bodyDiv w:val="1"/>
      <w:marLeft w:val="0"/>
      <w:marRight w:val="0"/>
      <w:marTop w:val="0"/>
      <w:marBottom w:val="0"/>
      <w:divBdr>
        <w:top w:val="none" w:sz="0" w:space="0" w:color="auto"/>
        <w:left w:val="none" w:sz="0" w:space="0" w:color="auto"/>
        <w:bottom w:val="none" w:sz="0" w:space="0" w:color="auto"/>
        <w:right w:val="none" w:sz="0" w:space="0" w:color="auto"/>
      </w:divBdr>
    </w:div>
    <w:div w:id="1188711914">
      <w:bodyDiv w:val="1"/>
      <w:marLeft w:val="0"/>
      <w:marRight w:val="0"/>
      <w:marTop w:val="0"/>
      <w:marBottom w:val="0"/>
      <w:divBdr>
        <w:top w:val="none" w:sz="0" w:space="0" w:color="auto"/>
        <w:left w:val="none" w:sz="0" w:space="0" w:color="auto"/>
        <w:bottom w:val="none" w:sz="0" w:space="0" w:color="auto"/>
        <w:right w:val="none" w:sz="0" w:space="0" w:color="auto"/>
      </w:divBdr>
    </w:div>
    <w:div w:id="1194076318">
      <w:bodyDiv w:val="1"/>
      <w:marLeft w:val="0"/>
      <w:marRight w:val="0"/>
      <w:marTop w:val="0"/>
      <w:marBottom w:val="0"/>
      <w:divBdr>
        <w:top w:val="none" w:sz="0" w:space="0" w:color="auto"/>
        <w:left w:val="none" w:sz="0" w:space="0" w:color="auto"/>
        <w:bottom w:val="none" w:sz="0" w:space="0" w:color="auto"/>
        <w:right w:val="none" w:sz="0" w:space="0" w:color="auto"/>
      </w:divBdr>
    </w:div>
    <w:div w:id="1206021202">
      <w:bodyDiv w:val="1"/>
      <w:marLeft w:val="0"/>
      <w:marRight w:val="0"/>
      <w:marTop w:val="0"/>
      <w:marBottom w:val="0"/>
      <w:divBdr>
        <w:top w:val="none" w:sz="0" w:space="0" w:color="auto"/>
        <w:left w:val="none" w:sz="0" w:space="0" w:color="auto"/>
        <w:bottom w:val="none" w:sz="0" w:space="0" w:color="auto"/>
        <w:right w:val="none" w:sz="0" w:space="0" w:color="auto"/>
      </w:divBdr>
    </w:div>
    <w:div w:id="1234848847">
      <w:bodyDiv w:val="1"/>
      <w:marLeft w:val="0"/>
      <w:marRight w:val="0"/>
      <w:marTop w:val="0"/>
      <w:marBottom w:val="0"/>
      <w:divBdr>
        <w:top w:val="none" w:sz="0" w:space="0" w:color="auto"/>
        <w:left w:val="none" w:sz="0" w:space="0" w:color="auto"/>
        <w:bottom w:val="none" w:sz="0" w:space="0" w:color="auto"/>
        <w:right w:val="none" w:sz="0" w:space="0" w:color="auto"/>
      </w:divBdr>
    </w:div>
    <w:div w:id="1250775292">
      <w:bodyDiv w:val="1"/>
      <w:marLeft w:val="0"/>
      <w:marRight w:val="0"/>
      <w:marTop w:val="0"/>
      <w:marBottom w:val="0"/>
      <w:divBdr>
        <w:top w:val="none" w:sz="0" w:space="0" w:color="auto"/>
        <w:left w:val="none" w:sz="0" w:space="0" w:color="auto"/>
        <w:bottom w:val="none" w:sz="0" w:space="0" w:color="auto"/>
        <w:right w:val="none" w:sz="0" w:space="0" w:color="auto"/>
      </w:divBdr>
    </w:div>
    <w:div w:id="1267662922">
      <w:bodyDiv w:val="1"/>
      <w:marLeft w:val="0"/>
      <w:marRight w:val="0"/>
      <w:marTop w:val="0"/>
      <w:marBottom w:val="0"/>
      <w:divBdr>
        <w:top w:val="none" w:sz="0" w:space="0" w:color="auto"/>
        <w:left w:val="none" w:sz="0" w:space="0" w:color="auto"/>
        <w:bottom w:val="none" w:sz="0" w:space="0" w:color="auto"/>
        <w:right w:val="none" w:sz="0" w:space="0" w:color="auto"/>
      </w:divBdr>
    </w:div>
    <w:div w:id="1287278632">
      <w:bodyDiv w:val="1"/>
      <w:marLeft w:val="0"/>
      <w:marRight w:val="0"/>
      <w:marTop w:val="0"/>
      <w:marBottom w:val="0"/>
      <w:divBdr>
        <w:top w:val="none" w:sz="0" w:space="0" w:color="auto"/>
        <w:left w:val="none" w:sz="0" w:space="0" w:color="auto"/>
        <w:bottom w:val="none" w:sz="0" w:space="0" w:color="auto"/>
        <w:right w:val="none" w:sz="0" w:space="0" w:color="auto"/>
      </w:divBdr>
      <w:divsChild>
        <w:div w:id="124472518">
          <w:marLeft w:val="0"/>
          <w:marRight w:val="0"/>
          <w:marTop w:val="0"/>
          <w:marBottom w:val="0"/>
          <w:divBdr>
            <w:top w:val="none" w:sz="0" w:space="0" w:color="auto"/>
            <w:left w:val="none" w:sz="0" w:space="0" w:color="auto"/>
            <w:bottom w:val="none" w:sz="0" w:space="0" w:color="auto"/>
            <w:right w:val="none" w:sz="0" w:space="0" w:color="auto"/>
          </w:divBdr>
          <w:divsChild>
            <w:div w:id="1634678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21981">
      <w:bodyDiv w:val="1"/>
      <w:marLeft w:val="0"/>
      <w:marRight w:val="0"/>
      <w:marTop w:val="0"/>
      <w:marBottom w:val="0"/>
      <w:divBdr>
        <w:top w:val="none" w:sz="0" w:space="0" w:color="auto"/>
        <w:left w:val="none" w:sz="0" w:space="0" w:color="auto"/>
        <w:bottom w:val="none" w:sz="0" w:space="0" w:color="auto"/>
        <w:right w:val="none" w:sz="0" w:space="0" w:color="auto"/>
      </w:divBdr>
      <w:divsChild>
        <w:div w:id="1997610735">
          <w:marLeft w:val="0"/>
          <w:marRight w:val="0"/>
          <w:marTop w:val="0"/>
          <w:marBottom w:val="0"/>
          <w:divBdr>
            <w:top w:val="none" w:sz="0" w:space="0" w:color="auto"/>
            <w:left w:val="none" w:sz="0" w:space="0" w:color="auto"/>
            <w:bottom w:val="none" w:sz="0" w:space="0" w:color="auto"/>
            <w:right w:val="none" w:sz="0" w:space="0" w:color="auto"/>
          </w:divBdr>
          <w:divsChild>
            <w:div w:id="368073132">
              <w:marLeft w:val="0"/>
              <w:marRight w:val="0"/>
              <w:marTop w:val="0"/>
              <w:marBottom w:val="0"/>
              <w:divBdr>
                <w:top w:val="none" w:sz="0" w:space="0" w:color="auto"/>
                <w:left w:val="none" w:sz="0" w:space="0" w:color="auto"/>
                <w:bottom w:val="none" w:sz="0" w:space="0" w:color="auto"/>
                <w:right w:val="none" w:sz="0" w:space="0" w:color="auto"/>
              </w:divBdr>
            </w:div>
            <w:div w:id="121310248">
              <w:marLeft w:val="0"/>
              <w:marRight w:val="0"/>
              <w:marTop w:val="0"/>
              <w:marBottom w:val="0"/>
              <w:divBdr>
                <w:top w:val="single" w:sz="6" w:space="0" w:color="E6E6E6"/>
                <w:left w:val="single" w:sz="6" w:space="0" w:color="E6E6E6"/>
                <w:bottom w:val="single" w:sz="6" w:space="0" w:color="E6E6E6"/>
                <w:right w:val="single" w:sz="6" w:space="0" w:color="E6E6E6"/>
              </w:divBdr>
              <w:divsChild>
                <w:div w:id="1344282673">
                  <w:marLeft w:val="0"/>
                  <w:marRight w:val="0"/>
                  <w:marTop w:val="0"/>
                  <w:marBottom w:val="0"/>
                  <w:divBdr>
                    <w:top w:val="none" w:sz="0" w:space="0" w:color="auto"/>
                    <w:left w:val="none" w:sz="0" w:space="0" w:color="auto"/>
                    <w:bottom w:val="none" w:sz="0" w:space="0" w:color="auto"/>
                    <w:right w:val="none" w:sz="0" w:space="0" w:color="auto"/>
                  </w:divBdr>
                  <w:divsChild>
                    <w:div w:id="210193589">
                      <w:marLeft w:val="0"/>
                      <w:marRight w:val="0"/>
                      <w:marTop w:val="0"/>
                      <w:marBottom w:val="0"/>
                      <w:divBdr>
                        <w:top w:val="none" w:sz="0" w:space="0" w:color="auto"/>
                        <w:left w:val="none" w:sz="0" w:space="0" w:color="auto"/>
                        <w:bottom w:val="none" w:sz="0" w:space="0" w:color="auto"/>
                        <w:right w:val="none" w:sz="0" w:space="0" w:color="auto"/>
                      </w:divBdr>
                      <w:divsChild>
                        <w:div w:id="896471078">
                          <w:marLeft w:val="0"/>
                          <w:marRight w:val="0"/>
                          <w:marTop w:val="0"/>
                          <w:marBottom w:val="0"/>
                          <w:divBdr>
                            <w:top w:val="none" w:sz="0" w:space="0" w:color="auto"/>
                            <w:left w:val="none" w:sz="0" w:space="0" w:color="auto"/>
                            <w:bottom w:val="none" w:sz="0" w:space="0" w:color="auto"/>
                            <w:right w:val="none" w:sz="0" w:space="0" w:color="auto"/>
                          </w:divBdr>
                          <w:divsChild>
                            <w:div w:id="1756633489">
                              <w:marLeft w:val="0"/>
                              <w:marRight w:val="0"/>
                              <w:marTop w:val="0"/>
                              <w:marBottom w:val="0"/>
                              <w:divBdr>
                                <w:top w:val="none" w:sz="0" w:space="0" w:color="auto"/>
                                <w:left w:val="none" w:sz="0" w:space="0" w:color="auto"/>
                                <w:bottom w:val="none" w:sz="0" w:space="0" w:color="auto"/>
                                <w:right w:val="none" w:sz="0" w:space="0" w:color="auto"/>
                              </w:divBdr>
                              <w:divsChild>
                                <w:div w:id="52772464">
                                  <w:marLeft w:val="0"/>
                                  <w:marRight w:val="0"/>
                                  <w:marTop w:val="0"/>
                                  <w:marBottom w:val="0"/>
                                  <w:divBdr>
                                    <w:top w:val="none" w:sz="0" w:space="0" w:color="auto"/>
                                    <w:left w:val="none" w:sz="0" w:space="0" w:color="auto"/>
                                    <w:bottom w:val="none" w:sz="0" w:space="0" w:color="auto"/>
                                    <w:right w:val="none" w:sz="0" w:space="0" w:color="auto"/>
                                  </w:divBdr>
                                </w:div>
                              </w:divsChild>
                            </w:div>
                            <w:div w:id="1849364975">
                              <w:marLeft w:val="0"/>
                              <w:marRight w:val="0"/>
                              <w:marTop w:val="0"/>
                              <w:marBottom w:val="0"/>
                              <w:divBdr>
                                <w:top w:val="none" w:sz="0" w:space="0" w:color="auto"/>
                                <w:left w:val="none" w:sz="0" w:space="0" w:color="auto"/>
                                <w:bottom w:val="none" w:sz="0" w:space="0" w:color="auto"/>
                                <w:right w:val="none" w:sz="0" w:space="0" w:color="auto"/>
                              </w:divBdr>
                            </w:div>
                            <w:div w:id="2021154797">
                              <w:marLeft w:val="0"/>
                              <w:marRight w:val="0"/>
                              <w:marTop w:val="150"/>
                              <w:marBottom w:val="0"/>
                              <w:divBdr>
                                <w:top w:val="single" w:sz="6" w:space="8" w:color="E6E6E6"/>
                                <w:left w:val="none" w:sz="0" w:space="0" w:color="auto"/>
                                <w:bottom w:val="none" w:sz="0" w:space="0" w:color="auto"/>
                                <w:right w:val="none" w:sz="0" w:space="0" w:color="auto"/>
                              </w:divBdr>
                            </w:div>
                          </w:divsChild>
                        </w:div>
                      </w:divsChild>
                    </w:div>
                  </w:divsChild>
                </w:div>
              </w:divsChild>
            </w:div>
          </w:divsChild>
        </w:div>
      </w:divsChild>
    </w:div>
    <w:div w:id="1383555194">
      <w:bodyDiv w:val="1"/>
      <w:marLeft w:val="0"/>
      <w:marRight w:val="0"/>
      <w:marTop w:val="0"/>
      <w:marBottom w:val="0"/>
      <w:divBdr>
        <w:top w:val="none" w:sz="0" w:space="0" w:color="auto"/>
        <w:left w:val="none" w:sz="0" w:space="0" w:color="auto"/>
        <w:bottom w:val="none" w:sz="0" w:space="0" w:color="auto"/>
        <w:right w:val="none" w:sz="0" w:space="0" w:color="auto"/>
      </w:divBdr>
    </w:div>
    <w:div w:id="1387148430">
      <w:bodyDiv w:val="1"/>
      <w:marLeft w:val="0"/>
      <w:marRight w:val="0"/>
      <w:marTop w:val="0"/>
      <w:marBottom w:val="0"/>
      <w:divBdr>
        <w:top w:val="none" w:sz="0" w:space="0" w:color="auto"/>
        <w:left w:val="none" w:sz="0" w:space="0" w:color="auto"/>
        <w:bottom w:val="none" w:sz="0" w:space="0" w:color="auto"/>
        <w:right w:val="none" w:sz="0" w:space="0" w:color="auto"/>
      </w:divBdr>
    </w:div>
    <w:div w:id="1522087178">
      <w:bodyDiv w:val="1"/>
      <w:marLeft w:val="0"/>
      <w:marRight w:val="0"/>
      <w:marTop w:val="0"/>
      <w:marBottom w:val="0"/>
      <w:divBdr>
        <w:top w:val="none" w:sz="0" w:space="0" w:color="auto"/>
        <w:left w:val="none" w:sz="0" w:space="0" w:color="auto"/>
        <w:bottom w:val="none" w:sz="0" w:space="0" w:color="auto"/>
        <w:right w:val="none" w:sz="0" w:space="0" w:color="auto"/>
      </w:divBdr>
    </w:div>
    <w:div w:id="1553734526">
      <w:bodyDiv w:val="1"/>
      <w:marLeft w:val="0"/>
      <w:marRight w:val="0"/>
      <w:marTop w:val="0"/>
      <w:marBottom w:val="0"/>
      <w:divBdr>
        <w:top w:val="none" w:sz="0" w:space="0" w:color="auto"/>
        <w:left w:val="none" w:sz="0" w:space="0" w:color="auto"/>
        <w:bottom w:val="none" w:sz="0" w:space="0" w:color="auto"/>
        <w:right w:val="none" w:sz="0" w:space="0" w:color="auto"/>
      </w:divBdr>
    </w:div>
    <w:div w:id="1580401692">
      <w:bodyDiv w:val="1"/>
      <w:marLeft w:val="0"/>
      <w:marRight w:val="0"/>
      <w:marTop w:val="0"/>
      <w:marBottom w:val="0"/>
      <w:divBdr>
        <w:top w:val="none" w:sz="0" w:space="0" w:color="auto"/>
        <w:left w:val="none" w:sz="0" w:space="0" w:color="auto"/>
        <w:bottom w:val="none" w:sz="0" w:space="0" w:color="auto"/>
        <w:right w:val="none" w:sz="0" w:space="0" w:color="auto"/>
      </w:divBdr>
    </w:div>
    <w:div w:id="1596282770">
      <w:bodyDiv w:val="1"/>
      <w:marLeft w:val="0"/>
      <w:marRight w:val="0"/>
      <w:marTop w:val="0"/>
      <w:marBottom w:val="0"/>
      <w:divBdr>
        <w:top w:val="none" w:sz="0" w:space="0" w:color="auto"/>
        <w:left w:val="none" w:sz="0" w:space="0" w:color="auto"/>
        <w:bottom w:val="none" w:sz="0" w:space="0" w:color="auto"/>
        <w:right w:val="none" w:sz="0" w:space="0" w:color="auto"/>
      </w:divBdr>
    </w:div>
    <w:div w:id="1646008239">
      <w:bodyDiv w:val="1"/>
      <w:marLeft w:val="0"/>
      <w:marRight w:val="0"/>
      <w:marTop w:val="0"/>
      <w:marBottom w:val="0"/>
      <w:divBdr>
        <w:top w:val="none" w:sz="0" w:space="0" w:color="auto"/>
        <w:left w:val="none" w:sz="0" w:space="0" w:color="auto"/>
        <w:bottom w:val="none" w:sz="0" w:space="0" w:color="auto"/>
        <w:right w:val="none" w:sz="0" w:space="0" w:color="auto"/>
      </w:divBdr>
    </w:div>
    <w:div w:id="1678195937">
      <w:bodyDiv w:val="1"/>
      <w:marLeft w:val="0"/>
      <w:marRight w:val="0"/>
      <w:marTop w:val="0"/>
      <w:marBottom w:val="0"/>
      <w:divBdr>
        <w:top w:val="none" w:sz="0" w:space="0" w:color="auto"/>
        <w:left w:val="none" w:sz="0" w:space="0" w:color="auto"/>
        <w:bottom w:val="none" w:sz="0" w:space="0" w:color="auto"/>
        <w:right w:val="none" w:sz="0" w:space="0" w:color="auto"/>
      </w:divBdr>
    </w:div>
    <w:div w:id="1706055037">
      <w:bodyDiv w:val="1"/>
      <w:marLeft w:val="0"/>
      <w:marRight w:val="0"/>
      <w:marTop w:val="0"/>
      <w:marBottom w:val="0"/>
      <w:divBdr>
        <w:top w:val="none" w:sz="0" w:space="0" w:color="auto"/>
        <w:left w:val="none" w:sz="0" w:space="0" w:color="auto"/>
        <w:bottom w:val="none" w:sz="0" w:space="0" w:color="auto"/>
        <w:right w:val="none" w:sz="0" w:space="0" w:color="auto"/>
      </w:divBdr>
    </w:div>
    <w:div w:id="1716082940">
      <w:bodyDiv w:val="1"/>
      <w:marLeft w:val="0"/>
      <w:marRight w:val="0"/>
      <w:marTop w:val="0"/>
      <w:marBottom w:val="0"/>
      <w:divBdr>
        <w:top w:val="none" w:sz="0" w:space="0" w:color="auto"/>
        <w:left w:val="none" w:sz="0" w:space="0" w:color="auto"/>
        <w:bottom w:val="none" w:sz="0" w:space="0" w:color="auto"/>
        <w:right w:val="none" w:sz="0" w:space="0" w:color="auto"/>
      </w:divBdr>
    </w:div>
    <w:div w:id="1734934989">
      <w:bodyDiv w:val="1"/>
      <w:marLeft w:val="0"/>
      <w:marRight w:val="0"/>
      <w:marTop w:val="0"/>
      <w:marBottom w:val="0"/>
      <w:divBdr>
        <w:top w:val="none" w:sz="0" w:space="0" w:color="auto"/>
        <w:left w:val="none" w:sz="0" w:space="0" w:color="auto"/>
        <w:bottom w:val="none" w:sz="0" w:space="0" w:color="auto"/>
        <w:right w:val="none" w:sz="0" w:space="0" w:color="auto"/>
      </w:divBdr>
    </w:div>
    <w:div w:id="1789809254">
      <w:bodyDiv w:val="1"/>
      <w:marLeft w:val="0"/>
      <w:marRight w:val="0"/>
      <w:marTop w:val="0"/>
      <w:marBottom w:val="0"/>
      <w:divBdr>
        <w:top w:val="none" w:sz="0" w:space="0" w:color="auto"/>
        <w:left w:val="none" w:sz="0" w:space="0" w:color="auto"/>
        <w:bottom w:val="none" w:sz="0" w:space="0" w:color="auto"/>
        <w:right w:val="none" w:sz="0" w:space="0" w:color="auto"/>
      </w:divBdr>
    </w:div>
    <w:div w:id="1792243357">
      <w:bodyDiv w:val="1"/>
      <w:marLeft w:val="0"/>
      <w:marRight w:val="0"/>
      <w:marTop w:val="0"/>
      <w:marBottom w:val="0"/>
      <w:divBdr>
        <w:top w:val="none" w:sz="0" w:space="0" w:color="auto"/>
        <w:left w:val="none" w:sz="0" w:space="0" w:color="auto"/>
        <w:bottom w:val="none" w:sz="0" w:space="0" w:color="auto"/>
        <w:right w:val="none" w:sz="0" w:space="0" w:color="auto"/>
      </w:divBdr>
    </w:div>
    <w:div w:id="1793015074">
      <w:bodyDiv w:val="1"/>
      <w:marLeft w:val="0"/>
      <w:marRight w:val="0"/>
      <w:marTop w:val="0"/>
      <w:marBottom w:val="0"/>
      <w:divBdr>
        <w:top w:val="none" w:sz="0" w:space="0" w:color="auto"/>
        <w:left w:val="none" w:sz="0" w:space="0" w:color="auto"/>
        <w:bottom w:val="none" w:sz="0" w:space="0" w:color="auto"/>
        <w:right w:val="none" w:sz="0" w:space="0" w:color="auto"/>
      </w:divBdr>
    </w:div>
    <w:div w:id="1833372244">
      <w:bodyDiv w:val="1"/>
      <w:marLeft w:val="0"/>
      <w:marRight w:val="0"/>
      <w:marTop w:val="0"/>
      <w:marBottom w:val="0"/>
      <w:divBdr>
        <w:top w:val="none" w:sz="0" w:space="0" w:color="auto"/>
        <w:left w:val="none" w:sz="0" w:space="0" w:color="auto"/>
        <w:bottom w:val="none" w:sz="0" w:space="0" w:color="auto"/>
        <w:right w:val="none" w:sz="0" w:space="0" w:color="auto"/>
      </w:divBdr>
    </w:div>
    <w:div w:id="1834368671">
      <w:bodyDiv w:val="1"/>
      <w:marLeft w:val="0"/>
      <w:marRight w:val="0"/>
      <w:marTop w:val="0"/>
      <w:marBottom w:val="0"/>
      <w:divBdr>
        <w:top w:val="none" w:sz="0" w:space="0" w:color="auto"/>
        <w:left w:val="none" w:sz="0" w:space="0" w:color="auto"/>
        <w:bottom w:val="none" w:sz="0" w:space="0" w:color="auto"/>
        <w:right w:val="none" w:sz="0" w:space="0" w:color="auto"/>
      </w:divBdr>
    </w:div>
    <w:div w:id="1852451163">
      <w:bodyDiv w:val="1"/>
      <w:marLeft w:val="0"/>
      <w:marRight w:val="0"/>
      <w:marTop w:val="0"/>
      <w:marBottom w:val="0"/>
      <w:divBdr>
        <w:top w:val="none" w:sz="0" w:space="0" w:color="auto"/>
        <w:left w:val="none" w:sz="0" w:space="0" w:color="auto"/>
        <w:bottom w:val="none" w:sz="0" w:space="0" w:color="auto"/>
        <w:right w:val="none" w:sz="0" w:space="0" w:color="auto"/>
      </w:divBdr>
    </w:div>
    <w:div w:id="2027708841">
      <w:bodyDiv w:val="1"/>
      <w:marLeft w:val="0"/>
      <w:marRight w:val="0"/>
      <w:marTop w:val="0"/>
      <w:marBottom w:val="0"/>
      <w:divBdr>
        <w:top w:val="none" w:sz="0" w:space="0" w:color="auto"/>
        <w:left w:val="none" w:sz="0" w:space="0" w:color="auto"/>
        <w:bottom w:val="none" w:sz="0" w:space="0" w:color="auto"/>
        <w:right w:val="none" w:sz="0" w:space="0" w:color="auto"/>
      </w:divBdr>
    </w:div>
    <w:div w:id="21001768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it</b:Tag>
    <b:SourceType>Book</b:SourceType>
    <b:Guid>{91BB4A76-6E59-415A-8026-D16A0EB2B809}</b:Guid>
    <b:Author>
      <b:Author>
        <b:NameList>
          <b:Person>
            <b:Last>site</b:Last>
          </b:Person>
        </b:NameList>
      </b:Author>
    </b:Author>
    <b:RefOrder>1</b:RefOrder>
  </b:Source>
</b:Sources>
</file>

<file path=customXml/itemProps1.xml><?xml version="1.0" encoding="utf-8"?>
<ds:datastoreItem xmlns:ds="http://schemas.openxmlformats.org/officeDocument/2006/customXml" ds:itemID="{AF8BF5AB-3839-4121-8DE8-7BE32B44F9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83</TotalTime>
  <Pages>7</Pages>
  <Words>572</Words>
  <Characters>326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an Daniel Jimon</dc:creator>
  <cp:keywords/>
  <dc:description/>
  <cp:lastModifiedBy>Lucian Daniel Jimon</cp:lastModifiedBy>
  <cp:revision>852</cp:revision>
  <cp:lastPrinted>2022-01-11T14:52:00Z</cp:lastPrinted>
  <dcterms:created xsi:type="dcterms:W3CDTF">2021-04-25T16:15:00Z</dcterms:created>
  <dcterms:modified xsi:type="dcterms:W3CDTF">2024-03-12T21: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5b58b62f-6f94-46bd-8089-18e64b0a9abb_Enabled">
    <vt:lpwstr>true</vt:lpwstr>
  </property>
  <property fmtid="{D5CDD505-2E9C-101B-9397-08002B2CF9AE}" pid="3" name="MSIP_Label_5b58b62f-6f94-46bd-8089-18e64b0a9abb_SetDate">
    <vt:lpwstr>2024-01-11T20:01:45Z</vt:lpwstr>
  </property>
  <property fmtid="{D5CDD505-2E9C-101B-9397-08002B2CF9AE}" pid="4" name="MSIP_Label_5b58b62f-6f94-46bd-8089-18e64b0a9abb_Method">
    <vt:lpwstr>Standard</vt:lpwstr>
  </property>
  <property fmtid="{D5CDD505-2E9C-101B-9397-08002B2CF9AE}" pid="5" name="MSIP_Label_5b58b62f-6f94-46bd-8089-18e64b0a9abb_Name">
    <vt:lpwstr>defa4170-0d19-0005-0004-bc88714345d2</vt:lpwstr>
  </property>
  <property fmtid="{D5CDD505-2E9C-101B-9397-08002B2CF9AE}" pid="6" name="MSIP_Label_5b58b62f-6f94-46bd-8089-18e64b0a9abb_SiteId">
    <vt:lpwstr>a6eb79fa-c4a9-4cce-818d-b85274d15305</vt:lpwstr>
  </property>
  <property fmtid="{D5CDD505-2E9C-101B-9397-08002B2CF9AE}" pid="7" name="MSIP_Label_5b58b62f-6f94-46bd-8089-18e64b0a9abb_ActionId">
    <vt:lpwstr>d68220f7-8558-4692-9345-b5a6e2617114</vt:lpwstr>
  </property>
  <property fmtid="{D5CDD505-2E9C-101B-9397-08002B2CF9AE}" pid="8" name="MSIP_Label_5b58b62f-6f94-46bd-8089-18e64b0a9abb_ContentBits">
    <vt:lpwstr>0</vt:lpwstr>
  </property>
</Properties>
</file>